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8713A" w14:textId="2068DD3A" w:rsidR="00862194" w:rsidRPr="00E420CC" w:rsidRDefault="00B068B3" w:rsidP="00862194">
      <w:pPr>
        <w:spacing w:after="0" w:line="240" w:lineRule="auto"/>
        <w:jc w:val="center"/>
        <w:rPr>
          <w:rFonts w:ascii="Verdana" w:hAnsi="Verdana" w:cs="Arial"/>
          <w:b/>
          <w:color w:val="003057"/>
          <w:sz w:val="44"/>
        </w:rPr>
      </w:pPr>
      <w:r>
        <w:rPr>
          <w:rFonts w:ascii="Baskerville Old Face" w:hAnsi="Baskerville Old Face" w:cs="Arial"/>
          <w:b/>
          <w:color w:val="003057"/>
          <w:sz w:val="44"/>
        </w:rPr>
        <w:t>THE CRM</w:t>
      </w:r>
    </w:p>
    <w:p w14:paraId="24ECC76A" w14:textId="77777777" w:rsidR="00B75CB2" w:rsidRPr="00095BF9" w:rsidRDefault="00B75CB2" w:rsidP="00095BF9">
      <w:pPr>
        <w:spacing w:after="0" w:line="240" w:lineRule="auto"/>
        <w:rPr>
          <w:rFonts w:ascii="Arial" w:hAnsi="Arial" w:cs="Arial"/>
          <w:sz w:val="20"/>
          <w:szCs w:val="20"/>
        </w:rPr>
      </w:pPr>
    </w:p>
    <w:tbl>
      <w:tblPr>
        <w:tblpPr w:leftFromText="187" w:rightFromText="187" w:vertAnchor="page" w:horzAnchor="margin" w:tblpXSpec="center" w:tblpY="300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476"/>
      </w:tblGrid>
      <w:tr w:rsidR="00CF2520" w14:paraId="7DFAF65D" w14:textId="77777777" w:rsidTr="00CF2520">
        <w:sdt>
          <w:sdtPr>
            <w:rPr>
              <w:color w:val="2E74B5" w:themeColor="accent1" w:themeShade="BF"/>
              <w:sz w:val="24"/>
              <w:szCs w:val="24"/>
            </w:rPr>
            <w:alias w:val="Company"/>
            <w:id w:val="13406915"/>
            <w:placeholder>
              <w:docPart w:val="5EA426F7AFAA4351A67CF0A8E12262BF"/>
            </w:placeholder>
            <w:dataBinding w:prefixMappings="xmlns:ns0='http://schemas.openxmlformats.org/officeDocument/2006/extended-properties'" w:xpath="/ns0:Properties[1]/ns0:Company[1]" w:storeItemID="{6668398D-A668-4E3E-A5EB-62B293D839F1}"/>
            <w:text/>
          </w:sdtPr>
          <w:sdtContent>
            <w:tc>
              <w:tcPr>
                <w:tcW w:w="7476" w:type="dxa"/>
                <w:tcMar>
                  <w:top w:w="216" w:type="dxa"/>
                  <w:left w:w="115" w:type="dxa"/>
                  <w:bottom w:w="216" w:type="dxa"/>
                  <w:right w:w="115" w:type="dxa"/>
                </w:tcMar>
              </w:tcPr>
              <w:p w14:paraId="2AAB0566" w14:textId="0FC3F76F" w:rsidR="00CF2520" w:rsidRDefault="00CF2520" w:rsidP="00CF2520">
                <w:pPr>
                  <w:pStyle w:val="NoSpacing"/>
                  <w:rPr>
                    <w:color w:val="2E74B5" w:themeColor="accent1" w:themeShade="BF"/>
                    <w:sz w:val="24"/>
                  </w:rPr>
                </w:pPr>
                <w:r>
                  <w:rPr>
                    <w:color w:val="2E74B5" w:themeColor="accent1" w:themeShade="BF"/>
                    <w:sz w:val="24"/>
                    <w:szCs w:val="24"/>
                  </w:rPr>
                  <w:t>[</w:t>
                </w:r>
                <w:r w:rsidR="00B068B3">
                  <w:rPr>
                    <w:color w:val="2E74B5" w:themeColor="accent1" w:themeShade="BF"/>
                    <w:sz w:val="24"/>
                    <w:szCs w:val="24"/>
                  </w:rPr>
                  <w:t>MJ Logistics Gaming Company]</w:t>
                </w:r>
              </w:p>
            </w:tc>
          </w:sdtContent>
        </w:sdt>
      </w:tr>
      <w:tr w:rsidR="00CF2520" w14:paraId="2DDCC325" w14:textId="77777777" w:rsidTr="00CF2520">
        <w:tc>
          <w:tcPr>
            <w:tcW w:w="7476" w:type="dxa"/>
          </w:tcPr>
          <w:sdt>
            <w:sdtPr>
              <w:rPr>
                <w:rFonts w:asciiTheme="majorHAnsi" w:eastAsiaTheme="majorEastAsia" w:hAnsiTheme="majorHAnsi" w:cstheme="majorBidi"/>
                <w:color w:val="5B9BD5" w:themeColor="accent1"/>
                <w:sz w:val="88"/>
                <w:szCs w:val="88"/>
              </w:rPr>
              <w:alias w:val="Title"/>
              <w:id w:val="13406919"/>
              <w:placeholder>
                <w:docPart w:val="6A251316090E4928B258D1F149D459BC"/>
              </w:placeholder>
              <w:dataBinding w:prefixMappings="xmlns:ns0='http://schemas.openxmlformats.org/package/2006/metadata/core-properties' xmlns:ns1='http://purl.org/dc/elements/1.1/'" w:xpath="/ns0:coreProperties[1]/ns1:title[1]" w:storeItemID="{6C3C8BC8-F283-45AE-878A-BAB7291924A1}"/>
              <w:text/>
            </w:sdtPr>
            <w:sdtContent>
              <w:p w14:paraId="1FCA4599" w14:textId="502A99D5" w:rsidR="00CF2520" w:rsidRDefault="00B068B3" w:rsidP="00CF2520">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rPr>
                  <w:t>The CRM</w:t>
                </w:r>
              </w:p>
            </w:sdtContent>
          </w:sdt>
        </w:tc>
      </w:tr>
      <w:tr w:rsidR="00CF2520" w14:paraId="2278BCB9" w14:textId="77777777" w:rsidTr="00CF2520">
        <w:sdt>
          <w:sdtPr>
            <w:rPr>
              <w:color w:val="2E74B5" w:themeColor="accent1" w:themeShade="BF"/>
              <w:sz w:val="24"/>
              <w:szCs w:val="24"/>
            </w:rPr>
            <w:alias w:val="Subtitle"/>
            <w:id w:val="13406923"/>
            <w:placeholder>
              <w:docPart w:val="18C33A2590F04869BDC38C7C71D00865"/>
            </w:placeholder>
            <w:dataBinding w:prefixMappings="xmlns:ns0='http://schemas.openxmlformats.org/package/2006/metadata/core-properties' xmlns:ns1='http://purl.org/dc/elements/1.1/'" w:xpath="/ns0:coreProperties[1]/ns1:subject[1]" w:storeItemID="{6C3C8BC8-F283-45AE-878A-BAB7291924A1}"/>
            <w:text/>
          </w:sdtPr>
          <w:sdtContent>
            <w:tc>
              <w:tcPr>
                <w:tcW w:w="7476" w:type="dxa"/>
                <w:tcMar>
                  <w:top w:w="216" w:type="dxa"/>
                  <w:left w:w="115" w:type="dxa"/>
                  <w:bottom w:w="216" w:type="dxa"/>
                  <w:right w:w="115" w:type="dxa"/>
                </w:tcMar>
              </w:tcPr>
              <w:p w14:paraId="09371DA3" w14:textId="3538F9DD" w:rsidR="00CF2520" w:rsidRDefault="00CF2520" w:rsidP="00CF2520">
                <w:pPr>
                  <w:pStyle w:val="NoSpacing"/>
                  <w:rPr>
                    <w:color w:val="2E74B5" w:themeColor="accent1" w:themeShade="BF"/>
                    <w:sz w:val="24"/>
                  </w:rPr>
                </w:pPr>
                <w:r>
                  <w:rPr>
                    <w:color w:val="2E74B5" w:themeColor="accent1" w:themeShade="BF"/>
                    <w:sz w:val="24"/>
                    <w:szCs w:val="24"/>
                  </w:rPr>
                  <w:t>[</w:t>
                </w:r>
                <w:r w:rsidR="00B068B3">
                  <w:rPr>
                    <w:color w:val="2E74B5" w:themeColor="accent1" w:themeShade="BF"/>
                    <w:sz w:val="24"/>
                    <w:szCs w:val="24"/>
                  </w:rPr>
                  <w:t>D284 Software Engineering</w:t>
                </w:r>
                <w:r>
                  <w:rPr>
                    <w:color w:val="2E74B5" w:themeColor="accent1" w:themeShade="BF"/>
                    <w:sz w:val="24"/>
                    <w:szCs w:val="24"/>
                  </w:rPr>
                  <w:t>]</w:t>
                </w:r>
              </w:p>
            </w:tc>
          </w:sdtContent>
        </w:sdt>
      </w:tr>
    </w:tbl>
    <w:tbl>
      <w:tblPr>
        <w:tblpPr w:leftFromText="187" w:rightFromText="187" w:vertAnchor="page" w:horzAnchor="margin" w:tblpXSpec="center" w:tblpY="11761"/>
        <w:tblW w:w="3857" w:type="pct"/>
        <w:tblLook w:val="04A0" w:firstRow="1" w:lastRow="0" w:firstColumn="1" w:lastColumn="0" w:noHBand="0" w:noVBand="1"/>
      </w:tblPr>
      <w:tblGrid>
        <w:gridCol w:w="7220"/>
      </w:tblGrid>
      <w:tr w:rsidR="00CF2520" w14:paraId="0B52BF14" w14:textId="77777777" w:rsidTr="00CF2520">
        <w:tc>
          <w:tcPr>
            <w:tcW w:w="7220" w:type="dxa"/>
            <w:tcMar>
              <w:top w:w="216" w:type="dxa"/>
              <w:left w:w="115" w:type="dxa"/>
              <w:bottom w:w="216" w:type="dxa"/>
              <w:right w:w="115" w:type="dxa"/>
            </w:tcMar>
          </w:tcPr>
          <w:sdt>
            <w:sdtPr>
              <w:rPr>
                <w:color w:val="5B9BD5" w:themeColor="accent1"/>
                <w:sz w:val="28"/>
                <w:szCs w:val="28"/>
              </w:rPr>
              <w:alias w:val="Author"/>
              <w:id w:val="13406928"/>
              <w:placeholder>
                <w:docPart w:val="5BC671AF45FD4E21A1D7C99768C8535D"/>
              </w:placeholder>
              <w:dataBinding w:prefixMappings="xmlns:ns0='http://schemas.openxmlformats.org/package/2006/metadata/core-properties' xmlns:ns1='http://purl.org/dc/elements/1.1/'" w:xpath="/ns0:coreProperties[1]/ns1:creator[1]" w:storeItemID="{6C3C8BC8-F283-45AE-878A-BAB7291924A1}"/>
              <w:text/>
            </w:sdtPr>
            <w:sdtContent>
              <w:p w14:paraId="0CECDC21" w14:textId="14AA9088" w:rsidR="00CF2520" w:rsidRDefault="00CF2520" w:rsidP="00CF2520">
                <w:pPr>
                  <w:pStyle w:val="NoSpacing"/>
                  <w:rPr>
                    <w:color w:val="5B9BD5" w:themeColor="accent1"/>
                    <w:sz w:val="28"/>
                    <w:szCs w:val="28"/>
                  </w:rPr>
                </w:pPr>
                <w:r>
                  <w:rPr>
                    <w:color w:val="5B9BD5" w:themeColor="accent1"/>
                    <w:sz w:val="28"/>
                    <w:szCs w:val="28"/>
                  </w:rPr>
                  <w:t>[</w:t>
                </w:r>
                <w:r w:rsidR="00B068B3">
                  <w:rPr>
                    <w:color w:val="5B9BD5" w:themeColor="accent1"/>
                    <w:sz w:val="28"/>
                    <w:szCs w:val="28"/>
                  </w:rPr>
                  <w:t>Diljot Singh</w:t>
                </w:r>
                <w:r>
                  <w:rPr>
                    <w:color w:val="5B9BD5" w:themeColor="accent1"/>
                    <w:sz w:val="28"/>
                    <w:szCs w:val="28"/>
                  </w:rPr>
                  <w:t>]</w:t>
                </w:r>
              </w:p>
            </w:sdtContent>
          </w:sdt>
          <w:sdt>
            <w:sdtPr>
              <w:rPr>
                <w:color w:val="5B9BD5" w:themeColor="accent1"/>
                <w:sz w:val="28"/>
                <w:szCs w:val="28"/>
              </w:rPr>
              <w:alias w:val="Date"/>
              <w:tag w:val="Date"/>
              <w:id w:val="13406932"/>
              <w:placeholder>
                <w:docPart w:val="1F7A9D589A5E4B4A9D8C03256AA4E890"/>
              </w:placeholder>
              <w:dataBinding w:prefixMappings="xmlns:ns0='http://schemas.microsoft.com/office/2006/coverPageProps'" w:xpath="/ns0:CoverPageProperties[1]/ns0:PublishDate[1]" w:storeItemID="{55AF091B-3C7A-41E3-B477-F2FDAA23CFDA}"/>
              <w:date w:fullDate="2024-05-15T00:00:00Z">
                <w:dateFormat w:val="M-d-yyyy"/>
                <w:lid w:val="en-US"/>
                <w:storeMappedDataAs w:val="dateTime"/>
                <w:calendar w:val="gregorian"/>
              </w:date>
            </w:sdtPr>
            <w:sdtContent>
              <w:p w14:paraId="75C58612" w14:textId="41CBA7B2" w:rsidR="00CF2520" w:rsidRDefault="00B068B3" w:rsidP="00CF2520">
                <w:pPr>
                  <w:pStyle w:val="NoSpacing"/>
                  <w:rPr>
                    <w:color w:val="5B9BD5" w:themeColor="accent1"/>
                    <w:sz w:val="28"/>
                    <w:szCs w:val="28"/>
                  </w:rPr>
                </w:pPr>
                <w:r>
                  <w:rPr>
                    <w:color w:val="5B9BD5" w:themeColor="accent1"/>
                    <w:sz w:val="28"/>
                    <w:szCs w:val="28"/>
                  </w:rPr>
                  <w:t>5-15-2024</w:t>
                </w:r>
              </w:p>
            </w:sdtContent>
          </w:sdt>
          <w:p w14:paraId="35B56790" w14:textId="39870563" w:rsidR="00CF2520" w:rsidRDefault="00CF2520" w:rsidP="00CF2520">
            <w:pPr>
              <w:pStyle w:val="NoSpacing"/>
              <w:rPr>
                <w:color w:val="5B9BD5" w:themeColor="accent1"/>
              </w:rPr>
            </w:pPr>
            <w:r>
              <w:rPr>
                <w:color w:val="5B9BD5" w:themeColor="accent1"/>
              </w:rPr>
              <w:t xml:space="preserve">[Version </w:t>
            </w:r>
            <w:r w:rsidR="00B068B3">
              <w:rPr>
                <w:color w:val="5B9BD5" w:themeColor="accent1"/>
              </w:rPr>
              <w:t>1.0</w:t>
            </w:r>
            <w:r>
              <w:rPr>
                <w:color w:val="5B9BD5" w:themeColor="accent1"/>
              </w:rPr>
              <w:t>]</w:t>
            </w:r>
          </w:p>
        </w:tc>
      </w:tr>
    </w:tbl>
    <w:sdt>
      <w:sdtPr>
        <w:rPr>
          <w:rFonts w:eastAsiaTheme="minorEastAsia"/>
          <w:caps/>
          <w:color w:val="FFFFFF" w:themeColor="background1"/>
          <w:spacing w:val="15"/>
        </w:rPr>
        <w:id w:val="1720092852"/>
        <w:docPartObj>
          <w:docPartGallery w:val="Cover Pages"/>
          <w:docPartUnique/>
        </w:docPartObj>
      </w:sdtPr>
      <w:sdtContent>
        <w:p w14:paraId="00792BD9" w14:textId="77777777" w:rsidR="00CF2520" w:rsidRDefault="00CF2520" w:rsidP="00CF2520"/>
        <w:p w14:paraId="4393E58B" w14:textId="77777777" w:rsidR="00CF2520" w:rsidRDefault="00CF2520" w:rsidP="00CF2520">
          <w:pPr>
            <w:pStyle w:val="Heading1"/>
          </w:pPr>
          <w:r>
            <w:br w:type="page"/>
          </w:r>
        </w:p>
      </w:sdtContent>
    </w:sdt>
    <w:sdt>
      <w:sdtPr>
        <w:rPr>
          <w:rFonts w:eastAsiaTheme="minorHAnsi"/>
          <w:caps w:val="0"/>
          <w:color w:val="auto"/>
          <w:spacing w:val="0"/>
        </w:rPr>
        <w:id w:val="1701593952"/>
        <w:docPartObj>
          <w:docPartGallery w:val="Table of Contents"/>
          <w:docPartUnique/>
        </w:docPartObj>
      </w:sdtPr>
      <w:sdtEndPr>
        <w:rPr>
          <w:b/>
          <w:bCs/>
          <w:noProof/>
        </w:rPr>
      </w:sdtEndPr>
      <w:sdtContent>
        <w:p w14:paraId="6F9CBBDA" w14:textId="7084D399" w:rsidR="0032008B" w:rsidRDefault="0032008B">
          <w:pPr>
            <w:pStyle w:val="TOCHeading"/>
          </w:pPr>
          <w:r>
            <w:t>Contents</w:t>
          </w:r>
        </w:p>
        <w:p w14:paraId="66D84DCC" w14:textId="0FF42407" w:rsidR="007C0B19" w:rsidRPr="00E9144E" w:rsidRDefault="0032008B" w:rsidP="00E9144E">
          <w:pPr>
            <w:pStyle w:val="TOC1"/>
            <w:rPr>
              <w:noProof/>
              <w:sz w:val="22"/>
              <w:szCs w:val="22"/>
            </w:rPr>
          </w:pPr>
          <w:r>
            <w:fldChar w:fldCharType="begin"/>
          </w:r>
          <w:r>
            <w:instrText xml:space="preserve"> TOC \o "1-3" \h \z \u </w:instrText>
          </w:r>
          <w:r>
            <w:fldChar w:fldCharType="separate"/>
          </w:r>
          <w:hyperlink w:anchor="_Toc117147385" w:history="1">
            <w:r w:rsidR="007C0B19" w:rsidRPr="00633552">
              <w:rPr>
                <w:rStyle w:val="Hyperlink"/>
                <w:noProof/>
                <w:sz w:val="22"/>
                <w:szCs w:val="22"/>
              </w:rPr>
              <w:t>A.</w:t>
            </w:r>
            <w:r w:rsidR="007C0B19" w:rsidRPr="00E9144E">
              <w:rPr>
                <w:noProof/>
                <w:sz w:val="22"/>
                <w:szCs w:val="22"/>
              </w:rPr>
              <w:tab/>
            </w:r>
            <w:r w:rsidR="007C0B19" w:rsidRPr="00633552">
              <w:rPr>
                <w:rStyle w:val="Hyperlink"/>
                <w:noProof/>
                <w:sz w:val="22"/>
                <w:szCs w:val="22"/>
              </w:rPr>
              <w:t>Introduction</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5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132D888B" w14:textId="696CC03E" w:rsidR="007C0B19" w:rsidRPr="00E9144E" w:rsidRDefault="00000000" w:rsidP="00E9144E">
          <w:pPr>
            <w:pStyle w:val="TOC1"/>
            <w:rPr>
              <w:noProof/>
              <w:sz w:val="22"/>
              <w:szCs w:val="22"/>
            </w:rPr>
          </w:pPr>
          <w:hyperlink w:anchor="_Toc117147386" w:history="1">
            <w:r w:rsidR="007C0B19" w:rsidRPr="00633552">
              <w:rPr>
                <w:rStyle w:val="Hyperlink"/>
                <w:noProof/>
                <w:sz w:val="22"/>
                <w:szCs w:val="22"/>
              </w:rPr>
              <w:t>A1. Introduction and Purpose Statement</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6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54DBF285" w14:textId="0C1803FC" w:rsidR="007C0B19" w:rsidRPr="00E9144E" w:rsidRDefault="00000000" w:rsidP="00E9144E">
          <w:pPr>
            <w:pStyle w:val="TOC1"/>
            <w:rPr>
              <w:noProof/>
              <w:sz w:val="22"/>
              <w:szCs w:val="22"/>
            </w:rPr>
          </w:pPr>
          <w:hyperlink w:anchor="_Toc117147387" w:history="1">
            <w:r w:rsidR="007C0B19" w:rsidRPr="00633552">
              <w:rPr>
                <w:rStyle w:val="Hyperlink"/>
                <w:noProof/>
                <w:sz w:val="22"/>
                <w:szCs w:val="22"/>
              </w:rPr>
              <w:t>A2. Overview of the Problem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7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14F3B0BC" w14:textId="105D9EE2" w:rsidR="007C0B19" w:rsidRPr="00E9144E" w:rsidRDefault="00000000" w:rsidP="00E9144E">
          <w:pPr>
            <w:pStyle w:val="TOC1"/>
            <w:rPr>
              <w:noProof/>
              <w:sz w:val="22"/>
              <w:szCs w:val="22"/>
            </w:rPr>
          </w:pPr>
          <w:hyperlink w:anchor="_Toc117147388" w:history="1">
            <w:r w:rsidR="007C0B19" w:rsidRPr="00633552">
              <w:rPr>
                <w:rStyle w:val="Hyperlink"/>
                <w:noProof/>
                <w:sz w:val="22"/>
                <w:szCs w:val="22"/>
              </w:rPr>
              <w:t>A3. Goals and Objective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8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63CFDCA9" w14:textId="72A510C0" w:rsidR="007C0B19" w:rsidRPr="00E9144E" w:rsidRDefault="00000000" w:rsidP="00E9144E">
          <w:pPr>
            <w:pStyle w:val="TOC1"/>
            <w:rPr>
              <w:noProof/>
              <w:sz w:val="22"/>
              <w:szCs w:val="22"/>
            </w:rPr>
          </w:pPr>
          <w:hyperlink w:anchor="_Toc117147389" w:history="1">
            <w:r w:rsidR="007C0B19" w:rsidRPr="00633552">
              <w:rPr>
                <w:rStyle w:val="Hyperlink"/>
                <w:noProof/>
                <w:sz w:val="22"/>
                <w:szCs w:val="22"/>
              </w:rPr>
              <w:t>A4. Prerequisite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9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38511A5C" w14:textId="41808EFC" w:rsidR="007C0B19" w:rsidRPr="00E9144E" w:rsidRDefault="00000000" w:rsidP="00E9144E">
          <w:pPr>
            <w:pStyle w:val="TOC1"/>
            <w:rPr>
              <w:noProof/>
              <w:sz w:val="22"/>
              <w:szCs w:val="22"/>
            </w:rPr>
          </w:pPr>
          <w:hyperlink w:anchor="_Toc117147390" w:history="1">
            <w:r w:rsidR="007C0B19" w:rsidRPr="00633552">
              <w:rPr>
                <w:rStyle w:val="Hyperlink"/>
                <w:noProof/>
                <w:sz w:val="22"/>
                <w:szCs w:val="22"/>
              </w:rPr>
              <w:t>A5. Scope</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0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1A6D0288" w14:textId="7BFA2F7C" w:rsidR="007C0B19" w:rsidRPr="00E9144E" w:rsidRDefault="00000000" w:rsidP="00E9144E">
          <w:pPr>
            <w:pStyle w:val="TOC1"/>
            <w:rPr>
              <w:noProof/>
              <w:sz w:val="22"/>
              <w:szCs w:val="22"/>
            </w:rPr>
          </w:pPr>
          <w:hyperlink w:anchor="_Toc117147391" w:history="1">
            <w:r w:rsidR="007C0B19" w:rsidRPr="00633552">
              <w:rPr>
                <w:rStyle w:val="Hyperlink"/>
                <w:noProof/>
                <w:sz w:val="22"/>
                <w:szCs w:val="22"/>
              </w:rPr>
              <w:t>A6. Environment</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1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6306DD57" w14:textId="4313451E" w:rsidR="007C0B19" w:rsidRPr="00E9144E" w:rsidRDefault="00000000" w:rsidP="00E9144E">
          <w:pPr>
            <w:pStyle w:val="TOC1"/>
            <w:rPr>
              <w:noProof/>
              <w:sz w:val="22"/>
              <w:szCs w:val="22"/>
            </w:rPr>
          </w:pPr>
          <w:hyperlink w:anchor="_Toc117147392" w:history="1">
            <w:r w:rsidR="007C0B19" w:rsidRPr="00633552">
              <w:rPr>
                <w:rStyle w:val="Hyperlink"/>
                <w:noProof/>
                <w:sz w:val="22"/>
                <w:szCs w:val="22"/>
              </w:rPr>
              <w:t>B.</w:t>
            </w:r>
            <w:r w:rsidR="007C0B19" w:rsidRPr="00E9144E">
              <w:rPr>
                <w:noProof/>
                <w:sz w:val="22"/>
                <w:szCs w:val="22"/>
              </w:rPr>
              <w:tab/>
            </w:r>
            <w:r w:rsidR="007C0B19" w:rsidRPr="00633552">
              <w:rPr>
                <w:rStyle w:val="Hyperlink"/>
                <w:noProof/>
                <w:sz w:val="22"/>
                <w:szCs w:val="22"/>
              </w:rPr>
              <w:t>Requirement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2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4</w:t>
            </w:r>
            <w:r w:rsidR="007C0B19" w:rsidRPr="00633552">
              <w:rPr>
                <w:noProof/>
                <w:webHidden/>
                <w:sz w:val="22"/>
                <w:szCs w:val="22"/>
              </w:rPr>
              <w:fldChar w:fldCharType="end"/>
            </w:r>
          </w:hyperlink>
        </w:p>
        <w:p w14:paraId="19664CD1" w14:textId="45FD0EB6" w:rsidR="007C0B19" w:rsidRPr="00E9144E" w:rsidRDefault="00000000">
          <w:pPr>
            <w:pStyle w:val="TOC2"/>
            <w:tabs>
              <w:tab w:val="right" w:leader="dot" w:pos="9350"/>
            </w:tabs>
            <w:rPr>
              <w:rFonts w:eastAsiaTheme="minorEastAsia"/>
              <w:noProof/>
            </w:rPr>
          </w:pPr>
          <w:hyperlink w:anchor="_Toc117147393" w:history="1">
            <w:r w:rsidR="007C0B19" w:rsidRPr="00E9144E">
              <w:rPr>
                <w:rStyle w:val="Hyperlink"/>
                <w:noProof/>
              </w:rPr>
              <w:t>Business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3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049DAB39" w14:textId="23C284C8" w:rsidR="007C0B19" w:rsidRPr="00E9144E" w:rsidRDefault="00000000">
          <w:pPr>
            <w:pStyle w:val="TOC2"/>
            <w:tabs>
              <w:tab w:val="right" w:leader="dot" w:pos="9350"/>
            </w:tabs>
            <w:rPr>
              <w:rFonts w:eastAsiaTheme="minorEastAsia"/>
              <w:noProof/>
            </w:rPr>
          </w:pPr>
          <w:hyperlink w:anchor="_Toc117147394" w:history="1">
            <w:r w:rsidR="007C0B19" w:rsidRPr="00E9144E">
              <w:rPr>
                <w:rStyle w:val="Hyperlink"/>
                <w:noProof/>
              </w:rPr>
              <w:t>User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4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2FBE4D26" w14:textId="2760B679" w:rsidR="007C0B19" w:rsidRPr="00E9144E" w:rsidRDefault="00000000">
          <w:pPr>
            <w:pStyle w:val="TOC2"/>
            <w:tabs>
              <w:tab w:val="right" w:leader="dot" w:pos="9350"/>
            </w:tabs>
            <w:rPr>
              <w:rFonts w:eastAsiaTheme="minorEastAsia"/>
              <w:noProof/>
            </w:rPr>
          </w:pPr>
          <w:hyperlink w:anchor="_Toc117147395" w:history="1">
            <w:r w:rsidR="007C0B19" w:rsidRPr="00E9144E">
              <w:rPr>
                <w:rStyle w:val="Hyperlink"/>
                <w:noProof/>
              </w:rPr>
              <w:t>Functional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5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32A2816C" w14:textId="79708ED6" w:rsidR="007C0B19" w:rsidRPr="00E9144E" w:rsidRDefault="00000000">
          <w:pPr>
            <w:pStyle w:val="TOC2"/>
            <w:tabs>
              <w:tab w:val="right" w:leader="dot" w:pos="9350"/>
            </w:tabs>
            <w:rPr>
              <w:rFonts w:eastAsiaTheme="minorEastAsia"/>
              <w:noProof/>
            </w:rPr>
          </w:pPr>
          <w:hyperlink w:anchor="_Toc117147396" w:history="1">
            <w:r w:rsidR="007C0B19" w:rsidRPr="00E9144E">
              <w:rPr>
                <w:rStyle w:val="Hyperlink"/>
                <w:noProof/>
              </w:rPr>
              <w:t>Non</w:t>
            </w:r>
            <w:r w:rsidR="00E9144E" w:rsidRPr="00E9144E">
              <w:rPr>
                <w:rStyle w:val="Hyperlink"/>
                <w:noProof/>
              </w:rPr>
              <w:t>-</w:t>
            </w:r>
            <w:r w:rsidR="007C0B19" w:rsidRPr="00E9144E">
              <w:rPr>
                <w:rStyle w:val="Hyperlink"/>
                <w:noProof/>
              </w:rPr>
              <w:t>Functional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6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1F4BE52D" w14:textId="2BCAA368" w:rsidR="007C0B19" w:rsidRPr="00E9144E" w:rsidRDefault="00000000" w:rsidP="00E9144E">
          <w:pPr>
            <w:pStyle w:val="TOC1"/>
            <w:rPr>
              <w:noProof/>
              <w:sz w:val="22"/>
              <w:szCs w:val="22"/>
            </w:rPr>
          </w:pPr>
          <w:hyperlink w:anchor="_Toc117147397" w:history="1">
            <w:r w:rsidR="007C0B19" w:rsidRPr="00633552">
              <w:rPr>
                <w:rStyle w:val="Hyperlink"/>
                <w:noProof/>
                <w:sz w:val="22"/>
                <w:szCs w:val="22"/>
              </w:rPr>
              <w:t>C.</w:t>
            </w:r>
            <w:r w:rsidR="007C0B19" w:rsidRPr="00E9144E">
              <w:rPr>
                <w:noProof/>
                <w:sz w:val="22"/>
                <w:szCs w:val="22"/>
              </w:rPr>
              <w:tab/>
            </w:r>
            <w:r w:rsidR="007C0B19" w:rsidRPr="00633552">
              <w:rPr>
                <w:rStyle w:val="Hyperlink"/>
                <w:noProof/>
                <w:sz w:val="22"/>
                <w:szCs w:val="22"/>
              </w:rPr>
              <w:t>Software Development Methodology</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7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4</w:t>
            </w:r>
            <w:r w:rsidR="007C0B19" w:rsidRPr="00633552">
              <w:rPr>
                <w:noProof/>
                <w:webHidden/>
                <w:sz w:val="22"/>
                <w:szCs w:val="22"/>
              </w:rPr>
              <w:fldChar w:fldCharType="end"/>
            </w:r>
          </w:hyperlink>
        </w:p>
        <w:p w14:paraId="3DA3BA20" w14:textId="47FCB55D" w:rsidR="007C0B19" w:rsidRPr="00E9144E" w:rsidRDefault="00000000" w:rsidP="00E9144E">
          <w:pPr>
            <w:pStyle w:val="TOC1"/>
            <w:rPr>
              <w:noProof/>
              <w:sz w:val="22"/>
              <w:szCs w:val="22"/>
            </w:rPr>
          </w:pPr>
          <w:hyperlink w:anchor="_Toc117147398" w:history="1">
            <w:r w:rsidR="007C0B19" w:rsidRPr="00633552">
              <w:rPr>
                <w:rStyle w:val="Hyperlink"/>
                <w:noProof/>
                <w:sz w:val="22"/>
                <w:szCs w:val="22"/>
              </w:rPr>
              <w:t>C1</w:t>
            </w:r>
            <w:r w:rsidR="00E9144E" w:rsidRPr="00633552">
              <w:rPr>
                <w:rStyle w:val="Hyperlink"/>
                <w:noProof/>
                <w:sz w:val="22"/>
                <w:szCs w:val="22"/>
              </w:rPr>
              <w:t>.</w:t>
            </w:r>
            <w:r w:rsidR="007C0B19" w:rsidRPr="00633552">
              <w:rPr>
                <w:rStyle w:val="Hyperlink"/>
                <w:noProof/>
                <w:sz w:val="22"/>
                <w:szCs w:val="22"/>
              </w:rPr>
              <w:t xml:space="preserve"> Advantages and Disadvantage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8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4</w:t>
            </w:r>
            <w:r w:rsidR="007C0B19" w:rsidRPr="00633552">
              <w:rPr>
                <w:noProof/>
                <w:webHidden/>
                <w:sz w:val="22"/>
                <w:szCs w:val="22"/>
              </w:rPr>
              <w:fldChar w:fldCharType="end"/>
            </w:r>
          </w:hyperlink>
        </w:p>
        <w:p w14:paraId="4D28421A" w14:textId="466DC033" w:rsidR="007C0B19" w:rsidRPr="00E9144E" w:rsidRDefault="00000000">
          <w:pPr>
            <w:pStyle w:val="TOC2"/>
            <w:tabs>
              <w:tab w:val="right" w:leader="dot" w:pos="9350"/>
            </w:tabs>
            <w:rPr>
              <w:rFonts w:eastAsiaTheme="minorEastAsia"/>
              <w:noProof/>
            </w:rPr>
          </w:pPr>
          <w:hyperlink w:anchor="_Toc117147399" w:history="1">
            <w:r w:rsidR="007C0B19" w:rsidRPr="00E9144E">
              <w:rPr>
                <w:rStyle w:val="Hyperlink"/>
                <w:noProof/>
              </w:rPr>
              <w:t>Advantages of the Agile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9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1C7CCF8A" w14:textId="5D6D2881" w:rsidR="007C0B19" w:rsidRPr="00E9144E" w:rsidRDefault="00000000">
          <w:pPr>
            <w:pStyle w:val="TOC2"/>
            <w:tabs>
              <w:tab w:val="right" w:leader="dot" w:pos="9350"/>
            </w:tabs>
            <w:rPr>
              <w:rFonts w:eastAsiaTheme="minorEastAsia"/>
              <w:noProof/>
            </w:rPr>
          </w:pPr>
          <w:hyperlink w:anchor="_Toc117147400" w:history="1">
            <w:r w:rsidR="007C0B19" w:rsidRPr="00E9144E">
              <w:rPr>
                <w:rStyle w:val="Hyperlink"/>
                <w:noProof/>
              </w:rPr>
              <w:t>Disadvantages of the Agile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0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7B32B0C7" w14:textId="65FDB389" w:rsidR="007C0B19" w:rsidRPr="00E9144E" w:rsidRDefault="00000000">
          <w:pPr>
            <w:pStyle w:val="TOC2"/>
            <w:tabs>
              <w:tab w:val="right" w:leader="dot" w:pos="9350"/>
            </w:tabs>
            <w:rPr>
              <w:rFonts w:eastAsiaTheme="minorEastAsia"/>
              <w:noProof/>
            </w:rPr>
          </w:pPr>
          <w:hyperlink w:anchor="_Toc117147401" w:history="1">
            <w:r w:rsidR="007C0B19" w:rsidRPr="00E9144E">
              <w:rPr>
                <w:rStyle w:val="Hyperlink"/>
                <w:noProof/>
              </w:rPr>
              <w:t>Advantages of {A Different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1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62B4C5B7" w14:textId="70B43502" w:rsidR="007C0B19" w:rsidRPr="00E9144E" w:rsidRDefault="00000000">
          <w:pPr>
            <w:pStyle w:val="TOC2"/>
            <w:tabs>
              <w:tab w:val="right" w:leader="dot" w:pos="9350"/>
            </w:tabs>
            <w:rPr>
              <w:rFonts w:eastAsiaTheme="minorEastAsia"/>
              <w:noProof/>
            </w:rPr>
          </w:pPr>
          <w:hyperlink w:anchor="_Toc117147402" w:history="1">
            <w:r w:rsidR="007C0B19" w:rsidRPr="00E9144E">
              <w:rPr>
                <w:rStyle w:val="Hyperlink"/>
                <w:noProof/>
              </w:rPr>
              <w:t>Disadvantages of {A Different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2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4C11EE66" w14:textId="7587CCDF" w:rsidR="007C0B19" w:rsidRPr="00E9144E" w:rsidRDefault="00000000" w:rsidP="00E9144E">
          <w:pPr>
            <w:pStyle w:val="TOC1"/>
            <w:rPr>
              <w:noProof/>
              <w:sz w:val="22"/>
              <w:szCs w:val="22"/>
            </w:rPr>
          </w:pPr>
          <w:hyperlink w:anchor="_Toc117147403" w:history="1">
            <w:r w:rsidR="007C0B19" w:rsidRPr="00633552">
              <w:rPr>
                <w:rStyle w:val="Hyperlink"/>
                <w:noProof/>
                <w:sz w:val="22"/>
                <w:szCs w:val="22"/>
              </w:rPr>
              <w:t>C2. Best suited</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403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5</w:t>
            </w:r>
            <w:r w:rsidR="007C0B19" w:rsidRPr="00633552">
              <w:rPr>
                <w:noProof/>
                <w:webHidden/>
                <w:sz w:val="22"/>
                <w:szCs w:val="22"/>
              </w:rPr>
              <w:fldChar w:fldCharType="end"/>
            </w:r>
          </w:hyperlink>
        </w:p>
        <w:p w14:paraId="66F38EA0" w14:textId="3C059170" w:rsidR="007C0B19" w:rsidRPr="00E9144E" w:rsidRDefault="00000000" w:rsidP="00E9144E">
          <w:pPr>
            <w:pStyle w:val="TOC1"/>
            <w:rPr>
              <w:noProof/>
              <w:sz w:val="22"/>
              <w:szCs w:val="22"/>
            </w:rPr>
          </w:pPr>
          <w:hyperlink w:anchor="_Toc117147404" w:history="1">
            <w:r w:rsidR="007C0B19" w:rsidRPr="000549CB">
              <w:rPr>
                <w:rStyle w:val="Hyperlink"/>
                <w:noProof/>
                <w:sz w:val="22"/>
                <w:szCs w:val="22"/>
              </w:rPr>
              <w:t>D.</w:t>
            </w:r>
            <w:r w:rsidR="007C0B19" w:rsidRPr="00E9144E">
              <w:rPr>
                <w:noProof/>
                <w:sz w:val="22"/>
                <w:szCs w:val="22"/>
              </w:rPr>
              <w:tab/>
            </w:r>
            <w:r w:rsidR="007C0B19" w:rsidRPr="000549CB">
              <w:rPr>
                <w:rStyle w:val="Hyperlink"/>
                <w:noProof/>
                <w:sz w:val="22"/>
                <w:szCs w:val="22"/>
              </w:rPr>
              <w:t xml:space="preserve">Create </w:t>
            </w:r>
            <w:r w:rsidR="00E9144E" w:rsidRPr="000549CB">
              <w:rPr>
                <w:rStyle w:val="Hyperlink"/>
                <w:noProof/>
                <w:sz w:val="22"/>
                <w:szCs w:val="22"/>
              </w:rPr>
              <w:t>T</w:t>
            </w:r>
            <w:r w:rsidR="007C0B19" w:rsidRPr="000549CB">
              <w:rPr>
                <w:rStyle w:val="Hyperlink"/>
                <w:noProof/>
                <w:sz w:val="22"/>
                <w:szCs w:val="22"/>
              </w:rPr>
              <w:t xml:space="preserve">wo </w:t>
            </w:r>
            <w:r w:rsidR="00E9144E" w:rsidRPr="000549CB">
              <w:rPr>
                <w:rStyle w:val="Hyperlink"/>
                <w:noProof/>
                <w:sz w:val="22"/>
                <w:szCs w:val="22"/>
              </w:rPr>
              <w:t>R</w:t>
            </w:r>
            <w:r w:rsidR="007C0B19" w:rsidRPr="000549CB">
              <w:rPr>
                <w:rStyle w:val="Hyperlink"/>
                <w:noProof/>
                <w:sz w:val="22"/>
                <w:szCs w:val="22"/>
              </w:rPr>
              <w:t>epresen</w:t>
            </w:r>
            <w:r w:rsidR="00E9144E" w:rsidRPr="000549CB">
              <w:rPr>
                <w:rStyle w:val="Hyperlink"/>
                <w:noProof/>
                <w:sz w:val="22"/>
                <w:szCs w:val="22"/>
              </w:rPr>
              <w:t>t</w:t>
            </w:r>
            <w:r w:rsidR="007C0B19" w:rsidRPr="000549CB">
              <w:rPr>
                <w:rStyle w:val="Hyperlink"/>
                <w:noProof/>
                <w:sz w:val="22"/>
                <w:szCs w:val="22"/>
              </w:rPr>
              <w:t>ations of the Software Solution</w:t>
            </w:r>
            <w:r w:rsidR="007C0B19" w:rsidRPr="000549CB">
              <w:rPr>
                <w:noProof/>
                <w:webHidden/>
                <w:sz w:val="22"/>
                <w:szCs w:val="22"/>
              </w:rPr>
              <w:tab/>
            </w:r>
            <w:r w:rsidR="007C0B19" w:rsidRPr="00633552">
              <w:rPr>
                <w:noProof/>
                <w:webHidden/>
                <w:sz w:val="22"/>
                <w:szCs w:val="22"/>
              </w:rPr>
              <w:fldChar w:fldCharType="begin"/>
            </w:r>
            <w:r w:rsidR="007C0B19" w:rsidRPr="000549CB">
              <w:rPr>
                <w:noProof/>
                <w:webHidden/>
                <w:sz w:val="22"/>
                <w:szCs w:val="22"/>
              </w:rPr>
              <w:instrText xml:space="preserve"> PAGEREF _Toc117147404 \h </w:instrText>
            </w:r>
            <w:r w:rsidR="007C0B19" w:rsidRPr="00633552">
              <w:rPr>
                <w:noProof/>
                <w:webHidden/>
                <w:sz w:val="22"/>
                <w:szCs w:val="22"/>
              </w:rPr>
            </w:r>
            <w:r w:rsidR="007C0B19" w:rsidRPr="00633552">
              <w:rPr>
                <w:noProof/>
                <w:webHidden/>
                <w:sz w:val="22"/>
                <w:szCs w:val="22"/>
              </w:rPr>
              <w:fldChar w:fldCharType="separate"/>
            </w:r>
            <w:r w:rsidR="007C0B19" w:rsidRPr="000549CB">
              <w:rPr>
                <w:noProof/>
                <w:webHidden/>
                <w:sz w:val="22"/>
                <w:szCs w:val="22"/>
              </w:rPr>
              <w:t>5</w:t>
            </w:r>
            <w:r w:rsidR="007C0B19" w:rsidRPr="00633552">
              <w:rPr>
                <w:noProof/>
                <w:webHidden/>
                <w:sz w:val="22"/>
                <w:szCs w:val="22"/>
              </w:rPr>
              <w:fldChar w:fldCharType="end"/>
            </w:r>
          </w:hyperlink>
        </w:p>
        <w:p w14:paraId="28B38C95" w14:textId="7F1C5A6E" w:rsidR="007C0B19" w:rsidRPr="00E9144E" w:rsidRDefault="00000000">
          <w:pPr>
            <w:pStyle w:val="TOC2"/>
            <w:tabs>
              <w:tab w:val="right" w:leader="dot" w:pos="9350"/>
            </w:tabs>
            <w:rPr>
              <w:rFonts w:eastAsiaTheme="minorEastAsia"/>
              <w:noProof/>
            </w:rPr>
          </w:pPr>
          <w:hyperlink w:anchor="_Toc117147405" w:history="1">
            <w:r w:rsidR="007C0B19" w:rsidRPr="00E9144E">
              <w:rPr>
                <w:rStyle w:val="Hyperlink"/>
                <w:noProof/>
              </w:rPr>
              <w:t>Representation 1</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5 \h </w:instrText>
            </w:r>
            <w:r w:rsidR="007C0B19" w:rsidRPr="00E9144E">
              <w:rPr>
                <w:noProof/>
                <w:webHidden/>
              </w:rPr>
            </w:r>
            <w:r w:rsidR="007C0B19" w:rsidRPr="00E9144E">
              <w:rPr>
                <w:noProof/>
                <w:webHidden/>
              </w:rPr>
              <w:fldChar w:fldCharType="separate"/>
            </w:r>
            <w:r w:rsidR="007C0B19" w:rsidRPr="00E9144E">
              <w:rPr>
                <w:noProof/>
                <w:webHidden/>
              </w:rPr>
              <w:t>5</w:t>
            </w:r>
            <w:r w:rsidR="007C0B19" w:rsidRPr="00E9144E">
              <w:rPr>
                <w:noProof/>
                <w:webHidden/>
              </w:rPr>
              <w:fldChar w:fldCharType="end"/>
            </w:r>
          </w:hyperlink>
        </w:p>
        <w:p w14:paraId="0B24FEA8" w14:textId="087BA692" w:rsidR="007C0B19" w:rsidRPr="00E9144E" w:rsidRDefault="00000000">
          <w:pPr>
            <w:pStyle w:val="TOC2"/>
            <w:tabs>
              <w:tab w:val="right" w:leader="dot" w:pos="9350"/>
            </w:tabs>
            <w:rPr>
              <w:rFonts w:eastAsiaTheme="minorEastAsia"/>
              <w:noProof/>
            </w:rPr>
          </w:pPr>
          <w:hyperlink w:anchor="_Toc117147406" w:history="1">
            <w:r w:rsidR="007C0B19" w:rsidRPr="00E9144E">
              <w:rPr>
                <w:rStyle w:val="Hyperlink"/>
                <w:noProof/>
              </w:rPr>
              <w:t>Representation 2</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6 \h </w:instrText>
            </w:r>
            <w:r w:rsidR="007C0B19" w:rsidRPr="00E9144E">
              <w:rPr>
                <w:noProof/>
                <w:webHidden/>
              </w:rPr>
            </w:r>
            <w:r w:rsidR="007C0B19" w:rsidRPr="00E9144E">
              <w:rPr>
                <w:noProof/>
                <w:webHidden/>
              </w:rPr>
              <w:fldChar w:fldCharType="separate"/>
            </w:r>
            <w:r w:rsidR="007C0B19" w:rsidRPr="00E9144E">
              <w:rPr>
                <w:noProof/>
                <w:webHidden/>
              </w:rPr>
              <w:t>5</w:t>
            </w:r>
            <w:r w:rsidR="007C0B19" w:rsidRPr="00E9144E">
              <w:rPr>
                <w:noProof/>
                <w:webHidden/>
              </w:rPr>
              <w:fldChar w:fldCharType="end"/>
            </w:r>
          </w:hyperlink>
        </w:p>
        <w:p w14:paraId="254A344C" w14:textId="29D83B4F" w:rsidR="007C0B19" w:rsidRPr="00E9144E" w:rsidRDefault="00000000" w:rsidP="00E9144E">
          <w:pPr>
            <w:pStyle w:val="TOC1"/>
            <w:rPr>
              <w:noProof/>
              <w:sz w:val="22"/>
              <w:szCs w:val="22"/>
            </w:rPr>
          </w:pPr>
          <w:hyperlink w:anchor="_Toc117147407" w:history="1">
            <w:r w:rsidR="007C0B19" w:rsidRPr="000549CB">
              <w:rPr>
                <w:rStyle w:val="Hyperlink"/>
                <w:noProof/>
                <w:sz w:val="22"/>
                <w:szCs w:val="22"/>
              </w:rPr>
              <w:t>E.</w:t>
            </w:r>
            <w:r w:rsidR="007C0B19" w:rsidRPr="00E9144E">
              <w:rPr>
                <w:noProof/>
                <w:sz w:val="22"/>
                <w:szCs w:val="22"/>
              </w:rPr>
              <w:tab/>
            </w:r>
            <w:r w:rsidR="007C0B19" w:rsidRPr="000549CB">
              <w:rPr>
                <w:rStyle w:val="Hyperlink"/>
                <w:noProof/>
                <w:sz w:val="22"/>
                <w:szCs w:val="22"/>
              </w:rPr>
              <w:t>Testing</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07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6</w:t>
            </w:r>
            <w:r w:rsidR="007C0B19" w:rsidRPr="000549CB">
              <w:rPr>
                <w:noProof/>
                <w:webHidden/>
                <w:sz w:val="22"/>
                <w:szCs w:val="22"/>
              </w:rPr>
              <w:fldChar w:fldCharType="end"/>
            </w:r>
          </w:hyperlink>
        </w:p>
        <w:p w14:paraId="2AC5031B" w14:textId="09E0F09C" w:rsidR="007C0B19" w:rsidRPr="00E9144E" w:rsidRDefault="00000000" w:rsidP="00E9144E">
          <w:pPr>
            <w:pStyle w:val="TOC1"/>
            <w:rPr>
              <w:noProof/>
              <w:sz w:val="22"/>
              <w:szCs w:val="22"/>
            </w:rPr>
          </w:pPr>
          <w:hyperlink w:anchor="_Toc117147408" w:history="1">
            <w:r w:rsidR="007C0B19" w:rsidRPr="000549CB">
              <w:rPr>
                <w:rStyle w:val="Hyperlink"/>
                <w:noProof/>
                <w:sz w:val="22"/>
                <w:szCs w:val="22"/>
              </w:rPr>
              <w:t>Test Name 1</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08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6</w:t>
            </w:r>
            <w:r w:rsidR="007C0B19" w:rsidRPr="000549CB">
              <w:rPr>
                <w:noProof/>
                <w:webHidden/>
                <w:sz w:val="22"/>
                <w:szCs w:val="22"/>
              </w:rPr>
              <w:fldChar w:fldCharType="end"/>
            </w:r>
          </w:hyperlink>
        </w:p>
        <w:p w14:paraId="6314DED3" w14:textId="2B184335" w:rsidR="007C0B19" w:rsidRPr="00E9144E" w:rsidRDefault="00000000" w:rsidP="00E9144E">
          <w:pPr>
            <w:pStyle w:val="TOC1"/>
            <w:rPr>
              <w:noProof/>
              <w:sz w:val="22"/>
              <w:szCs w:val="22"/>
            </w:rPr>
          </w:pPr>
          <w:hyperlink w:anchor="_Toc117147409" w:history="1">
            <w:r w:rsidR="007C0B19" w:rsidRPr="000549CB">
              <w:rPr>
                <w:rStyle w:val="Hyperlink"/>
                <w:noProof/>
                <w:sz w:val="22"/>
                <w:szCs w:val="22"/>
              </w:rPr>
              <w:t>Test Name 2</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09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7</w:t>
            </w:r>
            <w:r w:rsidR="007C0B19" w:rsidRPr="000549CB">
              <w:rPr>
                <w:noProof/>
                <w:webHidden/>
                <w:sz w:val="22"/>
                <w:szCs w:val="22"/>
              </w:rPr>
              <w:fldChar w:fldCharType="end"/>
            </w:r>
          </w:hyperlink>
        </w:p>
        <w:p w14:paraId="32B53173" w14:textId="63182D43" w:rsidR="007C0B19" w:rsidRPr="00E9144E" w:rsidRDefault="00000000" w:rsidP="00E9144E">
          <w:pPr>
            <w:pStyle w:val="TOC1"/>
            <w:rPr>
              <w:noProof/>
              <w:sz w:val="22"/>
              <w:szCs w:val="22"/>
            </w:rPr>
          </w:pPr>
          <w:hyperlink w:anchor="_Toc117147410" w:history="1">
            <w:r w:rsidR="007C0B19" w:rsidRPr="000549CB">
              <w:rPr>
                <w:rStyle w:val="Hyperlink"/>
                <w:noProof/>
                <w:sz w:val="22"/>
                <w:szCs w:val="22"/>
              </w:rPr>
              <w:t>Test Name 3</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10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8</w:t>
            </w:r>
            <w:r w:rsidR="007C0B19" w:rsidRPr="000549CB">
              <w:rPr>
                <w:noProof/>
                <w:webHidden/>
                <w:sz w:val="22"/>
                <w:szCs w:val="22"/>
              </w:rPr>
              <w:fldChar w:fldCharType="end"/>
            </w:r>
          </w:hyperlink>
        </w:p>
        <w:p w14:paraId="6C36D8B9" w14:textId="60609B5C" w:rsidR="007C0B19" w:rsidRPr="00E9144E" w:rsidRDefault="00000000" w:rsidP="00E9144E">
          <w:pPr>
            <w:pStyle w:val="TOC1"/>
            <w:rPr>
              <w:noProof/>
              <w:sz w:val="22"/>
              <w:szCs w:val="22"/>
            </w:rPr>
          </w:pPr>
          <w:hyperlink w:anchor="_Toc117147411" w:history="1">
            <w:r w:rsidR="007C0B19" w:rsidRPr="000549CB">
              <w:rPr>
                <w:rStyle w:val="Hyperlink"/>
                <w:noProof/>
                <w:sz w:val="22"/>
                <w:szCs w:val="22"/>
              </w:rPr>
              <w:t>F.</w:t>
            </w:r>
            <w:r w:rsidR="007C0B19" w:rsidRPr="00E9144E">
              <w:rPr>
                <w:noProof/>
                <w:sz w:val="22"/>
                <w:szCs w:val="22"/>
              </w:rPr>
              <w:tab/>
            </w:r>
            <w:r w:rsidR="007C0B19" w:rsidRPr="000549CB">
              <w:rPr>
                <w:rStyle w:val="Hyperlink"/>
                <w:noProof/>
                <w:sz w:val="22"/>
                <w:szCs w:val="22"/>
              </w:rPr>
              <w:t>Sources</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11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8</w:t>
            </w:r>
            <w:r w:rsidR="007C0B19" w:rsidRPr="000549CB">
              <w:rPr>
                <w:noProof/>
                <w:webHidden/>
                <w:sz w:val="22"/>
                <w:szCs w:val="22"/>
              </w:rPr>
              <w:fldChar w:fldCharType="end"/>
            </w:r>
          </w:hyperlink>
        </w:p>
        <w:p w14:paraId="6ADF953A" w14:textId="0F252A25" w:rsidR="0032008B" w:rsidRDefault="0032008B">
          <w:r>
            <w:rPr>
              <w:b/>
              <w:bCs/>
              <w:noProof/>
            </w:rPr>
            <w:fldChar w:fldCharType="end"/>
          </w:r>
        </w:p>
      </w:sdtContent>
    </w:sdt>
    <w:p w14:paraId="7E74205F" w14:textId="77777777" w:rsidR="00CF2520" w:rsidRDefault="00CF2520" w:rsidP="00CF2520">
      <w:pPr>
        <w:rPr>
          <w:rFonts w:asciiTheme="majorHAnsi" w:eastAsiaTheme="majorEastAsia" w:hAnsiTheme="majorHAnsi" w:cstheme="majorBidi"/>
          <w:color w:val="2E74B5" w:themeColor="accent1" w:themeShade="BF"/>
          <w:sz w:val="32"/>
          <w:szCs w:val="32"/>
        </w:rPr>
      </w:pPr>
      <w:r>
        <w:br w:type="page"/>
      </w:r>
    </w:p>
    <w:p w14:paraId="480AD9CB" w14:textId="77777777" w:rsidR="00CF2520" w:rsidRDefault="00CF2520" w:rsidP="00CF2520">
      <w:pPr>
        <w:pStyle w:val="Heading1"/>
        <w:numPr>
          <w:ilvl w:val="0"/>
          <w:numId w:val="1"/>
        </w:numPr>
      </w:pPr>
      <w:bookmarkStart w:id="0" w:name="_Toc117147385"/>
      <w:r>
        <w:lastRenderedPageBreak/>
        <w:t>Introduction</w:t>
      </w:r>
      <w:bookmarkEnd w:id="0"/>
    </w:p>
    <w:p w14:paraId="5E1DD1D2" w14:textId="3CA94BA1" w:rsidR="00CF2520" w:rsidRDefault="00282F41" w:rsidP="00E03FF4">
      <w:pPr>
        <w:pStyle w:val="Heading1"/>
        <w:ind w:left="360"/>
      </w:pPr>
      <w:bookmarkStart w:id="1" w:name="_Toc117147386"/>
      <w:r>
        <w:t xml:space="preserve">A1. </w:t>
      </w:r>
      <w:r w:rsidR="00163F29">
        <w:t xml:space="preserve">Introduction and </w:t>
      </w:r>
      <w:r w:rsidR="00CF2520">
        <w:t>P</w:t>
      </w:r>
      <w:r w:rsidR="003A149E">
        <w:t>u</w:t>
      </w:r>
      <w:r w:rsidR="00CF2520">
        <w:t>rpose Statement</w:t>
      </w:r>
      <w:bookmarkEnd w:id="1"/>
    </w:p>
    <w:p w14:paraId="39074B44" w14:textId="3F3128CB" w:rsidR="00CF2520" w:rsidRDefault="008428EC" w:rsidP="00CF2520">
      <w:r>
        <w:t>The CRM provided is a web-based CRM to improve MJ Logistics Gaming Company’s management of its existing systems and add functionality. The purpose is to provide a scalable, easy to use and user-friendly system that performs all the necessary functions needed. The CRM provides a lot of functionalities that are beneficial for MJ Logistics Gaming Company including Custom Reporting, intuitive order tracking. And CRM provides the two-way communication between CRM and Microsoft Outlook for efficient communication.</w:t>
      </w:r>
    </w:p>
    <w:p w14:paraId="67DF51B5" w14:textId="45C74671" w:rsidR="00CF2520" w:rsidRDefault="00282F41" w:rsidP="00E03FF4">
      <w:pPr>
        <w:pStyle w:val="Heading1"/>
        <w:ind w:left="360"/>
      </w:pPr>
      <w:bookmarkStart w:id="2" w:name="_Toc117147387"/>
      <w:r>
        <w:t xml:space="preserve">A2. </w:t>
      </w:r>
      <w:r w:rsidR="00CF2520">
        <w:t xml:space="preserve">Overview of </w:t>
      </w:r>
      <w:r w:rsidR="003A149E">
        <w:t>the Problems</w:t>
      </w:r>
      <w:bookmarkEnd w:id="2"/>
    </w:p>
    <w:p w14:paraId="7D4E7D11" w14:textId="6904C151" w:rsidR="00CF2520" w:rsidRDefault="008428EC" w:rsidP="00CF2520">
      <w:r>
        <w:t xml:space="preserve">The company’s last </w:t>
      </w:r>
      <w:r w:rsidR="00B068B3">
        <w:t>two-year</w:t>
      </w:r>
      <w:r>
        <w:t xml:space="preserve"> sales </w:t>
      </w:r>
      <w:proofErr w:type="gramStart"/>
      <w:r>
        <w:t>has</w:t>
      </w:r>
      <w:proofErr w:type="gramEnd"/>
      <w:r>
        <w:t xml:space="preserve"> been up by 42</w:t>
      </w:r>
      <w:r w:rsidR="00B068B3">
        <w:t>%, while they have using the same traditional models for Customer Management. This is making the basic operations of the company slow as the functionalities used by the traditional methods are outdated. The proposed CRM provides new and latest technology services like virtual systems and automated order tracking and data logs. With the proposed CRM, the information needed will be available on fingertips. The data will be more secure using CRM as it hosts cloud-based storage instead of physical storage.</w:t>
      </w:r>
    </w:p>
    <w:p w14:paraId="47210018" w14:textId="08E6268F" w:rsidR="00CF2520" w:rsidRDefault="00282F41" w:rsidP="00E03FF4">
      <w:pPr>
        <w:pStyle w:val="Heading1"/>
        <w:ind w:left="360"/>
      </w:pPr>
      <w:bookmarkStart w:id="3" w:name="_Toc117147388"/>
      <w:r>
        <w:t>A3.</w:t>
      </w:r>
      <w:r w:rsidR="00CF2520">
        <w:t xml:space="preserve"> Goals and Objectives</w:t>
      </w:r>
      <w:bookmarkEnd w:id="3"/>
    </w:p>
    <w:p w14:paraId="580D6991" w14:textId="4DD33B5F" w:rsidR="00CF2520" w:rsidRDefault="00DF20F8" w:rsidP="00CF2520">
      <w:pPr>
        <w:pStyle w:val="CommentText"/>
        <w:rPr>
          <w:sz w:val="22"/>
          <w:szCs w:val="22"/>
        </w:rPr>
      </w:pPr>
      <w:r>
        <w:rPr>
          <w:sz w:val="22"/>
          <w:szCs w:val="22"/>
        </w:rPr>
        <w:t>The goal of the CRM system is to provide th</w:t>
      </w:r>
      <w:r w:rsidR="00E32186">
        <w:rPr>
          <w:sz w:val="22"/>
          <w:szCs w:val="22"/>
        </w:rPr>
        <w:t>e company with a scalable system that meets the reporting requirements. The objective of CRM to fulfill this goal is using and installing AWS cloud server so the company’s server resources are expandable in the future whenever needed.</w:t>
      </w:r>
    </w:p>
    <w:p w14:paraId="0D020F56" w14:textId="6BC93796" w:rsidR="00E32186" w:rsidRPr="002C7364" w:rsidRDefault="00E32186" w:rsidP="00CF2520">
      <w:pPr>
        <w:pStyle w:val="CommentText"/>
        <w:rPr>
          <w:sz w:val="22"/>
          <w:szCs w:val="22"/>
        </w:rPr>
      </w:pPr>
      <w:r>
        <w:rPr>
          <w:sz w:val="22"/>
          <w:szCs w:val="22"/>
        </w:rPr>
        <w:t>The other goal of the CRM is to provide a simple, easy-to-use and user-friendly interface to while performing necessary operations. The objective of CRM regarding this goal is to create a User Interface for every dashboard which is easy to use while providing adequate performance. The example of this User Interface is provided on page 8 under CRM representation.</w:t>
      </w:r>
    </w:p>
    <w:p w14:paraId="1597B925" w14:textId="0061F6B2" w:rsidR="00CF2520" w:rsidRDefault="00282F41" w:rsidP="00E03FF4">
      <w:pPr>
        <w:pStyle w:val="Heading1"/>
        <w:ind w:left="360"/>
      </w:pPr>
      <w:bookmarkStart w:id="4" w:name="_Toc117147389"/>
      <w:r>
        <w:t xml:space="preserve">A4. </w:t>
      </w:r>
      <w:r w:rsidR="00CF2520">
        <w:t>Prerequisites</w:t>
      </w:r>
      <w:bookmarkEnd w:id="4"/>
    </w:p>
    <w:p w14:paraId="24079810" w14:textId="4A264479" w:rsidR="00CF2520" w:rsidRPr="00D86944" w:rsidRDefault="008235B8" w:rsidP="00CF2520">
      <w:r>
        <w:t>List the prerequisites, their descriptions</w:t>
      </w:r>
      <w:r w:rsidR="00A37F00">
        <w:t>, and future completion dates</w:t>
      </w:r>
      <w:r w:rsidR="00CF2520">
        <w:t xml:space="preserve">. Be sure to be clear and concise for all listed prerequisites. </w:t>
      </w:r>
      <w:r w:rsidR="00A37F00">
        <w:t>(You may add lines for additional prerequisites if needed</w:t>
      </w:r>
      <w:r w:rsidR="00581883">
        <w:t>.</w:t>
      </w:r>
      <w:r w:rsidR="00A37F00">
        <w:t>)</w:t>
      </w:r>
    </w:p>
    <w:tbl>
      <w:tblPr>
        <w:tblStyle w:val="TableGrid"/>
        <w:tblW w:w="0" w:type="auto"/>
        <w:tblLook w:val="04A0" w:firstRow="1" w:lastRow="0" w:firstColumn="1" w:lastColumn="0" w:noHBand="0" w:noVBand="1"/>
      </w:tblPr>
      <w:tblGrid>
        <w:gridCol w:w="918"/>
        <w:gridCol w:w="1369"/>
        <w:gridCol w:w="5718"/>
        <w:gridCol w:w="1345"/>
      </w:tblGrid>
      <w:tr w:rsidR="00CF2520" w14:paraId="6056A090" w14:textId="77777777" w:rsidTr="00D119DA">
        <w:tc>
          <w:tcPr>
            <w:tcW w:w="918" w:type="dxa"/>
            <w:shd w:val="clear" w:color="auto" w:fill="323E4F" w:themeFill="text2" w:themeFillShade="BF"/>
          </w:tcPr>
          <w:p w14:paraId="52616A2A" w14:textId="77777777" w:rsidR="00CF2520" w:rsidRPr="00970E96" w:rsidRDefault="00CF2520" w:rsidP="00D119DA">
            <w:pPr>
              <w:rPr>
                <w:color w:val="FFFFFF" w:themeColor="background1"/>
              </w:rPr>
            </w:pPr>
            <w:r w:rsidRPr="00970E96">
              <w:rPr>
                <w:color w:val="FFFFFF" w:themeColor="background1"/>
              </w:rPr>
              <w:t>Number</w:t>
            </w:r>
          </w:p>
        </w:tc>
        <w:tc>
          <w:tcPr>
            <w:tcW w:w="1369" w:type="dxa"/>
            <w:shd w:val="clear" w:color="auto" w:fill="323E4F" w:themeFill="text2" w:themeFillShade="BF"/>
          </w:tcPr>
          <w:p w14:paraId="7E32AA9D" w14:textId="77777777" w:rsidR="00CF2520" w:rsidRPr="00970E96" w:rsidRDefault="00CF2520" w:rsidP="00D119DA">
            <w:pPr>
              <w:rPr>
                <w:color w:val="FFFFFF" w:themeColor="background1"/>
              </w:rPr>
            </w:pPr>
            <w:r w:rsidRPr="00970E96">
              <w:rPr>
                <w:color w:val="FFFFFF" w:themeColor="background1"/>
              </w:rPr>
              <w:t>Prerequisite</w:t>
            </w:r>
          </w:p>
        </w:tc>
        <w:tc>
          <w:tcPr>
            <w:tcW w:w="5718" w:type="dxa"/>
            <w:shd w:val="clear" w:color="auto" w:fill="323E4F" w:themeFill="text2" w:themeFillShade="BF"/>
          </w:tcPr>
          <w:p w14:paraId="78C855AC" w14:textId="77777777" w:rsidR="00CF2520" w:rsidRPr="00970E96" w:rsidRDefault="00CF2520" w:rsidP="00D119DA">
            <w:pPr>
              <w:rPr>
                <w:color w:val="FFFFFF" w:themeColor="background1"/>
              </w:rPr>
            </w:pPr>
            <w:r w:rsidRPr="00970E96">
              <w:rPr>
                <w:color w:val="FFFFFF" w:themeColor="background1"/>
              </w:rPr>
              <w:t>Description</w:t>
            </w:r>
          </w:p>
        </w:tc>
        <w:tc>
          <w:tcPr>
            <w:tcW w:w="1345" w:type="dxa"/>
            <w:shd w:val="clear" w:color="auto" w:fill="323E4F" w:themeFill="text2" w:themeFillShade="BF"/>
          </w:tcPr>
          <w:p w14:paraId="388BA571" w14:textId="77777777" w:rsidR="00CF2520" w:rsidRPr="00970E96" w:rsidRDefault="00CF2520" w:rsidP="00D119DA">
            <w:pPr>
              <w:rPr>
                <w:color w:val="FFFFFF" w:themeColor="background1"/>
              </w:rPr>
            </w:pPr>
            <w:r w:rsidRPr="00970E96">
              <w:rPr>
                <w:color w:val="FFFFFF" w:themeColor="background1"/>
              </w:rPr>
              <w:t>Completion Date</w:t>
            </w:r>
          </w:p>
        </w:tc>
      </w:tr>
      <w:tr w:rsidR="00CF2520" w14:paraId="52639098" w14:textId="77777777" w:rsidTr="00D119DA">
        <w:tc>
          <w:tcPr>
            <w:tcW w:w="918" w:type="dxa"/>
            <w:shd w:val="clear" w:color="auto" w:fill="ACB9CA" w:themeFill="text2" w:themeFillTint="66"/>
          </w:tcPr>
          <w:p w14:paraId="765A9D36" w14:textId="77777777" w:rsidR="00CF2520" w:rsidRDefault="00CF2520" w:rsidP="00D119DA">
            <w:pPr>
              <w:jc w:val="center"/>
            </w:pPr>
          </w:p>
        </w:tc>
        <w:tc>
          <w:tcPr>
            <w:tcW w:w="1369" w:type="dxa"/>
            <w:shd w:val="clear" w:color="auto" w:fill="ACB9CA" w:themeFill="text2" w:themeFillTint="66"/>
          </w:tcPr>
          <w:p w14:paraId="0D4E05D9" w14:textId="77777777" w:rsidR="00CF2520" w:rsidRDefault="00CF2520" w:rsidP="00D119DA"/>
        </w:tc>
        <w:tc>
          <w:tcPr>
            <w:tcW w:w="5718" w:type="dxa"/>
            <w:shd w:val="clear" w:color="auto" w:fill="ACB9CA" w:themeFill="text2" w:themeFillTint="66"/>
          </w:tcPr>
          <w:p w14:paraId="05431899" w14:textId="77777777" w:rsidR="00CF2520" w:rsidRDefault="00CF2520" w:rsidP="00D119DA"/>
        </w:tc>
        <w:tc>
          <w:tcPr>
            <w:tcW w:w="1345" w:type="dxa"/>
            <w:shd w:val="clear" w:color="auto" w:fill="ACB9CA" w:themeFill="text2" w:themeFillTint="66"/>
          </w:tcPr>
          <w:p w14:paraId="7A1352FC" w14:textId="77777777" w:rsidR="00CF2520" w:rsidRDefault="00CF2520" w:rsidP="00D119DA"/>
        </w:tc>
      </w:tr>
      <w:tr w:rsidR="00CF2520" w14:paraId="1DEDF5B8" w14:textId="77777777" w:rsidTr="00D119DA">
        <w:tc>
          <w:tcPr>
            <w:tcW w:w="918" w:type="dxa"/>
            <w:shd w:val="clear" w:color="auto" w:fill="FFFFFF" w:themeFill="background1"/>
          </w:tcPr>
          <w:p w14:paraId="50AF0B95" w14:textId="0F6EC814" w:rsidR="00CF2520" w:rsidRDefault="00D0785B" w:rsidP="00D119DA">
            <w:pPr>
              <w:jc w:val="center"/>
            </w:pPr>
            <w:r>
              <w:t>1</w:t>
            </w:r>
          </w:p>
        </w:tc>
        <w:tc>
          <w:tcPr>
            <w:tcW w:w="1369" w:type="dxa"/>
            <w:shd w:val="clear" w:color="auto" w:fill="FFFFFF" w:themeFill="background1"/>
          </w:tcPr>
          <w:p w14:paraId="665C3056" w14:textId="02195A5E" w:rsidR="00CF2520" w:rsidRDefault="00D0785B" w:rsidP="00D119DA">
            <w:r>
              <w:t>Operating System</w:t>
            </w:r>
          </w:p>
        </w:tc>
        <w:tc>
          <w:tcPr>
            <w:tcW w:w="5718" w:type="dxa"/>
            <w:shd w:val="clear" w:color="auto" w:fill="FFFFFF" w:themeFill="background1"/>
          </w:tcPr>
          <w:p w14:paraId="79B751F1" w14:textId="0A0137E7" w:rsidR="00CF2520" w:rsidRDefault="0021206A" w:rsidP="00D119DA">
            <w:r>
              <w:t>Upgrade the operating system to latest Windows 11 for every working computer in the company. Ensure required Microsoft 365 bundle for Outlook is installed on every computer.</w:t>
            </w:r>
          </w:p>
        </w:tc>
        <w:tc>
          <w:tcPr>
            <w:tcW w:w="1345" w:type="dxa"/>
            <w:shd w:val="clear" w:color="auto" w:fill="FFFFFF" w:themeFill="background1"/>
          </w:tcPr>
          <w:p w14:paraId="08CF90AD" w14:textId="3FACECBD" w:rsidR="00CF2520" w:rsidRDefault="0021206A" w:rsidP="00D119DA">
            <w:r>
              <w:t>May 20</w:t>
            </w:r>
            <w:r w:rsidRPr="0021206A">
              <w:rPr>
                <w:vertAlign w:val="superscript"/>
              </w:rPr>
              <w:t>th</w:t>
            </w:r>
            <w:r>
              <w:t>, 2024</w:t>
            </w:r>
          </w:p>
        </w:tc>
      </w:tr>
      <w:tr w:rsidR="00CF2520" w14:paraId="174D371C" w14:textId="77777777" w:rsidTr="00D119DA">
        <w:tc>
          <w:tcPr>
            <w:tcW w:w="918" w:type="dxa"/>
            <w:shd w:val="clear" w:color="auto" w:fill="ACB9CA" w:themeFill="text2" w:themeFillTint="66"/>
          </w:tcPr>
          <w:p w14:paraId="4CF86883" w14:textId="77777777" w:rsidR="00CF2520" w:rsidRDefault="00CF2520" w:rsidP="00D119DA">
            <w:pPr>
              <w:jc w:val="center"/>
            </w:pPr>
          </w:p>
        </w:tc>
        <w:tc>
          <w:tcPr>
            <w:tcW w:w="1369" w:type="dxa"/>
            <w:shd w:val="clear" w:color="auto" w:fill="ACB9CA" w:themeFill="text2" w:themeFillTint="66"/>
          </w:tcPr>
          <w:p w14:paraId="70CE4D2B" w14:textId="77777777" w:rsidR="00CF2520" w:rsidRDefault="00CF2520" w:rsidP="00D119DA"/>
        </w:tc>
        <w:tc>
          <w:tcPr>
            <w:tcW w:w="5718" w:type="dxa"/>
            <w:shd w:val="clear" w:color="auto" w:fill="ACB9CA" w:themeFill="text2" w:themeFillTint="66"/>
          </w:tcPr>
          <w:p w14:paraId="357353D2" w14:textId="77777777" w:rsidR="00CF2520" w:rsidRDefault="00CF2520" w:rsidP="00D119DA"/>
        </w:tc>
        <w:tc>
          <w:tcPr>
            <w:tcW w:w="1345" w:type="dxa"/>
            <w:shd w:val="clear" w:color="auto" w:fill="ACB9CA" w:themeFill="text2" w:themeFillTint="66"/>
          </w:tcPr>
          <w:p w14:paraId="24637A07" w14:textId="77777777" w:rsidR="00CF2520" w:rsidRDefault="00CF2520" w:rsidP="00D119DA"/>
        </w:tc>
      </w:tr>
      <w:tr w:rsidR="00CF2520" w14:paraId="0B12AE7A" w14:textId="77777777" w:rsidTr="00D119DA">
        <w:tc>
          <w:tcPr>
            <w:tcW w:w="918" w:type="dxa"/>
            <w:shd w:val="clear" w:color="auto" w:fill="FFFFFF" w:themeFill="background1"/>
          </w:tcPr>
          <w:p w14:paraId="0847FB7A" w14:textId="6802EEA4" w:rsidR="00CF2520" w:rsidRDefault="0021206A" w:rsidP="00D119DA">
            <w:pPr>
              <w:jc w:val="center"/>
            </w:pPr>
            <w:r>
              <w:t>2</w:t>
            </w:r>
          </w:p>
        </w:tc>
        <w:tc>
          <w:tcPr>
            <w:tcW w:w="1369" w:type="dxa"/>
            <w:shd w:val="clear" w:color="auto" w:fill="FFFFFF" w:themeFill="background1"/>
          </w:tcPr>
          <w:p w14:paraId="4C8723AD" w14:textId="5F81B237" w:rsidR="00CF2520" w:rsidRDefault="0021206A" w:rsidP="00D119DA">
            <w:r>
              <w:t>AWS cloud server</w:t>
            </w:r>
          </w:p>
        </w:tc>
        <w:tc>
          <w:tcPr>
            <w:tcW w:w="5718" w:type="dxa"/>
            <w:shd w:val="clear" w:color="auto" w:fill="FFFFFF" w:themeFill="background1"/>
          </w:tcPr>
          <w:p w14:paraId="77709210" w14:textId="343690CC" w:rsidR="00CF2520" w:rsidRDefault="0021206A" w:rsidP="00D119DA">
            <w:r>
              <w:t>Move the company’s server to an AWS cloud server. This ensures flexibility and scalability in the future.</w:t>
            </w:r>
          </w:p>
        </w:tc>
        <w:tc>
          <w:tcPr>
            <w:tcW w:w="1345" w:type="dxa"/>
            <w:shd w:val="clear" w:color="auto" w:fill="FFFFFF" w:themeFill="background1"/>
          </w:tcPr>
          <w:p w14:paraId="34A0776F" w14:textId="182B319E" w:rsidR="00CF2520" w:rsidRDefault="0021206A" w:rsidP="00D119DA">
            <w:r>
              <w:t>June 20</w:t>
            </w:r>
            <w:r w:rsidR="00E32186" w:rsidRPr="0021206A">
              <w:rPr>
                <w:vertAlign w:val="superscript"/>
              </w:rPr>
              <w:t>th</w:t>
            </w:r>
            <w:r w:rsidR="00E32186">
              <w:rPr>
                <w:vertAlign w:val="superscript"/>
              </w:rPr>
              <w:t>,</w:t>
            </w:r>
            <w:r>
              <w:t xml:space="preserve"> 2024</w:t>
            </w:r>
          </w:p>
        </w:tc>
      </w:tr>
    </w:tbl>
    <w:p w14:paraId="66BC26EE" w14:textId="77777777" w:rsidR="00CF2520" w:rsidRDefault="00CF2520" w:rsidP="00CF2520"/>
    <w:p w14:paraId="5B2E6388" w14:textId="4941CDBA" w:rsidR="00CF2520" w:rsidRDefault="00282F41" w:rsidP="00E03FF4">
      <w:pPr>
        <w:pStyle w:val="Heading1"/>
        <w:ind w:left="360"/>
      </w:pPr>
      <w:bookmarkStart w:id="5" w:name="_Toc117147390"/>
      <w:r>
        <w:t xml:space="preserve">A5. </w:t>
      </w:r>
      <w:r w:rsidR="00CF2520">
        <w:t>Scope</w:t>
      </w:r>
      <w:bookmarkEnd w:id="5"/>
    </w:p>
    <w:p w14:paraId="1DAD47E7" w14:textId="05CEFC84" w:rsidR="00CF2520" w:rsidRDefault="00A65F09" w:rsidP="00CF2520">
      <w:r>
        <w:lastRenderedPageBreak/>
        <w:t>The Customer Management System will cover these requirements: Multiple concurrent user support, Report creation, Custom report creation and viewing, implement ‘soft delete’ and ‘hard delete</w:t>
      </w:r>
      <w:proofErr w:type="gramStart"/>
      <w:r>
        <w:t>’,  filter</w:t>
      </w:r>
      <w:proofErr w:type="gramEnd"/>
      <w:r>
        <w:t xml:space="preserve"> the reports, Track orders, place and create new orders, track sales, track meetings, ensure two-way communication between CRM and </w:t>
      </w:r>
      <w:r w:rsidR="008428EC">
        <w:t>Microsoft Outlook.</w:t>
      </w:r>
    </w:p>
    <w:p w14:paraId="290437EE" w14:textId="62E90D7F" w:rsidR="008428EC" w:rsidRDefault="008428EC" w:rsidP="00CF2520">
      <w:r>
        <w:t xml:space="preserve">The requirements not covered by CRM are Contact management, </w:t>
      </w:r>
      <w:proofErr w:type="gramStart"/>
      <w:r>
        <w:t>Ticketing</w:t>
      </w:r>
      <w:proofErr w:type="gramEnd"/>
      <w:r>
        <w:t xml:space="preserve"> system, Contracting, Opportunity management, Hosting, Data types, Quoting and Forecasting.</w:t>
      </w:r>
    </w:p>
    <w:p w14:paraId="1BAC2730" w14:textId="7C7E21D9" w:rsidR="00CF2520" w:rsidRDefault="00282F41" w:rsidP="00E03FF4">
      <w:pPr>
        <w:pStyle w:val="Heading1"/>
        <w:ind w:left="360"/>
      </w:pPr>
      <w:bookmarkStart w:id="6" w:name="_Toc117147391"/>
      <w:r>
        <w:t xml:space="preserve">A6. </w:t>
      </w:r>
      <w:r w:rsidR="00CF2520">
        <w:t>Environment</w:t>
      </w:r>
      <w:bookmarkEnd w:id="6"/>
    </w:p>
    <w:p w14:paraId="4CA3B7A3" w14:textId="6ABB95A9" w:rsidR="00A65F09" w:rsidRDefault="00E32186" w:rsidP="00CF2520">
      <w:r>
        <w:t>The program is deployed in cloud</w:t>
      </w:r>
      <w:r w:rsidR="00A65F09">
        <w:t>-</w:t>
      </w:r>
      <w:r>
        <w:t xml:space="preserve">based </w:t>
      </w:r>
      <w:r w:rsidR="00A65F09">
        <w:t>distributed system using Amazon’s AWS. Storage of the system is also kept virtual for scalability using Amazon S3. All the computers are connected to each other using Amazon’s VPC. Due to this, there are minimal maintenance periods. Amazon’s web services are highly reliable, and they provide satisfactory and quick support whenever there is an issue. The proposed CRM is tested using Amazon’s EC2 to create virtual systems.</w:t>
      </w:r>
    </w:p>
    <w:p w14:paraId="54E4CEC5" w14:textId="77777777" w:rsidR="00CF2520" w:rsidRDefault="00CF2520" w:rsidP="00CF2520">
      <w:r>
        <w:br w:type="page"/>
      </w:r>
    </w:p>
    <w:p w14:paraId="68DD454A" w14:textId="77777777" w:rsidR="00CF2520" w:rsidRPr="00AF6DB0" w:rsidRDefault="00CF2520" w:rsidP="00CF2520">
      <w:pPr>
        <w:pStyle w:val="Heading1"/>
        <w:numPr>
          <w:ilvl w:val="0"/>
          <w:numId w:val="1"/>
        </w:numPr>
      </w:pPr>
      <w:bookmarkStart w:id="7" w:name="_Toc117147392"/>
      <w:r w:rsidRPr="00AF6DB0">
        <w:lastRenderedPageBreak/>
        <w:t>Requirements</w:t>
      </w:r>
      <w:bookmarkEnd w:id="7"/>
    </w:p>
    <w:p w14:paraId="5422F19E" w14:textId="05D4049A" w:rsidR="00CF2520" w:rsidRPr="00477915" w:rsidRDefault="004159E3" w:rsidP="00481121">
      <w:pPr>
        <w:pStyle w:val="Heading2"/>
        <w:ind w:left="450"/>
      </w:pPr>
      <w:r>
        <w:t>B1. Reporting requirements</w:t>
      </w:r>
    </w:p>
    <w:p w14:paraId="5B9C1AD4" w14:textId="3C10799E" w:rsidR="00CF2520" w:rsidRPr="00AF6DB0" w:rsidRDefault="004159E3" w:rsidP="00481121">
      <w:pPr>
        <w:ind w:left="450"/>
      </w:pPr>
      <w:r>
        <w:t>The Reporting is central to our CRM system. It provides UI interface to view custom reports. Reports can be filtered, formatted and exported based on stakeholder’s needs. The user can view previously generated reports because the functionality allows to store the reports already generated.</w:t>
      </w:r>
    </w:p>
    <w:p w14:paraId="0EBE2E74" w14:textId="78933C41" w:rsidR="00CF2520" w:rsidRPr="00477915" w:rsidRDefault="004159E3" w:rsidP="00481121">
      <w:pPr>
        <w:pStyle w:val="Heading2"/>
        <w:ind w:left="450"/>
        <w:rPr>
          <w:sz w:val="22"/>
          <w:szCs w:val="22"/>
        </w:rPr>
      </w:pPr>
      <w:bookmarkStart w:id="8" w:name="_Toc117147394"/>
      <w:r>
        <w:t xml:space="preserve">B2. </w:t>
      </w:r>
      <w:r w:rsidR="00CF2520" w:rsidRPr="00477915">
        <w:t>User Requirements</w:t>
      </w:r>
      <w:bookmarkEnd w:id="8"/>
    </w:p>
    <w:p w14:paraId="53FE80BB" w14:textId="68A0DD00" w:rsidR="00AE4EB0" w:rsidRPr="00AF6DB0" w:rsidRDefault="00107718" w:rsidP="00481121">
      <w:pPr>
        <w:ind w:left="450"/>
      </w:pPr>
      <w:r>
        <w:t>The User requirements are satisfied to make it easier to work with the platform. To start with, the platform should handle at least 500 users concurrently accessing the system. Because of the usage of AWS, it offers scalable and fast infrastructure that can dynamically resources based on demand. It is also made sure that the system is equipped to be used with latest OS and browsers.</w:t>
      </w:r>
    </w:p>
    <w:p w14:paraId="3C8BDAA3" w14:textId="4563EE86" w:rsidR="00CF2520" w:rsidRPr="00AF6DB0" w:rsidRDefault="00A909DA" w:rsidP="00481121">
      <w:pPr>
        <w:pStyle w:val="Heading2"/>
        <w:ind w:left="450"/>
      </w:pPr>
      <w:bookmarkStart w:id="9" w:name="_Toc117147395"/>
      <w:r>
        <w:t xml:space="preserve">B3. </w:t>
      </w:r>
      <w:r w:rsidR="00CF2520" w:rsidRPr="00AF6DB0">
        <w:t>Functional Requirements</w:t>
      </w:r>
      <w:bookmarkEnd w:id="9"/>
      <w:r w:rsidR="00CF2520" w:rsidRPr="00AF6DB0">
        <w:t xml:space="preserve"> </w:t>
      </w:r>
    </w:p>
    <w:p w14:paraId="5CE9E059" w14:textId="0D6EAFE2" w:rsidR="00AE4EB0" w:rsidRPr="00AF6DB0" w:rsidRDefault="00A909DA" w:rsidP="00481121">
      <w:pPr>
        <w:ind w:left="450"/>
      </w:pPr>
      <w:r>
        <w:t>The functional requirement met by the CRM is Order Management. The user will be able to view a quote and turn it into a sale. The real-time order tracking and re-ordering are supported by the system. The system has all-in-one functionality needed for order management by the user.</w:t>
      </w:r>
    </w:p>
    <w:p w14:paraId="6D547D3E" w14:textId="72C8B862" w:rsidR="00CF2520" w:rsidRPr="00AF6DB0" w:rsidRDefault="00A909DA" w:rsidP="00481121">
      <w:pPr>
        <w:pStyle w:val="Heading2"/>
        <w:ind w:left="450"/>
      </w:pPr>
      <w:bookmarkStart w:id="10" w:name="_Toc117147396"/>
      <w:r>
        <w:t xml:space="preserve">B4. </w:t>
      </w:r>
      <w:r w:rsidR="00CF2520" w:rsidRPr="00AF6DB0">
        <w:t>Non</w:t>
      </w:r>
      <w:r w:rsidR="00E9144E">
        <w:t>-</w:t>
      </w:r>
      <w:r w:rsidR="00CF2520" w:rsidRPr="00AF6DB0">
        <w:t>Functional Requirements</w:t>
      </w:r>
      <w:bookmarkEnd w:id="10"/>
      <w:r w:rsidR="00CF2520" w:rsidRPr="00AF6DB0">
        <w:t xml:space="preserve"> </w:t>
      </w:r>
    </w:p>
    <w:p w14:paraId="38E01AB8" w14:textId="02FEDCB7" w:rsidR="00CF2520" w:rsidRDefault="00A909DA" w:rsidP="00AA19F2">
      <w:pPr>
        <w:ind w:left="450"/>
      </w:pPr>
      <w:r>
        <w:t xml:space="preserve">The functionality to delete or remove the data is important to properly manage the database. The user will have the option to do a ‘soft delete’ or do a ‘hard delete’ of the data. The ‘soft delete’ will delete it from the current view and not actually delete the record or data item from the system. This can be done to make the data view simple and easy to understand by removing items that are not needed at the current point of time, for example, when viewing a report. The ‘hard delete’ will completely delete the data from the system. To prevent </w:t>
      </w:r>
      <w:r w:rsidR="00AA19F2">
        <w:t>un-intentional deletion of data, a set of permissions and requirements are imposed on the user to perform this functionality. Any user who performs a ‘hard delete’ will have to have a set of permissions that will be provided through the role of that user.</w:t>
      </w:r>
    </w:p>
    <w:p w14:paraId="7D685372" w14:textId="1D5EA9F2" w:rsidR="00AA19F2" w:rsidRPr="00AF6DB0" w:rsidRDefault="00AA19F2" w:rsidP="00AA19F2">
      <w:pPr>
        <w:pStyle w:val="Heading2"/>
        <w:ind w:left="450"/>
      </w:pPr>
      <w:r>
        <w:t>B</w:t>
      </w:r>
      <w:r>
        <w:t>5</w:t>
      </w:r>
      <w:r>
        <w:t xml:space="preserve">. </w:t>
      </w:r>
      <w:r>
        <w:t>Sales tracking</w:t>
      </w:r>
    </w:p>
    <w:p w14:paraId="164F8BE0" w14:textId="77639C70" w:rsidR="00AA19F2" w:rsidRDefault="00AA19F2" w:rsidP="00AA19F2">
      <w:pPr>
        <w:ind w:left="450"/>
      </w:pPr>
      <w:r>
        <w:t>The CRM system provided has the functionality to track sales and meetings between stakeholders and other employees of the company. It does that by maintaining a log of all the meetings that took place in the company. The feature also tracks the sales made by the company. Two-way communication between the CRM and Microsoft Outlook is provided to ensure continuous communication.</w:t>
      </w:r>
    </w:p>
    <w:p w14:paraId="49202014" w14:textId="77777777" w:rsidR="00AA19F2" w:rsidRPr="00AA19F2" w:rsidRDefault="00AA19F2" w:rsidP="00AA19F2">
      <w:pPr>
        <w:ind w:left="450"/>
      </w:pPr>
    </w:p>
    <w:p w14:paraId="086DD4DF" w14:textId="010E586F" w:rsidR="00CF2520" w:rsidRPr="00EF7FBE" w:rsidRDefault="0005266E" w:rsidP="00CF2520">
      <w:pPr>
        <w:pStyle w:val="Heading1"/>
        <w:numPr>
          <w:ilvl w:val="0"/>
          <w:numId w:val="1"/>
        </w:numPr>
      </w:pPr>
      <w:bookmarkStart w:id="11" w:name="_Toc117147397"/>
      <w:r>
        <w:t>So</w:t>
      </w:r>
      <w:r w:rsidR="007C0B19">
        <w:t>ft</w:t>
      </w:r>
      <w:r>
        <w:t>ware Development Methodology</w:t>
      </w:r>
      <w:bookmarkEnd w:id="11"/>
    </w:p>
    <w:p w14:paraId="74D4D776" w14:textId="11EC59B3" w:rsidR="00690B30" w:rsidRPr="00527C23" w:rsidRDefault="00690B30" w:rsidP="00527C23">
      <w:pPr>
        <w:pStyle w:val="Heading1"/>
      </w:pPr>
      <w:bookmarkStart w:id="12" w:name="_Toc117147398"/>
      <w:r>
        <w:t>C1</w:t>
      </w:r>
      <w:r w:rsidR="00E9144E">
        <w:t>.</w:t>
      </w:r>
      <w:r w:rsidR="00407D40">
        <w:t xml:space="preserve"> Advantages and Disadvantages</w:t>
      </w:r>
      <w:bookmarkEnd w:id="12"/>
    </w:p>
    <w:p w14:paraId="647B429B" w14:textId="54934334" w:rsidR="00CF2520" w:rsidRPr="0005266E" w:rsidRDefault="0005266E" w:rsidP="00BB7EF6">
      <w:pPr>
        <w:pStyle w:val="Heading2"/>
        <w:ind w:left="540"/>
      </w:pPr>
      <w:bookmarkStart w:id="13" w:name="_Toc117147399"/>
      <w:r w:rsidRPr="0005266E">
        <w:t>Advantages of the Agile Method</w:t>
      </w:r>
      <w:bookmarkEnd w:id="13"/>
    </w:p>
    <w:p w14:paraId="67B70EF8" w14:textId="192586FB" w:rsidR="00CF2520" w:rsidRDefault="00ED4475" w:rsidP="00ED4475">
      <w:pPr>
        <w:pStyle w:val="ListParagraph"/>
        <w:numPr>
          <w:ilvl w:val="0"/>
          <w:numId w:val="7"/>
        </w:numPr>
        <w:tabs>
          <w:tab w:val="left" w:pos="450"/>
        </w:tabs>
      </w:pPr>
      <w:r>
        <w:lastRenderedPageBreak/>
        <w:t xml:space="preserve">Flexibility: </w:t>
      </w:r>
      <w:r w:rsidR="001018DA">
        <w:t>Agile methodology is known for its flexibility. It is beneficial for our CRM systems as it allows adjustments to be made based on stakeholder’s feedback and everchanging business needs</w:t>
      </w:r>
      <w:r w:rsidR="00094026">
        <w:t xml:space="preserve"> (Agile vs Waterfall, 2021)</w:t>
      </w:r>
      <w:r w:rsidR="001018DA">
        <w:t>. Like changing reporting formats or adding new order management features.</w:t>
      </w:r>
    </w:p>
    <w:p w14:paraId="62D55880" w14:textId="3A62F491" w:rsidR="001018DA" w:rsidRDefault="001018DA" w:rsidP="00ED4475">
      <w:pPr>
        <w:pStyle w:val="ListParagraph"/>
        <w:numPr>
          <w:ilvl w:val="0"/>
          <w:numId w:val="7"/>
        </w:numPr>
        <w:tabs>
          <w:tab w:val="left" w:pos="450"/>
        </w:tabs>
      </w:pPr>
      <w:r>
        <w:t>Self-organizing: The Agile method allows various teams to be self-organizing and allocate resources according to their individual needs. This allows the faster delivery of new products and features as upper management is not directly involved in resource allocation</w:t>
      </w:r>
      <w:r w:rsidR="00614448">
        <w:t xml:space="preserve"> </w:t>
      </w:r>
      <w:r w:rsidR="00614448">
        <w:t>(Agile vs Waterfall, 2021)</w:t>
      </w:r>
      <w:r>
        <w:t xml:space="preserve">. The upper management can provide feedback on the product parts that are delivered every </w:t>
      </w:r>
      <w:r w:rsidR="00B861DB">
        <w:t>week,</w:t>
      </w:r>
      <w:r>
        <w:t xml:space="preserve"> or a few weeks based on the timeframe used. For our CRM system, this allows faster delivery of the features like resolving order management issues.</w:t>
      </w:r>
    </w:p>
    <w:p w14:paraId="1D7BD762" w14:textId="0BDA97AC" w:rsidR="001018DA" w:rsidRPr="00EF7FBE" w:rsidRDefault="00B861DB" w:rsidP="00ED4475">
      <w:pPr>
        <w:pStyle w:val="ListParagraph"/>
        <w:numPr>
          <w:ilvl w:val="0"/>
          <w:numId w:val="7"/>
        </w:numPr>
        <w:tabs>
          <w:tab w:val="left" w:pos="450"/>
        </w:tabs>
      </w:pPr>
      <w:r>
        <w:t>Incremental delivery: As the agile method allows the product to be delivered in small parts and incremental iterations, we can deliver high-value features first, such as reporting capabilities and order management functionalities, while continuously working on all the features to enhance the functionality using user feedback.</w:t>
      </w:r>
    </w:p>
    <w:p w14:paraId="74C6380D" w14:textId="30860240" w:rsidR="00CF2520" w:rsidRPr="0005266E" w:rsidRDefault="0005266E" w:rsidP="00BB7EF6">
      <w:pPr>
        <w:pStyle w:val="Heading2"/>
        <w:ind w:left="540"/>
      </w:pPr>
      <w:bookmarkStart w:id="14" w:name="_Toc117147400"/>
      <w:r w:rsidRPr="0005266E">
        <w:t>Disadvantages of the Agile Method</w:t>
      </w:r>
      <w:bookmarkEnd w:id="14"/>
    </w:p>
    <w:p w14:paraId="73614381" w14:textId="129006D6" w:rsidR="00CF2520" w:rsidRDefault="00B861DB" w:rsidP="00B861DB">
      <w:pPr>
        <w:pStyle w:val="ListParagraph"/>
        <w:numPr>
          <w:ilvl w:val="0"/>
          <w:numId w:val="8"/>
        </w:numPr>
        <w:tabs>
          <w:tab w:val="left" w:pos="450"/>
        </w:tabs>
      </w:pPr>
      <w:r>
        <w:t>Loose planning: The agile method involves loose planning and abstract high overview of the final product</w:t>
      </w:r>
      <w:r w:rsidR="00614448">
        <w:t xml:space="preserve"> </w:t>
      </w:r>
      <w:r w:rsidR="00614448">
        <w:t>(Agile vs Waterfall, 2021</w:t>
      </w:r>
      <w:r w:rsidR="00614448">
        <w:t>)</w:t>
      </w:r>
      <w:r>
        <w:t>. This can lead to unpredictable results as more and more changes are made to improve the new CRM system. This can lead to deviation from initial product requirement</w:t>
      </w:r>
      <w:r w:rsidR="00BB2F52">
        <w:t xml:space="preserve"> and refers to as Scope Creep.</w:t>
      </w:r>
    </w:p>
    <w:p w14:paraId="216C299B" w14:textId="32284CE8" w:rsidR="00B861DB" w:rsidRDefault="00BB2F52" w:rsidP="00B861DB">
      <w:pPr>
        <w:pStyle w:val="ListParagraph"/>
        <w:numPr>
          <w:ilvl w:val="0"/>
          <w:numId w:val="8"/>
        </w:numPr>
        <w:tabs>
          <w:tab w:val="left" w:pos="450"/>
        </w:tabs>
      </w:pPr>
      <w:r>
        <w:t>Resource extensive</w:t>
      </w:r>
      <w:r w:rsidR="00B861DB">
        <w:t xml:space="preserve">: In Agile methodology, the whole development team is divided into multiple teams with their own scrum master and product owner. This can be </w:t>
      </w:r>
      <w:r>
        <w:t>resource extensive</w:t>
      </w:r>
      <w:r w:rsidR="00B861DB">
        <w:t xml:space="preserve"> as the size of project increases with more scalability as more and more people are required compared to other methods.</w:t>
      </w:r>
      <w:r>
        <w:t xml:space="preserve"> The starting cost for Agile is higher compared to other methods as it is a </w:t>
      </w:r>
      <w:proofErr w:type="gramStart"/>
      <w:r>
        <w:t>fairly new</w:t>
      </w:r>
      <w:proofErr w:type="gramEnd"/>
      <w:r>
        <w:t xml:space="preserve"> methodology and everyone in the process needs to be trained on how it functions</w:t>
      </w:r>
      <w:r w:rsidR="00614448">
        <w:t xml:space="preserve"> </w:t>
      </w:r>
      <w:r w:rsidR="00614448">
        <w:t>(Agile vs Waterfall, 2021)</w:t>
      </w:r>
      <w:r>
        <w:t>.</w:t>
      </w:r>
    </w:p>
    <w:p w14:paraId="365EE866" w14:textId="51E27084" w:rsidR="00BB2F52" w:rsidRDefault="00BB2F52" w:rsidP="00B861DB">
      <w:pPr>
        <w:pStyle w:val="ListParagraph"/>
        <w:numPr>
          <w:ilvl w:val="0"/>
          <w:numId w:val="8"/>
        </w:numPr>
        <w:tabs>
          <w:tab w:val="left" w:pos="450"/>
        </w:tabs>
      </w:pPr>
      <w:r>
        <w:t>Lack of documentation: While Agile promises faster delivery and responsiveness to change, it poses challenges to maintain detailed documentation, such as report specifications and order management requirements which can lead to functionality problems in our CRM system if not checked carefully.</w:t>
      </w:r>
    </w:p>
    <w:p w14:paraId="3425E0A6" w14:textId="74CDC134" w:rsidR="0082684E" w:rsidRPr="00BB7EF6" w:rsidRDefault="0005266E" w:rsidP="00BB7EF6">
      <w:pPr>
        <w:pStyle w:val="Heading2"/>
        <w:ind w:left="540"/>
      </w:pPr>
      <w:bookmarkStart w:id="15" w:name="_Toc117147401"/>
      <w:r w:rsidRPr="00BB7EF6">
        <w:t xml:space="preserve">Advantages of </w:t>
      </w:r>
      <w:bookmarkEnd w:id="15"/>
      <w:r w:rsidR="00BB2F52">
        <w:t>the waterfall method</w:t>
      </w:r>
    </w:p>
    <w:p w14:paraId="2C280923" w14:textId="76ABFDD0" w:rsidR="0082684E" w:rsidRDefault="0082684E" w:rsidP="00BB2F52">
      <w:pPr>
        <w:pStyle w:val="ListParagraph"/>
        <w:numPr>
          <w:ilvl w:val="0"/>
          <w:numId w:val="9"/>
        </w:numPr>
        <w:tabs>
          <w:tab w:val="left" w:pos="450"/>
        </w:tabs>
      </w:pPr>
      <w:r>
        <w:t xml:space="preserve"> </w:t>
      </w:r>
      <w:r w:rsidR="00BB2F52">
        <w:t>Minimal Scope Creep: In Waterfall method, the product’s specifications and requirements are well defined and checked at every checkpoint</w:t>
      </w:r>
      <w:r w:rsidR="00614448">
        <w:t xml:space="preserve"> </w:t>
      </w:r>
      <w:r w:rsidR="00614448">
        <w:t xml:space="preserve">(Agile vs Waterfall, 2021). </w:t>
      </w:r>
      <w:r w:rsidR="00BB2F52">
        <w:t xml:space="preserve"> This allows the</w:t>
      </w:r>
      <w:r w:rsidR="00BB2F52" w:rsidRPr="00BB2F52">
        <w:t xml:space="preserve"> </w:t>
      </w:r>
      <w:r w:rsidR="00264083">
        <w:t>step-by-step</w:t>
      </w:r>
      <w:r w:rsidR="00BB2F52">
        <w:t xml:space="preserve"> development of our CRM system and ensures that nothing is left out and the development meets the stated requirements.</w:t>
      </w:r>
      <w:r w:rsidR="00264083">
        <w:t xml:space="preserve"> For example, it ensures that the reporting capabilities are met before jumping to non-functional requirements like ‘soft and hard delete’.</w:t>
      </w:r>
    </w:p>
    <w:p w14:paraId="6E64D98C" w14:textId="59700A8B" w:rsidR="00264083" w:rsidRDefault="00264083" w:rsidP="00BB2F52">
      <w:pPr>
        <w:pStyle w:val="ListParagraph"/>
        <w:numPr>
          <w:ilvl w:val="0"/>
          <w:numId w:val="9"/>
        </w:numPr>
        <w:tabs>
          <w:tab w:val="left" w:pos="450"/>
        </w:tabs>
      </w:pPr>
      <w:r>
        <w:t>Easier to understand: For some employees, the old school structure of the waterfall method is easier to understand and work with</w:t>
      </w:r>
      <w:r w:rsidR="00614448">
        <w:t xml:space="preserve"> </w:t>
      </w:r>
      <w:r w:rsidR="00614448">
        <w:t>(Agile vs Waterfall, 2021)</w:t>
      </w:r>
      <w:r>
        <w:t>. There is very minimal need to train employees about the structure and process of waterfall method. This saves resources on training employees and hiring trainers and provides the development of our CRM system an instantaneous start.</w:t>
      </w:r>
    </w:p>
    <w:p w14:paraId="5BAC023D" w14:textId="2AAAD413" w:rsidR="00264083" w:rsidRDefault="00264083" w:rsidP="00BB2F52">
      <w:pPr>
        <w:pStyle w:val="ListParagraph"/>
        <w:numPr>
          <w:ilvl w:val="0"/>
          <w:numId w:val="9"/>
        </w:numPr>
        <w:tabs>
          <w:tab w:val="left" w:pos="450"/>
        </w:tabs>
      </w:pPr>
      <w:r>
        <w:t xml:space="preserve">Budget prediction is easier: The financial budget and resources needed can be easily and accurately predicted in case of Waterfall method. </w:t>
      </w:r>
      <w:r w:rsidR="003D5114">
        <w:t>As the project follows a systematic and pre-defined plan, it is easier to compute costs and timeframe expectations. This enables the vendor to provide a more accurate deadline for the CRM system and its deliverables.</w:t>
      </w:r>
    </w:p>
    <w:p w14:paraId="16F34C79" w14:textId="4D5D803B" w:rsidR="0082684E" w:rsidRPr="00BB7EF6" w:rsidRDefault="00BB7EF6" w:rsidP="00BB7EF6">
      <w:pPr>
        <w:pStyle w:val="Heading2"/>
        <w:ind w:left="540"/>
      </w:pPr>
      <w:bookmarkStart w:id="16" w:name="_Toc117147402"/>
      <w:r w:rsidRPr="00BB7EF6">
        <w:t xml:space="preserve">Disadvantages of </w:t>
      </w:r>
      <w:bookmarkEnd w:id="16"/>
      <w:r w:rsidR="003D5114">
        <w:t>The waterfall method</w:t>
      </w:r>
    </w:p>
    <w:p w14:paraId="3E434818" w14:textId="42004DA7" w:rsidR="00407D40" w:rsidRDefault="003D5114" w:rsidP="003D5114">
      <w:pPr>
        <w:pStyle w:val="ListParagraph"/>
        <w:numPr>
          <w:ilvl w:val="0"/>
          <w:numId w:val="10"/>
        </w:numPr>
        <w:tabs>
          <w:tab w:val="left" w:pos="450"/>
        </w:tabs>
      </w:pPr>
      <w:r>
        <w:lastRenderedPageBreak/>
        <w:t>Low flexibility: The Waterfall method has very limited flexibility</w:t>
      </w:r>
      <w:r w:rsidR="00614448">
        <w:t xml:space="preserve"> </w:t>
      </w:r>
      <w:r w:rsidR="00614448">
        <w:t>(Agile vs Waterfall, 2021)</w:t>
      </w:r>
      <w:r>
        <w:t xml:space="preserve">. This results in low creativity solutions as team members do not have much room to make changes as they feel fit. </w:t>
      </w:r>
    </w:p>
    <w:p w14:paraId="79DC7D14" w14:textId="0B766A37" w:rsidR="003D5114" w:rsidRDefault="003D5114" w:rsidP="003D5114">
      <w:pPr>
        <w:pStyle w:val="ListParagraph"/>
        <w:numPr>
          <w:ilvl w:val="0"/>
          <w:numId w:val="10"/>
        </w:numPr>
        <w:tabs>
          <w:tab w:val="left" w:pos="450"/>
        </w:tabs>
      </w:pPr>
      <w:r>
        <w:t xml:space="preserve">Longer time to delivery: </w:t>
      </w:r>
      <w:r>
        <w:t>New technologies are coming out almost every month. But, a multi-month project with this approach will require to repeat all the steps all over again in case of addition of a new feature or technology.</w:t>
      </w:r>
      <w:r>
        <w:t xml:space="preserve"> This can delay the main functionalities like reporting capabilities and order management</w:t>
      </w:r>
      <w:r w:rsidR="00094026">
        <w:t xml:space="preserve"> even</w:t>
      </w:r>
      <w:r>
        <w:t xml:space="preserve"> </w:t>
      </w:r>
      <w:r w:rsidR="00094026">
        <w:t>if a new lower functionality support feature is introduced in the market like ‘soft delete’ and ‘hard delete’.</w:t>
      </w:r>
    </w:p>
    <w:p w14:paraId="589C6346" w14:textId="48EC7A2A" w:rsidR="003D5114" w:rsidRDefault="00094026" w:rsidP="003D5114">
      <w:pPr>
        <w:pStyle w:val="ListParagraph"/>
        <w:numPr>
          <w:ilvl w:val="0"/>
          <w:numId w:val="10"/>
        </w:numPr>
        <w:tabs>
          <w:tab w:val="left" w:pos="450"/>
        </w:tabs>
      </w:pPr>
      <w:r>
        <w:t>No early testing phase: There are no early testing phases in the process of development of the project. This can lead to problems as changes discovered during the testing phase may require significant rework</w:t>
      </w:r>
      <w:r w:rsidR="00614448">
        <w:t xml:space="preserve"> </w:t>
      </w:r>
      <w:r w:rsidR="00614448">
        <w:t>(Agile vs Waterfall, 2021)</w:t>
      </w:r>
      <w:r>
        <w:t>. This will delay deadlines and results in dissatisfied users. In our CRM system, if we do not test each section of the requirement after completion of that feature, we might face problems when we try to run tests on the whole system all together. This results in significant delay as we will have to go through each step of the waterfall method again.</w:t>
      </w:r>
    </w:p>
    <w:p w14:paraId="4675D2A2" w14:textId="77777777" w:rsidR="00115E91" w:rsidRDefault="00115E91" w:rsidP="00BB7EF6">
      <w:pPr>
        <w:tabs>
          <w:tab w:val="left" w:pos="450"/>
        </w:tabs>
        <w:ind w:left="540"/>
      </w:pPr>
    </w:p>
    <w:p w14:paraId="7A435D5C" w14:textId="1CBE4117" w:rsidR="00407D40" w:rsidRPr="00EF7FBE" w:rsidRDefault="00407D40" w:rsidP="009537CD">
      <w:pPr>
        <w:pStyle w:val="Heading1"/>
      </w:pPr>
      <w:bookmarkStart w:id="17" w:name="_Toc117147403"/>
      <w:r>
        <w:t xml:space="preserve">C2. </w:t>
      </w:r>
      <w:r w:rsidR="00CE411B">
        <w:t>Best suited</w:t>
      </w:r>
      <w:bookmarkEnd w:id="17"/>
    </w:p>
    <w:p w14:paraId="2C66008D" w14:textId="36A6DDDE" w:rsidR="00CF2520" w:rsidRDefault="00614448" w:rsidP="00CF2520">
      <w:r>
        <w:t>The methodology that will be used for this project is Agile methodology. Both Agile and Waterfall methods have their advantages and disadvantages. But because we are working with a new feature and new functionalities, there is a higher chance of changes being made on the way. Agile method known for its flexibility to spontaneous changes in goals and requirements, provide optimal environment and structure for the development of our CRM system. Agile method may seem costly at the start, but it is cheaper in the long run, especially in the case of changing final products functionalities.</w:t>
      </w:r>
    </w:p>
    <w:p w14:paraId="4CD7E23E" w14:textId="77777777" w:rsidR="00614448" w:rsidRDefault="00614448" w:rsidP="00CF2520">
      <w:pPr>
        <w:rPr>
          <w:rFonts w:asciiTheme="majorHAnsi" w:eastAsiaTheme="majorEastAsia" w:hAnsiTheme="majorHAnsi" w:cstheme="majorBidi"/>
          <w:color w:val="262626" w:themeColor="text1" w:themeTint="D9"/>
          <w:sz w:val="40"/>
          <w:szCs w:val="40"/>
        </w:rPr>
      </w:pPr>
    </w:p>
    <w:p w14:paraId="602FFC69" w14:textId="5BEACAFC" w:rsidR="00CF2520" w:rsidRDefault="002B1FC8" w:rsidP="00E03FF4">
      <w:pPr>
        <w:pStyle w:val="Heading1"/>
        <w:numPr>
          <w:ilvl w:val="0"/>
          <w:numId w:val="1"/>
        </w:numPr>
      </w:pPr>
      <w:bookmarkStart w:id="18" w:name="_Toc117147404"/>
      <w:r>
        <w:t xml:space="preserve">Create </w:t>
      </w:r>
      <w:r w:rsidR="00D90A9D">
        <w:t>T</w:t>
      </w:r>
      <w:r>
        <w:t xml:space="preserve">wo </w:t>
      </w:r>
      <w:r w:rsidR="00D90A9D">
        <w:t>R</w:t>
      </w:r>
      <w:r>
        <w:t>epresen</w:t>
      </w:r>
      <w:r w:rsidR="00D90A9D">
        <w:t>t</w:t>
      </w:r>
      <w:r>
        <w:t xml:space="preserve">ations of the </w:t>
      </w:r>
      <w:r w:rsidR="00D90A9D">
        <w:t>S</w:t>
      </w:r>
      <w:r>
        <w:t xml:space="preserve">oftware </w:t>
      </w:r>
      <w:r w:rsidR="00D90A9D">
        <w:t>S</w:t>
      </w:r>
      <w:r>
        <w:t>olution</w:t>
      </w:r>
      <w:bookmarkEnd w:id="18"/>
    </w:p>
    <w:p w14:paraId="29BEEE78" w14:textId="17B3E9B3" w:rsidR="00CF2520" w:rsidRPr="006B3DE9" w:rsidRDefault="00CF2520" w:rsidP="00CF2520">
      <w:pPr>
        <w:rPr>
          <w:i/>
        </w:rPr>
      </w:pPr>
      <w:r w:rsidRPr="006B3DE9">
        <w:rPr>
          <w:i/>
        </w:rPr>
        <w:t xml:space="preserve">Note: </w:t>
      </w:r>
      <w:r w:rsidR="004E11C7">
        <w:rPr>
          <w:i/>
        </w:rPr>
        <w:t>You may add subsections here</w:t>
      </w:r>
      <w:r w:rsidRPr="006B3DE9">
        <w:rPr>
          <w:i/>
        </w:rPr>
        <w:t xml:space="preserve"> to fit the needs of the solution. A</w:t>
      </w:r>
      <w:r>
        <w:rPr>
          <w:i/>
        </w:rPr>
        <w:t xml:space="preserve">t least two </w:t>
      </w:r>
      <w:r w:rsidR="00380AFF">
        <w:rPr>
          <w:i/>
        </w:rPr>
        <w:t xml:space="preserve">different </w:t>
      </w:r>
      <w:r>
        <w:rPr>
          <w:i/>
        </w:rPr>
        <w:t>representations of your design</w:t>
      </w:r>
      <w:r w:rsidRPr="006B3DE9">
        <w:rPr>
          <w:i/>
        </w:rPr>
        <w:t xml:space="preserve"> need to be present. </w:t>
      </w:r>
    </w:p>
    <w:p w14:paraId="1CCF4691" w14:textId="529797DC" w:rsidR="00CF2520" w:rsidRDefault="00581973" w:rsidP="006C35B2">
      <w:pPr>
        <w:pStyle w:val="Heading2"/>
        <w:ind w:left="450"/>
      </w:pPr>
      <w:r>
        <w:t>Flowchart of the CRM SYSTEM</w:t>
      </w:r>
    </w:p>
    <w:p w14:paraId="5CFCC458" w14:textId="6854BCD1" w:rsidR="007C0B19" w:rsidRDefault="009C3417" w:rsidP="006C35B2">
      <w:pPr>
        <w:ind w:left="450"/>
      </w:pPr>
      <w:r>
        <w:rPr>
          <w:noProof/>
        </w:rPr>
        <w:lastRenderedPageBreak/>
        <w:drawing>
          <wp:inline distT="0" distB="0" distL="0" distR="0" wp14:anchorId="15DC7AC4" wp14:editId="2A5A074C">
            <wp:extent cx="5943600" cy="3388995"/>
            <wp:effectExtent l="0" t="0" r="0" b="1905"/>
            <wp:docPr id="2134380870" name="Picture 1" descr="Flowchart of the CRM system&#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380870" name="Picture 1" descr="Flowchart of the CRM system&#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388995"/>
                    </a:xfrm>
                    <a:prstGeom prst="rect">
                      <a:avLst/>
                    </a:prstGeom>
                  </pic:spPr>
                </pic:pic>
              </a:graphicData>
            </a:graphic>
          </wp:inline>
        </w:drawing>
      </w:r>
    </w:p>
    <w:p w14:paraId="2EBCDAF3" w14:textId="704CC81E" w:rsidR="007C0B19" w:rsidRDefault="00581973" w:rsidP="006F6E96">
      <w:pPr>
        <w:ind w:left="450"/>
      </w:pPr>
      <w:r>
        <w:t>The above flowchart shows the workflow of our CRM system. It shows how user can login and accesses the Reporting Dashboard, from there, user can generate custom reports, navigate to Order management or navigate to Sales Tracking dashboard and perform the operations.</w:t>
      </w:r>
    </w:p>
    <w:p w14:paraId="24B822DB" w14:textId="77777777" w:rsidR="006F6E96" w:rsidRDefault="006F6E96" w:rsidP="006F6E96">
      <w:pPr>
        <w:ind w:left="450"/>
      </w:pPr>
    </w:p>
    <w:p w14:paraId="0F85D2ED" w14:textId="608C3592" w:rsidR="00CF2520" w:rsidRDefault="006F6E96" w:rsidP="00ED770D">
      <w:pPr>
        <w:pStyle w:val="Heading2"/>
        <w:ind w:left="450"/>
      </w:pPr>
      <w:r>
        <w:t>Reporting UI</w:t>
      </w:r>
    </w:p>
    <w:p w14:paraId="3A663205" w14:textId="068F4494" w:rsidR="007C0B19" w:rsidRDefault="006F6E96" w:rsidP="00ED770D">
      <w:pPr>
        <w:ind w:left="450"/>
      </w:pPr>
      <w:r>
        <w:rPr>
          <w:noProof/>
        </w:rPr>
        <w:lastRenderedPageBreak/>
        <w:drawing>
          <wp:inline distT="0" distB="0" distL="0" distR="0" wp14:anchorId="41469C6F" wp14:editId="1A8E01BA">
            <wp:extent cx="5943600" cy="4192905"/>
            <wp:effectExtent l="0" t="0" r="0" b="0"/>
            <wp:docPr id="23043357" name="Picture 4" descr="Reporting CRM U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43357" name="Picture 4" descr="Reporting CRM UI"/>
                    <pic:cNvPicPr/>
                  </pic:nvPicPr>
                  <pic:blipFill>
                    <a:blip r:embed="rId13">
                      <a:extLst>
                        <a:ext uri="{28A0092B-C50C-407E-A947-70E740481C1C}">
                          <a14:useLocalDpi xmlns:a14="http://schemas.microsoft.com/office/drawing/2010/main" val="0"/>
                        </a:ext>
                      </a:extLst>
                    </a:blip>
                    <a:stretch>
                      <a:fillRect/>
                    </a:stretch>
                  </pic:blipFill>
                  <pic:spPr>
                    <a:xfrm>
                      <a:off x="0" y="0"/>
                      <a:ext cx="5943600" cy="4192905"/>
                    </a:xfrm>
                    <a:prstGeom prst="rect">
                      <a:avLst/>
                    </a:prstGeom>
                  </pic:spPr>
                </pic:pic>
              </a:graphicData>
            </a:graphic>
          </wp:inline>
        </w:drawing>
      </w:r>
    </w:p>
    <w:p w14:paraId="74C1E409" w14:textId="177C78BD" w:rsidR="007C0B19" w:rsidRDefault="006F6E96" w:rsidP="00ED770D">
      <w:pPr>
        <w:ind w:left="450"/>
      </w:pPr>
      <w:r>
        <w:t>The above picture shows the UI that our CRM system will have. It enables user to create a report, and custom reports. The filter feature is also provided to filter reports by “date created”, Department or if the user only wants to see Complaints. Links are provided to navigate to the Sales Tracking and Order Management dashboards. Sales Channels is an extra feature whose planning is still in discussion stage with the company.</w:t>
      </w:r>
    </w:p>
    <w:p w14:paraId="7C43E1E9" w14:textId="533E9FAE" w:rsidR="007C0B19" w:rsidRDefault="007C0B19" w:rsidP="00ED770D">
      <w:pPr>
        <w:ind w:left="450"/>
      </w:pPr>
    </w:p>
    <w:p w14:paraId="2480AFC1" w14:textId="77E334E9" w:rsidR="007C0B19" w:rsidRDefault="007C0B19" w:rsidP="00ED770D">
      <w:pPr>
        <w:ind w:left="450"/>
      </w:pPr>
    </w:p>
    <w:p w14:paraId="6271B884" w14:textId="3FC0931E" w:rsidR="007C0B19" w:rsidRDefault="007C0B19" w:rsidP="00ED770D">
      <w:pPr>
        <w:ind w:left="450"/>
      </w:pPr>
    </w:p>
    <w:p w14:paraId="59D8C6B4" w14:textId="2AA57960" w:rsidR="007C0B19" w:rsidRDefault="007C0B19" w:rsidP="00ED770D">
      <w:pPr>
        <w:ind w:left="450"/>
      </w:pPr>
    </w:p>
    <w:p w14:paraId="292E214E" w14:textId="77777777" w:rsidR="006D352D" w:rsidRDefault="006D352D" w:rsidP="00ED770D">
      <w:pPr>
        <w:ind w:left="450"/>
      </w:pPr>
    </w:p>
    <w:p w14:paraId="3529191A" w14:textId="04B4C54D" w:rsidR="007C0B19" w:rsidRDefault="007C0B19" w:rsidP="00ED770D">
      <w:pPr>
        <w:ind w:left="450"/>
      </w:pPr>
    </w:p>
    <w:p w14:paraId="2601E00F" w14:textId="77777777" w:rsidR="007C0B19" w:rsidRDefault="007C0B19" w:rsidP="00ED770D">
      <w:pPr>
        <w:ind w:left="450"/>
      </w:pPr>
    </w:p>
    <w:p w14:paraId="05588FF2" w14:textId="77777777" w:rsidR="00506D2C" w:rsidRDefault="00506D2C" w:rsidP="007C0B19"/>
    <w:p w14:paraId="0DE3EBF4" w14:textId="77777777" w:rsidR="00CF2520" w:rsidRDefault="00CF2520" w:rsidP="00E03FF4">
      <w:pPr>
        <w:pStyle w:val="Heading1"/>
        <w:numPr>
          <w:ilvl w:val="0"/>
          <w:numId w:val="1"/>
        </w:numPr>
      </w:pPr>
      <w:bookmarkStart w:id="19" w:name="_Toc117147407"/>
      <w:r>
        <w:t>Testing</w:t>
      </w:r>
      <w:bookmarkEnd w:id="19"/>
    </w:p>
    <w:p w14:paraId="4A325FED" w14:textId="53C3888E" w:rsidR="00CF2520" w:rsidRPr="00775FF6" w:rsidRDefault="00082654" w:rsidP="00ED770D">
      <w:pPr>
        <w:pStyle w:val="Heading1"/>
        <w:ind w:left="1314"/>
      </w:pPr>
      <w:r>
        <w:lastRenderedPageBreak/>
        <w:t>Custom report test</w:t>
      </w:r>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20E0AA0F" w14:textId="77777777" w:rsidTr="00D119DA">
        <w:trPr>
          <w:trHeight w:val="345"/>
        </w:trPr>
        <w:tc>
          <w:tcPr>
            <w:tcW w:w="9390" w:type="dxa"/>
          </w:tcPr>
          <w:p w14:paraId="4F16D93B" w14:textId="77777777" w:rsidR="0042093D" w:rsidRDefault="0042093D" w:rsidP="00D119DA"/>
          <w:p w14:paraId="0996D8B3" w14:textId="1D9743F5" w:rsidR="00CF2520" w:rsidRDefault="00CF2520" w:rsidP="00D119DA">
            <w:r w:rsidRPr="00385322">
              <w:t>Requirement to be tested</w:t>
            </w:r>
            <w:r w:rsidR="00581883">
              <w:t>:</w:t>
            </w:r>
          </w:p>
          <w:p w14:paraId="7B03F715" w14:textId="7D5BF67E" w:rsidR="00CF2520" w:rsidRPr="00385322" w:rsidRDefault="00082654" w:rsidP="00D119DA">
            <w:r>
              <w:t>If the Custom Report feature generate a custom report following according to the filters provided.</w:t>
            </w:r>
          </w:p>
          <w:p w14:paraId="622AD956" w14:textId="77777777" w:rsidR="00CF2520" w:rsidRPr="00385322" w:rsidRDefault="00CF2520" w:rsidP="00D119DA"/>
        </w:tc>
      </w:tr>
      <w:tr w:rsidR="00CF2520" w:rsidRPr="00385322" w14:paraId="609F3AEB" w14:textId="77777777" w:rsidTr="00D119DA">
        <w:trPr>
          <w:trHeight w:val="405"/>
        </w:trPr>
        <w:tc>
          <w:tcPr>
            <w:tcW w:w="9390" w:type="dxa"/>
          </w:tcPr>
          <w:p w14:paraId="3FE676AE" w14:textId="77777777" w:rsidR="0042093D" w:rsidRDefault="0042093D" w:rsidP="00082654"/>
          <w:p w14:paraId="1A5A846F" w14:textId="77777777" w:rsidR="00CF2520" w:rsidRDefault="00CF2520" w:rsidP="00082654">
            <w:r w:rsidRPr="00385322">
              <w:t xml:space="preserve">Preconditions: </w:t>
            </w:r>
            <w:r w:rsidR="00082654">
              <w:t xml:space="preserve">The system </w:t>
            </w:r>
            <w:proofErr w:type="gramStart"/>
            <w:r w:rsidR="00082654">
              <w:t>is able to</w:t>
            </w:r>
            <w:proofErr w:type="gramEnd"/>
            <w:r w:rsidR="00082654">
              <w:t xml:space="preserve"> create custom reports and previously made custom reports exist.</w:t>
            </w:r>
          </w:p>
          <w:p w14:paraId="6F63BEE5" w14:textId="0E2BC30D" w:rsidR="0042093D" w:rsidRPr="00385322" w:rsidRDefault="0042093D" w:rsidP="00082654"/>
        </w:tc>
      </w:tr>
      <w:tr w:rsidR="00CF2520" w:rsidRPr="00385322" w14:paraId="20B96100" w14:textId="77777777" w:rsidTr="00D119DA">
        <w:trPr>
          <w:trHeight w:val="420"/>
        </w:trPr>
        <w:tc>
          <w:tcPr>
            <w:tcW w:w="9390" w:type="dxa"/>
          </w:tcPr>
          <w:p w14:paraId="57A44095" w14:textId="2A45200F" w:rsidR="00CF2520" w:rsidRPr="00385322" w:rsidRDefault="00CF2520" w:rsidP="00D119DA">
            <w:r w:rsidRPr="00385322">
              <w:t xml:space="preserve">Steps: </w:t>
            </w:r>
          </w:p>
          <w:p w14:paraId="534E6D98" w14:textId="7C6E9A39" w:rsidR="00CF2520" w:rsidRPr="00385322" w:rsidRDefault="00082654" w:rsidP="00CF2520">
            <w:pPr>
              <w:pStyle w:val="ListParagraph"/>
              <w:numPr>
                <w:ilvl w:val="0"/>
                <w:numId w:val="3"/>
              </w:numPr>
              <w:spacing w:after="0" w:line="240" w:lineRule="auto"/>
              <w:ind w:left="0" w:firstLine="0"/>
            </w:pPr>
            <w:r>
              <w:t>Create a custom report using the filters provided and name it ‘custom1’ and save it.</w:t>
            </w:r>
          </w:p>
          <w:p w14:paraId="2819564F" w14:textId="12E287AD" w:rsidR="00082654" w:rsidRPr="00385322" w:rsidRDefault="00082654" w:rsidP="00082654">
            <w:pPr>
              <w:pStyle w:val="ListParagraph"/>
              <w:numPr>
                <w:ilvl w:val="0"/>
                <w:numId w:val="3"/>
              </w:numPr>
              <w:spacing w:after="0" w:line="240" w:lineRule="auto"/>
              <w:ind w:left="0" w:firstLine="0"/>
            </w:pPr>
            <w:r>
              <w:t>Create another custom report using different filters and name it ‘custom2’ and save it.</w:t>
            </w:r>
          </w:p>
          <w:p w14:paraId="40107706" w14:textId="77777777" w:rsidR="00CF2520" w:rsidRDefault="00082654" w:rsidP="00082654">
            <w:pPr>
              <w:pStyle w:val="ListParagraph"/>
              <w:numPr>
                <w:ilvl w:val="0"/>
                <w:numId w:val="3"/>
              </w:numPr>
              <w:spacing w:after="0" w:line="240" w:lineRule="auto"/>
              <w:ind w:left="0" w:firstLine="0"/>
            </w:pPr>
            <w:r>
              <w:t>Search for the report using search bar and type in ‘custom1’ and hit enter.</w:t>
            </w:r>
          </w:p>
          <w:p w14:paraId="65BD0D70" w14:textId="1ED06197" w:rsidR="00082654" w:rsidRPr="00385322" w:rsidRDefault="00082654" w:rsidP="00082654">
            <w:pPr>
              <w:pStyle w:val="ListParagraph"/>
              <w:spacing w:after="0" w:line="240" w:lineRule="auto"/>
              <w:ind w:left="0"/>
            </w:pPr>
          </w:p>
        </w:tc>
      </w:tr>
      <w:tr w:rsidR="00CF2520" w:rsidRPr="00385322" w14:paraId="6D8A6186" w14:textId="77777777" w:rsidTr="00D119DA">
        <w:trPr>
          <w:trHeight w:val="705"/>
        </w:trPr>
        <w:tc>
          <w:tcPr>
            <w:tcW w:w="9390" w:type="dxa"/>
          </w:tcPr>
          <w:p w14:paraId="55CC5344" w14:textId="77777777" w:rsidR="00082654" w:rsidRDefault="00082654" w:rsidP="00D119DA"/>
          <w:p w14:paraId="3EBD46E4" w14:textId="1AA33FEE" w:rsidR="00CF2520" w:rsidRPr="00385322" w:rsidRDefault="00CF2520" w:rsidP="00D119DA">
            <w:r w:rsidRPr="00385322">
              <w:t xml:space="preserve">Expected results: </w:t>
            </w:r>
            <w:r w:rsidR="00082654">
              <w:t>We see the newly created custom report ‘custom1’ and not any other report with the same name.</w:t>
            </w:r>
          </w:p>
          <w:p w14:paraId="2BB8D9DB" w14:textId="77777777" w:rsidR="00CF2520" w:rsidRPr="00385322" w:rsidRDefault="00CF2520" w:rsidP="00D119DA"/>
        </w:tc>
      </w:tr>
      <w:tr w:rsidR="00CF2520" w:rsidRPr="00385322" w14:paraId="7B7819DE" w14:textId="77777777" w:rsidTr="00D119DA">
        <w:trPr>
          <w:trHeight w:val="2415"/>
        </w:trPr>
        <w:tc>
          <w:tcPr>
            <w:tcW w:w="9390" w:type="dxa"/>
          </w:tcPr>
          <w:p w14:paraId="0826EB33" w14:textId="77777777" w:rsidR="00082654" w:rsidRDefault="00082654" w:rsidP="00D119DA"/>
          <w:p w14:paraId="69264027" w14:textId="60827579" w:rsidR="00082654" w:rsidRPr="00385322" w:rsidRDefault="00CF2520" w:rsidP="00D119DA">
            <w:r w:rsidRPr="00385322">
              <w:t xml:space="preserve">Pass/Fail: </w:t>
            </w:r>
            <w:r w:rsidR="00082654">
              <w:t>If we only saw the newly created custom report ‘custom1’ according to the filters entered, the test Passed.</w:t>
            </w:r>
          </w:p>
        </w:tc>
      </w:tr>
    </w:tbl>
    <w:p w14:paraId="187F186E" w14:textId="252A2885" w:rsidR="00CF2520" w:rsidRPr="00775FF6" w:rsidRDefault="00476301" w:rsidP="00227874">
      <w:pPr>
        <w:pStyle w:val="Heading1"/>
        <w:ind w:left="1314"/>
      </w:pPr>
      <w:r>
        <w:t>Track order test</w:t>
      </w:r>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56964B59" w14:textId="77777777" w:rsidTr="00E03FF4">
        <w:trPr>
          <w:trHeight w:val="1943"/>
        </w:trPr>
        <w:tc>
          <w:tcPr>
            <w:tcW w:w="9390" w:type="dxa"/>
          </w:tcPr>
          <w:p w14:paraId="0817A543" w14:textId="77777777" w:rsidR="0042093D" w:rsidRDefault="0042093D" w:rsidP="00D119DA"/>
          <w:p w14:paraId="5ED8F140" w14:textId="3612BE34" w:rsidR="00CF2520" w:rsidRPr="00385322" w:rsidRDefault="00CF2520" w:rsidP="00D119DA">
            <w:r w:rsidRPr="00385322">
              <w:t>Requirement to be tested</w:t>
            </w:r>
            <w:r w:rsidR="00581883">
              <w:t>:</w:t>
            </w:r>
          </w:p>
          <w:p w14:paraId="43AC146B" w14:textId="49820554" w:rsidR="00CF2520" w:rsidRPr="00385322" w:rsidRDefault="00082654" w:rsidP="00D119DA">
            <w:r>
              <w:t>If an already existing order can be tracked using Order ID and if it successfully provides the status of the order.</w:t>
            </w:r>
          </w:p>
          <w:p w14:paraId="3B98237D" w14:textId="77777777" w:rsidR="00CF2520" w:rsidRPr="00385322" w:rsidRDefault="00CF2520" w:rsidP="00D119DA"/>
        </w:tc>
      </w:tr>
      <w:tr w:rsidR="00CF2520" w:rsidRPr="00385322" w14:paraId="222C3686" w14:textId="77777777" w:rsidTr="00E03FF4">
        <w:trPr>
          <w:trHeight w:val="2240"/>
        </w:trPr>
        <w:tc>
          <w:tcPr>
            <w:tcW w:w="9390" w:type="dxa"/>
          </w:tcPr>
          <w:p w14:paraId="416AB79C" w14:textId="77777777" w:rsidR="0042093D" w:rsidRDefault="0042093D" w:rsidP="00D119DA"/>
          <w:p w14:paraId="23DAF66B" w14:textId="714A1092" w:rsidR="00CF2520" w:rsidRPr="00385322" w:rsidRDefault="00CF2520" w:rsidP="00D119DA">
            <w:r w:rsidRPr="00385322">
              <w:t xml:space="preserve">Preconditions: </w:t>
            </w:r>
            <w:r w:rsidR="00082654">
              <w:t xml:space="preserve">Using Order ID, the system </w:t>
            </w:r>
            <w:proofErr w:type="gramStart"/>
            <w:r w:rsidR="00082654">
              <w:t>is able to</w:t>
            </w:r>
            <w:proofErr w:type="gramEnd"/>
            <w:r w:rsidR="00082654">
              <w:t xml:space="preserve"> find the status of the order associated with the order ID.</w:t>
            </w:r>
          </w:p>
        </w:tc>
      </w:tr>
      <w:tr w:rsidR="00CF2520" w:rsidRPr="00385322" w14:paraId="5A64F261" w14:textId="77777777" w:rsidTr="00E03FF4">
        <w:trPr>
          <w:trHeight w:val="2150"/>
        </w:trPr>
        <w:tc>
          <w:tcPr>
            <w:tcW w:w="9390" w:type="dxa"/>
          </w:tcPr>
          <w:p w14:paraId="15346961" w14:textId="79312504" w:rsidR="00CF2520" w:rsidRPr="00385322" w:rsidRDefault="00CF2520" w:rsidP="00D119DA">
            <w:r w:rsidRPr="00385322">
              <w:t>Steps:</w:t>
            </w:r>
          </w:p>
          <w:p w14:paraId="1129C5E4" w14:textId="61516220" w:rsidR="00476301" w:rsidRDefault="00476301" w:rsidP="007D0DAB">
            <w:pPr>
              <w:pStyle w:val="ListParagraph"/>
              <w:numPr>
                <w:ilvl w:val="0"/>
                <w:numId w:val="4"/>
              </w:numPr>
              <w:spacing w:after="0" w:line="240" w:lineRule="auto"/>
              <w:ind w:left="0" w:firstLine="0"/>
            </w:pPr>
            <w:r>
              <w:t>Access the Order Management from the Reporting dashboard.</w:t>
            </w:r>
          </w:p>
          <w:p w14:paraId="2D7050F2" w14:textId="0D1881CA" w:rsidR="00476301" w:rsidRDefault="00476301" w:rsidP="007D0DAB">
            <w:pPr>
              <w:pStyle w:val="ListParagraph"/>
              <w:numPr>
                <w:ilvl w:val="0"/>
                <w:numId w:val="4"/>
              </w:numPr>
              <w:spacing w:after="0" w:line="240" w:lineRule="auto"/>
              <w:ind w:left="0" w:firstLine="0"/>
            </w:pPr>
            <w:r>
              <w:t>Select ‘Track Order’ option in the Order Management dashboard.</w:t>
            </w:r>
          </w:p>
          <w:p w14:paraId="16BB78A5" w14:textId="40F85035" w:rsidR="00CF2520" w:rsidRPr="00385322" w:rsidRDefault="00082654" w:rsidP="007D0DAB">
            <w:pPr>
              <w:pStyle w:val="ListParagraph"/>
              <w:numPr>
                <w:ilvl w:val="0"/>
                <w:numId w:val="4"/>
              </w:numPr>
              <w:spacing w:after="0" w:line="240" w:lineRule="auto"/>
              <w:ind w:left="0" w:firstLine="0"/>
            </w:pPr>
            <w:r>
              <w:t xml:space="preserve">Enter the </w:t>
            </w:r>
            <w:r w:rsidR="00476301">
              <w:t>order ID of an existing order still in process in the ‘Track Order’ function.</w:t>
            </w:r>
          </w:p>
          <w:p w14:paraId="7035C8CA" w14:textId="331B6DA7" w:rsidR="00CF2520" w:rsidRPr="00385322" w:rsidRDefault="00476301" w:rsidP="00476301">
            <w:pPr>
              <w:pStyle w:val="ListParagraph"/>
              <w:numPr>
                <w:ilvl w:val="0"/>
                <w:numId w:val="4"/>
              </w:numPr>
              <w:spacing w:after="0" w:line="240" w:lineRule="auto"/>
              <w:ind w:left="0" w:firstLine="0"/>
            </w:pPr>
            <w:r>
              <w:t>Click Enter.</w:t>
            </w:r>
          </w:p>
        </w:tc>
      </w:tr>
      <w:tr w:rsidR="00CF2520" w:rsidRPr="00385322" w14:paraId="39F87609" w14:textId="77777777" w:rsidTr="00E03FF4">
        <w:trPr>
          <w:trHeight w:val="2510"/>
        </w:trPr>
        <w:tc>
          <w:tcPr>
            <w:tcW w:w="9390" w:type="dxa"/>
          </w:tcPr>
          <w:p w14:paraId="234F40D5" w14:textId="77777777" w:rsidR="0042093D" w:rsidRDefault="0042093D" w:rsidP="00D119DA"/>
          <w:p w14:paraId="419987B8" w14:textId="568ABBB0" w:rsidR="00CF2520" w:rsidRPr="00385322" w:rsidRDefault="00CF2520" w:rsidP="00D119DA">
            <w:r w:rsidRPr="00385322">
              <w:t xml:space="preserve">Expected results: </w:t>
            </w:r>
            <w:r w:rsidR="00476301">
              <w:t xml:space="preserve">The function will return the </w:t>
            </w:r>
            <w:proofErr w:type="gramStart"/>
            <w:r w:rsidR="00476301">
              <w:t>current status</w:t>
            </w:r>
            <w:proofErr w:type="gramEnd"/>
            <w:r w:rsidR="00476301">
              <w:t xml:space="preserve"> of the order that belongs to the order id entered. </w:t>
            </w:r>
          </w:p>
        </w:tc>
      </w:tr>
      <w:tr w:rsidR="00CF2520" w:rsidRPr="00385322" w14:paraId="2636658F" w14:textId="77777777" w:rsidTr="00E03FF4">
        <w:trPr>
          <w:trHeight w:val="2600"/>
        </w:trPr>
        <w:tc>
          <w:tcPr>
            <w:tcW w:w="9390" w:type="dxa"/>
          </w:tcPr>
          <w:p w14:paraId="15DA4307" w14:textId="77777777" w:rsidR="0042093D" w:rsidRDefault="0042093D" w:rsidP="00D119DA"/>
          <w:p w14:paraId="06CA9EAF" w14:textId="3276E274" w:rsidR="00227874" w:rsidRPr="00385322" w:rsidRDefault="00CF2520" w:rsidP="00D119DA">
            <w:r w:rsidRPr="00385322">
              <w:t xml:space="preserve">Pass/Fail: </w:t>
            </w:r>
            <w:r w:rsidR="00476301">
              <w:t>If the feature successfully returned the correct Order’s status which was not delivered, using the Order ID provided that belongs to the correct Order, the test Passed.</w:t>
            </w:r>
          </w:p>
        </w:tc>
      </w:tr>
    </w:tbl>
    <w:p w14:paraId="0F6F8614" w14:textId="3799B843" w:rsidR="00CF2520" w:rsidRPr="00775FF6" w:rsidRDefault="00476301" w:rsidP="00227874">
      <w:pPr>
        <w:pStyle w:val="Heading1"/>
        <w:ind w:left="1314"/>
      </w:pPr>
      <w:r>
        <w:t>COncurrent users affect on performance test</w:t>
      </w:r>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4D621AAA" w14:textId="77777777" w:rsidTr="00E03FF4">
        <w:trPr>
          <w:trHeight w:val="1493"/>
        </w:trPr>
        <w:tc>
          <w:tcPr>
            <w:tcW w:w="9390" w:type="dxa"/>
          </w:tcPr>
          <w:p w14:paraId="75704D5E" w14:textId="77777777" w:rsidR="0042093D" w:rsidRDefault="0042093D" w:rsidP="00D119DA"/>
          <w:p w14:paraId="33682374" w14:textId="3C8C8252" w:rsidR="00CF2520" w:rsidRPr="00385322" w:rsidRDefault="00CF2520" w:rsidP="00D119DA">
            <w:r w:rsidRPr="00385322">
              <w:t>Requirement to be tested</w:t>
            </w:r>
            <w:r w:rsidR="00581883">
              <w:t>:</w:t>
            </w:r>
            <w:r w:rsidR="00476301">
              <w:t xml:space="preserve"> If the CRM system </w:t>
            </w:r>
            <w:proofErr w:type="gramStart"/>
            <w:r w:rsidR="00476301">
              <w:t>is able to</w:t>
            </w:r>
            <w:proofErr w:type="gramEnd"/>
            <w:r w:rsidR="00476301">
              <w:t xml:space="preserve"> handle at least 500 users logged in at the same time.</w:t>
            </w:r>
          </w:p>
          <w:p w14:paraId="3D24F1EE" w14:textId="77777777" w:rsidR="00CF2520" w:rsidRPr="00385322" w:rsidRDefault="00CF2520" w:rsidP="00D119DA"/>
        </w:tc>
      </w:tr>
      <w:tr w:rsidR="00CF2520" w:rsidRPr="00385322" w14:paraId="070392B0" w14:textId="77777777" w:rsidTr="00E03FF4">
        <w:trPr>
          <w:trHeight w:val="1520"/>
        </w:trPr>
        <w:tc>
          <w:tcPr>
            <w:tcW w:w="9390" w:type="dxa"/>
          </w:tcPr>
          <w:p w14:paraId="069D2B17" w14:textId="77777777" w:rsidR="0042093D" w:rsidRDefault="0042093D" w:rsidP="00D119DA"/>
          <w:p w14:paraId="47A5D87B" w14:textId="7054F739" w:rsidR="00CF2520" w:rsidRPr="00385322" w:rsidRDefault="00CF2520" w:rsidP="00D119DA">
            <w:r w:rsidRPr="00385322">
              <w:t xml:space="preserve">Preconditions: </w:t>
            </w:r>
            <w:r w:rsidR="00476301">
              <w:t xml:space="preserve">The system </w:t>
            </w:r>
            <w:proofErr w:type="gramStart"/>
            <w:r w:rsidR="00476301">
              <w:t>is able to</w:t>
            </w:r>
            <w:proofErr w:type="gramEnd"/>
            <w:r w:rsidR="00476301">
              <w:t xml:space="preserve"> successfully log in 500 users at the same time with the adequate performance.</w:t>
            </w:r>
          </w:p>
          <w:p w14:paraId="406EAFAA" w14:textId="77777777" w:rsidR="00CF2520" w:rsidRPr="00385322" w:rsidRDefault="00CF2520" w:rsidP="00D119DA"/>
          <w:p w14:paraId="7155E372" w14:textId="77777777" w:rsidR="00CF2520" w:rsidRPr="00385322" w:rsidRDefault="00CF2520" w:rsidP="00D119DA"/>
        </w:tc>
      </w:tr>
      <w:tr w:rsidR="00CF2520" w:rsidRPr="00385322" w14:paraId="103E396B" w14:textId="77777777" w:rsidTr="00E03FF4">
        <w:trPr>
          <w:trHeight w:val="2240"/>
        </w:trPr>
        <w:tc>
          <w:tcPr>
            <w:tcW w:w="9390" w:type="dxa"/>
          </w:tcPr>
          <w:p w14:paraId="2F1F3099" w14:textId="77777777" w:rsidR="00CF2520" w:rsidRPr="00385322" w:rsidRDefault="00CF2520" w:rsidP="00D119DA">
            <w:r w:rsidRPr="00385322">
              <w:t xml:space="preserve">Steps: The steps the tester must execute to test the feature. </w:t>
            </w:r>
          </w:p>
          <w:p w14:paraId="5A981C12" w14:textId="09764DEE" w:rsidR="00CF2520" w:rsidRPr="00385322" w:rsidRDefault="00CF2520" w:rsidP="007D0DAB">
            <w:pPr>
              <w:pStyle w:val="ListParagraph"/>
              <w:numPr>
                <w:ilvl w:val="0"/>
                <w:numId w:val="5"/>
              </w:numPr>
              <w:spacing w:after="0" w:line="240" w:lineRule="auto"/>
              <w:ind w:left="0" w:firstLine="0"/>
            </w:pPr>
            <w:r w:rsidRPr="00385322">
              <w:t xml:space="preserve"> </w:t>
            </w:r>
            <w:r w:rsidR="00476301">
              <w:t>Log in one User</w:t>
            </w:r>
            <w:r w:rsidR="0042093D">
              <w:t xml:space="preserve">1 </w:t>
            </w:r>
            <w:r w:rsidR="00476301">
              <w:t>and track the performance.</w:t>
            </w:r>
          </w:p>
          <w:p w14:paraId="1879CB1D" w14:textId="7D531C48" w:rsidR="00CF2520" w:rsidRDefault="0042093D" w:rsidP="00CF2520">
            <w:pPr>
              <w:pStyle w:val="ListParagraph"/>
              <w:numPr>
                <w:ilvl w:val="0"/>
                <w:numId w:val="5"/>
              </w:numPr>
              <w:spacing w:after="0" w:line="240" w:lineRule="auto"/>
              <w:ind w:left="0" w:firstLine="0"/>
            </w:pPr>
            <w:r>
              <w:t xml:space="preserve"> Have the User1 to perform basic functionalities like creating a report, custom report, etc.</w:t>
            </w:r>
          </w:p>
          <w:p w14:paraId="2193AE91" w14:textId="43DEAB95" w:rsidR="0042093D" w:rsidRPr="00385322" w:rsidRDefault="0042093D" w:rsidP="00CF2520">
            <w:pPr>
              <w:pStyle w:val="ListParagraph"/>
              <w:numPr>
                <w:ilvl w:val="0"/>
                <w:numId w:val="5"/>
              </w:numPr>
              <w:spacing w:after="0" w:line="240" w:lineRule="auto"/>
              <w:ind w:left="0" w:firstLine="0"/>
            </w:pPr>
            <w:r>
              <w:t>Measure the performance and see if there are any issues with the report creation, order tracking, order creating, meetings and sales tracking and all the other features.</w:t>
            </w:r>
          </w:p>
          <w:p w14:paraId="1371D295" w14:textId="0FE26693" w:rsidR="00CF2520" w:rsidRPr="00385322" w:rsidRDefault="00CF2520" w:rsidP="00CF2520">
            <w:pPr>
              <w:pStyle w:val="ListParagraph"/>
              <w:numPr>
                <w:ilvl w:val="0"/>
                <w:numId w:val="5"/>
              </w:numPr>
              <w:spacing w:after="0" w:line="240" w:lineRule="auto"/>
              <w:ind w:left="0" w:firstLine="0"/>
            </w:pPr>
            <w:r w:rsidRPr="00385322">
              <w:t xml:space="preserve"> </w:t>
            </w:r>
            <w:r w:rsidR="0042093D">
              <w:t>Repeat first three steps until the number of users reach 500.</w:t>
            </w:r>
          </w:p>
          <w:p w14:paraId="62952F23" w14:textId="60089E6F" w:rsidR="00CF2520" w:rsidRPr="00385322" w:rsidRDefault="00CF2520" w:rsidP="00476301">
            <w:pPr>
              <w:pStyle w:val="ListParagraph"/>
              <w:numPr>
                <w:ilvl w:val="0"/>
                <w:numId w:val="5"/>
              </w:numPr>
              <w:spacing w:after="0" w:line="240" w:lineRule="auto"/>
              <w:ind w:left="0" w:firstLine="0"/>
            </w:pPr>
            <w:r w:rsidRPr="00385322">
              <w:t xml:space="preserve"> </w:t>
            </w:r>
            <w:r w:rsidR="0042093D">
              <w:t>Record any issues that might occur in the process and after adding 500 users.</w:t>
            </w:r>
          </w:p>
        </w:tc>
      </w:tr>
      <w:tr w:rsidR="00CF2520" w:rsidRPr="00385322" w14:paraId="0953C908" w14:textId="77777777" w:rsidTr="00D119DA">
        <w:trPr>
          <w:trHeight w:val="705"/>
        </w:trPr>
        <w:tc>
          <w:tcPr>
            <w:tcW w:w="9390" w:type="dxa"/>
          </w:tcPr>
          <w:p w14:paraId="1E2F4514" w14:textId="77777777" w:rsidR="0042093D" w:rsidRDefault="0042093D" w:rsidP="00D119DA"/>
          <w:p w14:paraId="58E3FB5B" w14:textId="77777777" w:rsidR="00CF2520" w:rsidRDefault="00CF2520" w:rsidP="00D119DA">
            <w:r w:rsidRPr="00385322">
              <w:t xml:space="preserve">Expected results: </w:t>
            </w:r>
            <w:r w:rsidR="0042093D">
              <w:t>There will be no issues regarding performance and functionality of the CRM system.</w:t>
            </w:r>
          </w:p>
          <w:p w14:paraId="3997A2F8" w14:textId="1E221FEB" w:rsidR="0042093D" w:rsidRPr="00385322" w:rsidRDefault="0042093D" w:rsidP="00D119DA"/>
        </w:tc>
      </w:tr>
      <w:tr w:rsidR="00CF2520" w:rsidRPr="00385322" w14:paraId="1204E0D9" w14:textId="77777777" w:rsidTr="00D119DA">
        <w:trPr>
          <w:trHeight w:val="2415"/>
        </w:trPr>
        <w:tc>
          <w:tcPr>
            <w:tcW w:w="9390" w:type="dxa"/>
          </w:tcPr>
          <w:p w14:paraId="6307C7E5" w14:textId="77777777" w:rsidR="0042093D" w:rsidRDefault="0042093D" w:rsidP="00D119DA"/>
          <w:p w14:paraId="251AD908" w14:textId="46AFD83F" w:rsidR="00227874" w:rsidRPr="00385322" w:rsidRDefault="00CF2520" w:rsidP="00D119DA">
            <w:r w:rsidRPr="00385322">
              <w:t xml:space="preserve">Pass/Fail: </w:t>
            </w:r>
            <w:r w:rsidR="0042093D">
              <w:t>If there were no issues in performance and stability of the CRM system while all 500 users performed basic functions simultaneously, the test Passed.</w:t>
            </w:r>
          </w:p>
        </w:tc>
      </w:tr>
    </w:tbl>
    <w:p w14:paraId="1387D827" w14:textId="12AF56C6" w:rsidR="00CF2520" w:rsidRDefault="00CF2520" w:rsidP="00CF2520">
      <w:pPr>
        <w:rPr>
          <w:caps/>
          <w:color w:val="FFFFFF" w:themeColor="background1"/>
          <w:spacing w:val="15"/>
        </w:rPr>
      </w:pPr>
    </w:p>
    <w:p w14:paraId="5D7C19E5" w14:textId="77777777" w:rsidR="00CF2520" w:rsidRDefault="00CF2520" w:rsidP="00E03FF4">
      <w:pPr>
        <w:pStyle w:val="Heading1"/>
        <w:numPr>
          <w:ilvl w:val="0"/>
          <w:numId w:val="1"/>
        </w:numPr>
      </w:pPr>
      <w:bookmarkStart w:id="20" w:name="_Toc117147411"/>
      <w:r>
        <w:t>Sources</w:t>
      </w:r>
      <w:bookmarkEnd w:id="20"/>
    </w:p>
    <w:p w14:paraId="362EF3C1" w14:textId="3E3BC7D8" w:rsidR="00095BF9" w:rsidRDefault="00095BF9"/>
    <w:p w14:paraId="28A4BFE4" w14:textId="79A1CE0E" w:rsidR="00094026" w:rsidRDefault="00094026">
      <w:pPr>
        <w:rPr>
          <w:rStyle w:val="url"/>
          <w:color w:val="05103E"/>
          <w:bdr w:val="single" w:sz="2" w:space="0" w:color="ECEDEE" w:frame="1"/>
        </w:rPr>
      </w:pPr>
      <w:r w:rsidRPr="00094026">
        <w:rPr>
          <w:i/>
          <w:iCs/>
          <w:color w:val="05103E"/>
          <w:bdr w:val="single" w:sz="2" w:space="0" w:color="ECEDEE" w:frame="1"/>
        </w:rPr>
        <w:t>Agile vs. Waterfall</w:t>
      </w:r>
      <w:r w:rsidRPr="00094026">
        <w:rPr>
          <w:color w:val="05103E"/>
        </w:rPr>
        <w:t>. (2021, August 26). Pros, Cons, and Key Differences. </w:t>
      </w:r>
      <w:hyperlink r:id="rId14" w:history="1">
        <w:r w:rsidRPr="00436EE0">
          <w:rPr>
            <w:rStyle w:val="Hyperlink"/>
            <w:bdr w:val="single" w:sz="2" w:space="0" w:color="ECEDEE" w:frame="1"/>
          </w:rPr>
          <w:t>https://www.productplan.com/learn/agile-vs-waterfall/</w:t>
        </w:r>
      </w:hyperlink>
    </w:p>
    <w:p w14:paraId="0AA6DAD1" w14:textId="77777777" w:rsidR="00094026" w:rsidRPr="00094026" w:rsidRDefault="00094026">
      <w:pPr>
        <w:rPr>
          <w:rFonts w:ascii="Verdana" w:hAnsi="Verdana" w:cs="Arial"/>
        </w:rPr>
      </w:pPr>
    </w:p>
    <w:sectPr w:rsidR="00094026" w:rsidRPr="00094026" w:rsidSect="00A77F02">
      <w:headerReference w:type="default" r:id="rId15"/>
      <w:footerReference w:type="default" r:id="rId16"/>
      <w:headerReference w:type="first" r:id="rId17"/>
      <w:footerReference w:type="first" r:id="rId18"/>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E8853" w14:textId="77777777" w:rsidR="00D019AC" w:rsidRDefault="00D019AC" w:rsidP="00862194">
      <w:pPr>
        <w:spacing w:after="0" w:line="240" w:lineRule="auto"/>
      </w:pPr>
      <w:r>
        <w:separator/>
      </w:r>
    </w:p>
  </w:endnote>
  <w:endnote w:type="continuationSeparator" w:id="0">
    <w:p w14:paraId="28B05799" w14:textId="77777777" w:rsidR="00D019AC" w:rsidRDefault="00D019AC" w:rsidP="00862194">
      <w:pPr>
        <w:spacing w:after="0" w:line="240" w:lineRule="auto"/>
      </w:pPr>
      <w:r>
        <w:continuationSeparator/>
      </w:r>
    </w:p>
  </w:endnote>
  <w:endnote w:type="continuationNotice" w:id="1">
    <w:p w14:paraId="4FC35885" w14:textId="77777777" w:rsidR="00D019AC" w:rsidRDefault="00D019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EEB8777" w14:textId="77777777" w:rsidR="00D119DA" w:rsidRDefault="00D119DA" w:rsidP="00A1563C">
        <w:pPr>
          <w:pStyle w:val="Footer"/>
          <w:ind w:left="-360"/>
          <w:jc w:val="center"/>
        </w:pPr>
        <w:r>
          <w:rPr>
            <w:noProof/>
          </w:rPr>
          <w:drawing>
            <wp:inline distT="0" distB="0" distL="0" distR="0" wp14:anchorId="6BAC17DE" wp14:editId="441C8ACC">
              <wp:extent cx="4326262" cy="4806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7CB8A2B0" w14:textId="300A0211" w:rsidR="00D119DA" w:rsidRPr="00C44C87" w:rsidRDefault="00D119DA"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3FF4">
          <w:rPr>
            <w:rFonts w:ascii="Verdana" w:hAnsi="Verdana" w:cs="Arial"/>
            <w:noProof/>
            <w:color w:val="97999B"/>
            <w:spacing w:val="20"/>
            <w:sz w:val="18"/>
          </w:rPr>
          <w:t>12</w:t>
        </w:r>
        <w:r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09C7CE34" w14:textId="77777777" w:rsidR="00D119DA" w:rsidRDefault="00D119DA" w:rsidP="00B27A03">
        <w:pPr>
          <w:pStyle w:val="Footer"/>
          <w:ind w:left="-360"/>
          <w:jc w:val="center"/>
        </w:pPr>
        <w:r>
          <w:rPr>
            <w:noProof/>
          </w:rPr>
          <w:drawing>
            <wp:inline distT="0" distB="0" distL="0" distR="0" wp14:anchorId="1605845C" wp14:editId="6CB38580">
              <wp:extent cx="4326262" cy="4806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513E4501" w14:textId="0588FB0A" w:rsidR="00D119DA" w:rsidRPr="00C44C87" w:rsidRDefault="00D119DA"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3FF4">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913A4" w14:textId="77777777" w:rsidR="00D019AC" w:rsidRDefault="00D019AC" w:rsidP="00862194">
      <w:pPr>
        <w:spacing w:after="0" w:line="240" w:lineRule="auto"/>
      </w:pPr>
      <w:r>
        <w:separator/>
      </w:r>
    </w:p>
  </w:footnote>
  <w:footnote w:type="continuationSeparator" w:id="0">
    <w:p w14:paraId="4184BBA9" w14:textId="77777777" w:rsidR="00D019AC" w:rsidRDefault="00D019AC" w:rsidP="00862194">
      <w:pPr>
        <w:spacing w:after="0" w:line="240" w:lineRule="auto"/>
      </w:pPr>
      <w:r>
        <w:continuationSeparator/>
      </w:r>
    </w:p>
  </w:footnote>
  <w:footnote w:type="continuationNotice" w:id="1">
    <w:p w14:paraId="151C102A" w14:textId="77777777" w:rsidR="00D019AC" w:rsidRDefault="00D019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0C8EF" w14:textId="23B6AFB7" w:rsidR="00D119DA" w:rsidRPr="00A77F02" w:rsidRDefault="00DC1C86">
    <w:pPr>
      <w:pStyle w:val="Header"/>
      <w:rPr>
        <w:rFonts w:ascii="Verdana" w:eastAsiaTheme="majorEastAsia" w:hAnsi="Verdana" w:cstheme="majorBidi"/>
        <w:sz w:val="20"/>
        <w:szCs w:val="20"/>
      </w:rPr>
    </w:pPr>
    <w:r>
      <w:rPr>
        <w:rFonts w:ascii="Verdana" w:eastAsiaTheme="majorEastAsia" w:hAnsi="Verdana" w:cstheme="majorBidi"/>
        <w:i/>
        <w:sz w:val="20"/>
        <w:szCs w:val="20"/>
      </w:rPr>
      <w:t>BPN1</w:t>
    </w:r>
    <w:r w:rsidR="00D119DA">
      <w:rPr>
        <w:rFonts w:ascii="Verdana" w:eastAsiaTheme="majorEastAsia" w:hAnsi="Verdana" w:cstheme="majorBidi"/>
        <w:i/>
        <w:sz w:val="20"/>
        <w:szCs w:val="20"/>
      </w:rPr>
      <w:t>: Software Solution</w:t>
    </w:r>
    <w:r w:rsidR="00D119DA" w:rsidRPr="00095BF9">
      <w:rPr>
        <w:rFonts w:ascii="Verdana" w:eastAsiaTheme="majorEastAsia" w:hAnsi="Verdana" w:cstheme="majorBidi"/>
        <w:sz w:val="20"/>
        <w:szCs w:val="20"/>
      </w:rPr>
      <w:ptab w:relativeTo="margin" w:alignment="right" w:leader="none"/>
    </w:r>
    <w:r w:rsidR="00D119DA">
      <w:rPr>
        <w:rFonts w:ascii="Verdana" w:eastAsiaTheme="majorEastAsia" w:hAnsi="Verdana" w:cstheme="majorBidi"/>
        <w:sz w:val="20"/>
        <w:szCs w:val="20"/>
      </w:rPr>
      <w:t>Design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AE144" w14:textId="6E09351D" w:rsidR="00D119DA" w:rsidRDefault="00DC1C86">
    <w:pPr>
      <w:pStyle w:val="Header"/>
    </w:pPr>
    <w:r>
      <w:rPr>
        <w:rFonts w:ascii="Verdana" w:eastAsiaTheme="majorEastAsia" w:hAnsi="Verdana" w:cstheme="majorBidi"/>
        <w:i/>
        <w:sz w:val="20"/>
        <w:szCs w:val="20"/>
      </w:rPr>
      <w:t>BPN</w:t>
    </w:r>
    <w:r w:rsidR="00D119DA">
      <w:rPr>
        <w:rFonts w:ascii="Verdana" w:eastAsiaTheme="majorEastAsia" w:hAnsi="Verdana" w:cstheme="majorBidi"/>
        <w:i/>
        <w:sz w:val="20"/>
        <w:szCs w:val="20"/>
      </w:rPr>
      <w:t>1: Software Solu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414129"/>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 w15:restartNumberingAfterBreak="0">
    <w:nsid w:val="413146A0"/>
    <w:multiLevelType w:val="hybridMultilevel"/>
    <w:tmpl w:val="C3B219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4B6943F4"/>
    <w:multiLevelType w:val="hybridMultilevel"/>
    <w:tmpl w:val="B560B1C2"/>
    <w:lvl w:ilvl="0" w:tplc="90F6D55C">
      <w:start w:val="1"/>
      <w:numFmt w:val="decimal"/>
      <w:lvlText w:val="%1."/>
      <w:lvlJc w:val="left"/>
      <w:pPr>
        <w:ind w:left="900" w:hanging="360"/>
      </w:pPr>
      <w:rPr>
        <w:rFonts w:hint="default"/>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3" w15:restartNumberingAfterBreak="0">
    <w:nsid w:val="523174DB"/>
    <w:multiLevelType w:val="multilevel"/>
    <w:tmpl w:val="2E9A22F2"/>
    <w:lvl w:ilvl="0">
      <w:start w:val="1"/>
      <w:numFmt w:val="upperLetter"/>
      <w:lvlText w:val="%1."/>
      <w:lvlJc w:val="left"/>
      <w:pPr>
        <w:ind w:left="450" w:hanging="360"/>
      </w:pPr>
    </w:lvl>
    <w:lvl w:ilvl="1">
      <w:start w:val="1"/>
      <w:numFmt w:val="decimal"/>
      <w:lvlText w:val="%1.%2."/>
      <w:lvlJc w:val="left"/>
      <w:pPr>
        <w:ind w:left="133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4" w15:restartNumberingAfterBreak="0">
    <w:nsid w:val="534C4C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3353E17"/>
    <w:multiLevelType w:val="multilevel"/>
    <w:tmpl w:val="2E9A22F2"/>
    <w:lvl w:ilvl="0">
      <w:start w:val="1"/>
      <w:numFmt w:val="upperLetter"/>
      <w:lvlText w:val="%1."/>
      <w:lvlJc w:val="left"/>
      <w:pPr>
        <w:ind w:left="450" w:hanging="360"/>
      </w:pPr>
    </w:lvl>
    <w:lvl w:ilvl="1">
      <w:start w:val="1"/>
      <w:numFmt w:val="decimal"/>
      <w:lvlText w:val="%1.%2."/>
      <w:lvlJc w:val="left"/>
      <w:pPr>
        <w:ind w:left="88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6" w15:restartNumberingAfterBreak="0">
    <w:nsid w:val="6D06502E"/>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 w15:restartNumberingAfterBreak="0">
    <w:nsid w:val="72C36422"/>
    <w:multiLevelType w:val="hybridMultilevel"/>
    <w:tmpl w:val="FA785D32"/>
    <w:lvl w:ilvl="0" w:tplc="5154854A">
      <w:start w:val="1"/>
      <w:numFmt w:val="decimal"/>
      <w:lvlText w:val="%1."/>
      <w:lvlJc w:val="left"/>
      <w:pPr>
        <w:ind w:left="900" w:hanging="360"/>
      </w:pPr>
      <w:rPr>
        <w:rFonts w:hint="default"/>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8" w15:restartNumberingAfterBreak="0">
    <w:nsid w:val="79772848"/>
    <w:multiLevelType w:val="hybridMultilevel"/>
    <w:tmpl w:val="E9F2A31C"/>
    <w:lvl w:ilvl="0" w:tplc="870A2544">
      <w:start w:val="1"/>
      <w:numFmt w:val="decimal"/>
      <w:lvlText w:val="%1."/>
      <w:lvlJc w:val="left"/>
      <w:pPr>
        <w:ind w:left="900" w:hanging="360"/>
      </w:pPr>
      <w:rPr>
        <w:rFonts w:hint="default"/>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9" w15:restartNumberingAfterBreak="0">
    <w:nsid w:val="7994080C"/>
    <w:multiLevelType w:val="hybridMultilevel"/>
    <w:tmpl w:val="568A84A8"/>
    <w:lvl w:ilvl="0" w:tplc="DF8C9CC2">
      <w:start w:val="1"/>
      <w:numFmt w:val="decimal"/>
      <w:lvlText w:val="%1."/>
      <w:lvlJc w:val="left"/>
      <w:pPr>
        <w:ind w:left="900" w:hanging="360"/>
      </w:pPr>
      <w:rPr>
        <w:rFonts w:hint="default"/>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num w:numId="1" w16cid:durableId="1278756849">
    <w:abstractNumId w:val="3"/>
  </w:num>
  <w:num w:numId="2" w16cid:durableId="45032775">
    <w:abstractNumId w:val="4"/>
  </w:num>
  <w:num w:numId="3" w16cid:durableId="35355449">
    <w:abstractNumId w:val="1"/>
  </w:num>
  <w:num w:numId="4" w16cid:durableId="1541094643">
    <w:abstractNumId w:val="6"/>
  </w:num>
  <w:num w:numId="5" w16cid:durableId="416831300">
    <w:abstractNumId w:val="0"/>
  </w:num>
  <w:num w:numId="6" w16cid:durableId="1056899679">
    <w:abstractNumId w:val="5"/>
  </w:num>
  <w:num w:numId="7" w16cid:durableId="1976060040">
    <w:abstractNumId w:val="8"/>
  </w:num>
  <w:num w:numId="8" w16cid:durableId="1970083351">
    <w:abstractNumId w:val="7"/>
  </w:num>
  <w:num w:numId="9" w16cid:durableId="882911492">
    <w:abstractNumId w:val="2"/>
  </w:num>
  <w:num w:numId="10" w16cid:durableId="159640264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MLO0MDc3Nbc0MbJU0lEKTi0uzszPAykwrgUAyHGRDSwAAAA="/>
  </w:docVars>
  <w:rsids>
    <w:rsidRoot w:val="00862194"/>
    <w:rsid w:val="000106F5"/>
    <w:rsid w:val="000147D8"/>
    <w:rsid w:val="00022D1B"/>
    <w:rsid w:val="00030C3B"/>
    <w:rsid w:val="0005266E"/>
    <w:rsid w:val="000549CB"/>
    <w:rsid w:val="0006435B"/>
    <w:rsid w:val="00082654"/>
    <w:rsid w:val="00084421"/>
    <w:rsid w:val="000862F0"/>
    <w:rsid w:val="00087D65"/>
    <w:rsid w:val="00091719"/>
    <w:rsid w:val="00094026"/>
    <w:rsid w:val="00095BF9"/>
    <w:rsid w:val="000A75A5"/>
    <w:rsid w:val="000B6CFE"/>
    <w:rsid w:val="000C7076"/>
    <w:rsid w:val="000D2DCF"/>
    <w:rsid w:val="001018DA"/>
    <w:rsid w:val="00107718"/>
    <w:rsid w:val="00115E91"/>
    <w:rsid w:val="00127BBB"/>
    <w:rsid w:val="00134E54"/>
    <w:rsid w:val="001375B6"/>
    <w:rsid w:val="001375D9"/>
    <w:rsid w:val="00163F29"/>
    <w:rsid w:val="001822EC"/>
    <w:rsid w:val="001C11BA"/>
    <w:rsid w:val="0021206A"/>
    <w:rsid w:val="00227874"/>
    <w:rsid w:val="00243E12"/>
    <w:rsid w:val="002538FC"/>
    <w:rsid w:val="00264083"/>
    <w:rsid w:val="00282F41"/>
    <w:rsid w:val="00286C4C"/>
    <w:rsid w:val="0028702F"/>
    <w:rsid w:val="002B1FC8"/>
    <w:rsid w:val="002B7F9E"/>
    <w:rsid w:val="002C0743"/>
    <w:rsid w:val="002C7364"/>
    <w:rsid w:val="002E243E"/>
    <w:rsid w:val="002E49D3"/>
    <w:rsid w:val="00300618"/>
    <w:rsid w:val="003014EE"/>
    <w:rsid w:val="00310D3B"/>
    <w:rsid w:val="00311767"/>
    <w:rsid w:val="003178F2"/>
    <w:rsid w:val="0032008B"/>
    <w:rsid w:val="00352079"/>
    <w:rsid w:val="00362206"/>
    <w:rsid w:val="00375B4A"/>
    <w:rsid w:val="00376E1D"/>
    <w:rsid w:val="00380AFF"/>
    <w:rsid w:val="0039527E"/>
    <w:rsid w:val="00396F8A"/>
    <w:rsid w:val="003A149E"/>
    <w:rsid w:val="003D5114"/>
    <w:rsid w:val="003F3E29"/>
    <w:rsid w:val="00407D40"/>
    <w:rsid w:val="004113CB"/>
    <w:rsid w:val="004159E3"/>
    <w:rsid w:val="0042093D"/>
    <w:rsid w:val="00440B84"/>
    <w:rsid w:val="00441726"/>
    <w:rsid w:val="00454307"/>
    <w:rsid w:val="00466221"/>
    <w:rsid w:val="004678E4"/>
    <w:rsid w:val="00476301"/>
    <w:rsid w:val="00477915"/>
    <w:rsid w:val="00481121"/>
    <w:rsid w:val="00485C0B"/>
    <w:rsid w:val="00494926"/>
    <w:rsid w:val="004A1177"/>
    <w:rsid w:val="004A6F66"/>
    <w:rsid w:val="004C62CC"/>
    <w:rsid w:val="004E11C7"/>
    <w:rsid w:val="004E3314"/>
    <w:rsid w:val="004E6F82"/>
    <w:rsid w:val="00506D2C"/>
    <w:rsid w:val="005146CD"/>
    <w:rsid w:val="00517E50"/>
    <w:rsid w:val="00524C94"/>
    <w:rsid w:val="00525938"/>
    <w:rsid w:val="00527C23"/>
    <w:rsid w:val="005510E2"/>
    <w:rsid w:val="005579B0"/>
    <w:rsid w:val="00571BEF"/>
    <w:rsid w:val="00581883"/>
    <w:rsid w:val="00581973"/>
    <w:rsid w:val="00590979"/>
    <w:rsid w:val="005962A4"/>
    <w:rsid w:val="005A23FB"/>
    <w:rsid w:val="005C6389"/>
    <w:rsid w:val="005E1098"/>
    <w:rsid w:val="005F1910"/>
    <w:rsid w:val="005F1961"/>
    <w:rsid w:val="0060582D"/>
    <w:rsid w:val="00611F68"/>
    <w:rsid w:val="00614448"/>
    <w:rsid w:val="00633552"/>
    <w:rsid w:val="0063718C"/>
    <w:rsid w:val="00645166"/>
    <w:rsid w:val="00647C4D"/>
    <w:rsid w:val="00670B7F"/>
    <w:rsid w:val="00673DC4"/>
    <w:rsid w:val="00690B30"/>
    <w:rsid w:val="00692B55"/>
    <w:rsid w:val="006B2640"/>
    <w:rsid w:val="006B3189"/>
    <w:rsid w:val="006C35B2"/>
    <w:rsid w:val="006D352D"/>
    <w:rsid w:val="006D6D5D"/>
    <w:rsid w:val="006F6E96"/>
    <w:rsid w:val="00767141"/>
    <w:rsid w:val="00785A91"/>
    <w:rsid w:val="007A49ED"/>
    <w:rsid w:val="007B5FEE"/>
    <w:rsid w:val="007B7C85"/>
    <w:rsid w:val="007C0B19"/>
    <w:rsid w:val="007D0DAB"/>
    <w:rsid w:val="007D5152"/>
    <w:rsid w:val="007E3B5A"/>
    <w:rsid w:val="007F1B6B"/>
    <w:rsid w:val="00800D2D"/>
    <w:rsid w:val="008235B8"/>
    <w:rsid w:val="00825587"/>
    <w:rsid w:val="0082684E"/>
    <w:rsid w:val="008428EC"/>
    <w:rsid w:val="00860B8B"/>
    <w:rsid w:val="00862194"/>
    <w:rsid w:val="008704AF"/>
    <w:rsid w:val="00886974"/>
    <w:rsid w:val="008A433C"/>
    <w:rsid w:val="008A6767"/>
    <w:rsid w:val="008B05C9"/>
    <w:rsid w:val="008C59E0"/>
    <w:rsid w:val="008C7108"/>
    <w:rsid w:val="008C759F"/>
    <w:rsid w:val="008D718A"/>
    <w:rsid w:val="008F06EC"/>
    <w:rsid w:val="008F34A7"/>
    <w:rsid w:val="00923055"/>
    <w:rsid w:val="009512DC"/>
    <w:rsid w:val="009537CD"/>
    <w:rsid w:val="00970E96"/>
    <w:rsid w:val="009C182B"/>
    <w:rsid w:val="009C3417"/>
    <w:rsid w:val="009F6C77"/>
    <w:rsid w:val="00A12A2F"/>
    <w:rsid w:val="00A12D04"/>
    <w:rsid w:val="00A1563C"/>
    <w:rsid w:val="00A37E64"/>
    <w:rsid w:val="00A37F00"/>
    <w:rsid w:val="00A65F09"/>
    <w:rsid w:val="00A77F02"/>
    <w:rsid w:val="00A827AD"/>
    <w:rsid w:val="00A86657"/>
    <w:rsid w:val="00A909DA"/>
    <w:rsid w:val="00A949AC"/>
    <w:rsid w:val="00AA0157"/>
    <w:rsid w:val="00AA19F2"/>
    <w:rsid w:val="00AA644B"/>
    <w:rsid w:val="00AC72F1"/>
    <w:rsid w:val="00AD2523"/>
    <w:rsid w:val="00AE4EB0"/>
    <w:rsid w:val="00AE6AFF"/>
    <w:rsid w:val="00AE7710"/>
    <w:rsid w:val="00AF5639"/>
    <w:rsid w:val="00B0462E"/>
    <w:rsid w:val="00B068B3"/>
    <w:rsid w:val="00B21831"/>
    <w:rsid w:val="00B27A03"/>
    <w:rsid w:val="00B4310E"/>
    <w:rsid w:val="00B65CFF"/>
    <w:rsid w:val="00B734CB"/>
    <w:rsid w:val="00B75CB2"/>
    <w:rsid w:val="00B81E6E"/>
    <w:rsid w:val="00B83B04"/>
    <w:rsid w:val="00B85B8A"/>
    <w:rsid w:val="00B861DB"/>
    <w:rsid w:val="00B92712"/>
    <w:rsid w:val="00BB2F52"/>
    <w:rsid w:val="00BB72FB"/>
    <w:rsid w:val="00BB7EF6"/>
    <w:rsid w:val="00BC4523"/>
    <w:rsid w:val="00BD3EEE"/>
    <w:rsid w:val="00BE0B49"/>
    <w:rsid w:val="00BF031D"/>
    <w:rsid w:val="00C15291"/>
    <w:rsid w:val="00C258FF"/>
    <w:rsid w:val="00C34A49"/>
    <w:rsid w:val="00C354C4"/>
    <w:rsid w:val="00C44C87"/>
    <w:rsid w:val="00C45E32"/>
    <w:rsid w:val="00C517A7"/>
    <w:rsid w:val="00C539AC"/>
    <w:rsid w:val="00C73DBA"/>
    <w:rsid w:val="00C77DEE"/>
    <w:rsid w:val="00C92450"/>
    <w:rsid w:val="00CC5A8A"/>
    <w:rsid w:val="00CD05F7"/>
    <w:rsid w:val="00CD4ECD"/>
    <w:rsid w:val="00CD623B"/>
    <w:rsid w:val="00CE411B"/>
    <w:rsid w:val="00CE5ABA"/>
    <w:rsid w:val="00CF2520"/>
    <w:rsid w:val="00CF3E90"/>
    <w:rsid w:val="00D01806"/>
    <w:rsid w:val="00D019AC"/>
    <w:rsid w:val="00D01F5D"/>
    <w:rsid w:val="00D0785B"/>
    <w:rsid w:val="00D119DA"/>
    <w:rsid w:val="00D2196C"/>
    <w:rsid w:val="00D47B80"/>
    <w:rsid w:val="00D5690F"/>
    <w:rsid w:val="00D678DF"/>
    <w:rsid w:val="00D742F3"/>
    <w:rsid w:val="00D86944"/>
    <w:rsid w:val="00D90A9D"/>
    <w:rsid w:val="00D93E99"/>
    <w:rsid w:val="00D97B3C"/>
    <w:rsid w:val="00DB72B3"/>
    <w:rsid w:val="00DC1C86"/>
    <w:rsid w:val="00DD2E02"/>
    <w:rsid w:val="00DE30E5"/>
    <w:rsid w:val="00DE32C3"/>
    <w:rsid w:val="00DE5C3E"/>
    <w:rsid w:val="00DF20F8"/>
    <w:rsid w:val="00DF5A94"/>
    <w:rsid w:val="00E02B8E"/>
    <w:rsid w:val="00E03FF4"/>
    <w:rsid w:val="00E1533F"/>
    <w:rsid w:val="00E17A3F"/>
    <w:rsid w:val="00E24431"/>
    <w:rsid w:val="00E313C3"/>
    <w:rsid w:val="00E32186"/>
    <w:rsid w:val="00E420CC"/>
    <w:rsid w:val="00E9144E"/>
    <w:rsid w:val="00EA5DD9"/>
    <w:rsid w:val="00EA7F70"/>
    <w:rsid w:val="00EB5B70"/>
    <w:rsid w:val="00EC6AFB"/>
    <w:rsid w:val="00ED4475"/>
    <w:rsid w:val="00ED770D"/>
    <w:rsid w:val="00F0624F"/>
    <w:rsid w:val="00F13336"/>
    <w:rsid w:val="00F145DC"/>
    <w:rsid w:val="00F54778"/>
    <w:rsid w:val="00F54F92"/>
    <w:rsid w:val="00F5529F"/>
    <w:rsid w:val="00F710ED"/>
    <w:rsid w:val="00F855CC"/>
    <w:rsid w:val="00FC2A03"/>
    <w:rsid w:val="00FD3A67"/>
    <w:rsid w:val="00FD40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4FBF7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520"/>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100" w:after="0" w:line="276" w:lineRule="auto"/>
      <w:outlineLvl w:val="0"/>
    </w:pPr>
    <w:rPr>
      <w:rFonts w:eastAsiaTheme="minorEastAsia"/>
      <w:caps/>
      <w:color w:val="FFFFFF" w:themeColor="background1"/>
      <w:spacing w:val="15"/>
    </w:rPr>
  </w:style>
  <w:style w:type="paragraph" w:styleId="Heading2">
    <w:name w:val="heading 2"/>
    <w:basedOn w:val="Normal"/>
    <w:next w:val="Normal"/>
    <w:link w:val="Heading2Char"/>
    <w:uiPriority w:val="9"/>
    <w:unhideWhenUsed/>
    <w:qFormat/>
    <w:rsid w:val="00CF2520"/>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before="100" w:after="0" w:line="276" w:lineRule="auto"/>
      <w:outlineLvl w:val="1"/>
    </w:pPr>
    <w:rPr>
      <w:rFonts w:eastAsiaTheme="minorEastAsia"/>
      <w:caps/>
      <w:spacing w:val="1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character" w:customStyle="1" w:styleId="Heading1Char">
    <w:name w:val="Heading 1 Char"/>
    <w:basedOn w:val="DefaultParagraphFont"/>
    <w:link w:val="Heading1"/>
    <w:uiPriority w:val="9"/>
    <w:rsid w:val="00CF2520"/>
    <w:rPr>
      <w:rFonts w:eastAsiaTheme="minorEastAsia"/>
      <w:caps/>
      <w:color w:val="FFFFFF" w:themeColor="background1"/>
      <w:spacing w:val="15"/>
      <w:shd w:val="clear" w:color="auto" w:fill="5B9BD5" w:themeFill="accent1"/>
    </w:rPr>
  </w:style>
  <w:style w:type="character" w:customStyle="1" w:styleId="Heading2Char">
    <w:name w:val="Heading 2 Char"/>
    <w:basedOn w:val="DefaultParagraphFont"/>
    <w:link w:val="Heading2"/>
    <w:uiPriority w:val="9"/>
    <w:rsid w:val="00CF2520"/>
    <w:rPr>
      <w:rFonts w:eastAsiaTheme="minorEastAsia"/>
      <w:caps/>
      <w:spacing w:val="15"/>
      <w:sz w:val="20"/>
      <w:szCs w:val="20"/>
      <w:shd w:val="clear" w:color="auto" w:fill="DEEAF6" w:themeFill="accent1" w:themeFillTint="33"/>
    </w:rPr>
  </w:style>
  <w:style w:type="paragraph" w:styleId="NoSpacing">
    <w:name w:val="No Spacing"/>
    <w:link w:val="NoSpacingChar"/>
    <w:uiPriority w:val="1"/>
    <w:qFormat/>
    <w:rsid w:val="00CF2520"/>
    <w:pPr>
      <w:spacing w:before="100" w:after="0" w:line="240" w:lineRule="auto"/>
    </w:pPr>
    <w:rPr>
      <w:rFonts w:eastAsiaTheme="minorEastAsia"/>
      <w:sz w:val="20"/>
      <w:szCs w:val="20"/>
    </w:rPr>
  </w:style>
  <w:style w:type="character" w:customStyle="1" w:styleId="NoSpacingChar">
    <w:name w:val="No Spacing Char"/>
    <w:basedOn w:val="DefaultParagraphFont"/>
    <w:link w:val="NoSpacing"/>
    <w:uiPriority w:val="1"/>
    <w:rsid w:val="00CF2520"/>
    <w:rPr>
      <w:rFonts w:eastAsiaTheme="minorEastAsia"/>
      <w:sz w:val="20"/>
      <w:szCs w:val="20"/>
    </w:rPr>
  </w:style>
  <w:style w:type="paragraph" w:styleId="TOCHeading">
    <w:name w:val="TOC Heading"/>
    <w:basedOn w:val="Heading1"/>
    <w:next w:val="Normal"/>
    <w:uiPriority w:val="39"/>
    <w:unhideWhenUsed/>
    <w:qFormat/>
    <w:rsid w:val="00CF2520"/>
    <w:pPr>
      <w:outlineLvl w:val="9"/>
    </w:pPr>
  </w:style>
  <w:style w:type="paragraph" w:styleId="TOC1">
    <w:name w:val="toc 1"/>
    <w:basedOn w:val="Normal"/>
    <w:next w:val="Normal"/>
    <w:autoRedefine/>
    <w:uiPriority w:val="39"/>
    <w:unhideWhenUsed/>
    <w:rsid w:val="00E9144E"/>
    <w:pPr>
      <w:tabs>
        <w:tab w:val="left" w:pos="630"/>
        <w:tab w:val="right" w:leader="dot" w:pos="9350"/>
      </w:tabs>
      <w:spacing w:before="100" w:after="100" w:line="276" w:lineRule="auto"/>
    </w:pPr>
    <w:rPr>
      <w:rFonts w:eastAsiaTheme="minorEastAsia"/>
      <w:sz w:val="20"/>
      <w:szCs w:val="20"/>
    </w:rPr>
  </w:style>
  <w:style w:type="character" w:styleId="Hyperlink">
    <w:name w:val="Hyperlink"/>
    <w:basedOn w:val="DefaultParagraphFont"/>
    <w:uiPriority w:val="99"/>
    <w:unhideWhenUsed/>
    <w:rsid w:val="00CF2520"/>
    <w:rPr>
      <w:color w:val="0563C1" w:themeColor="hyperlink"/>
      <w:u w:val="single"/>
    </w:rPr>
  </w:style>
  <w:style w:type="paragraph" w:styleId="Caption">
    <w:name w:val="caption"/>
    <w:basedOn w:val="Normal"/>
    <w:next w:val="Normal"/>
    <w:uiPriority w:val="35"/>
    <w:unhideWhenUsed/>
    <w:qFormat/>
    <w:rsid w:val="00CF2520"/>
    <w:pPr>
      <w:spacing w:before="100" w:after="200" w:line="276" w:lineRule="auto"/>
    </w:pPr>
    <w:rPr>
      <w:rFonts w:eastAsiaTheme="minorEastAsia"/>
      <w:b/>
      <w:bCs/>
      <w:color w:val="2E74B5" w:themeColor="accent1" w:themeShade="BF"/>
      <w:sz w:val="16"/>
      <w:szCs w:val="16"/>
    </w:rPr>
  </w:style>
  <w:style w:type="paragraph" w:styleId="ListParagraph">
    <w:name w:val="List Paragraph"/>
    <w:basedOn w:val="Normal"/>
    <w:uiPriority w:val="34"/>
    <w:qFormat/>
    <w:rsid w:val="00CF2520"/>
    <w:pPr>
      <w:spacing w:before="100" w:after="200" w:line="276" w:lineRule="auto"/>
      <w:ind w:left="720"/>
      <w:contextualSpacing/>
    </w:pPr>
    <w:rPr>
      <w:rFonts w:eastAsiaTheme="minorEastAsia"/>
      <w:sz w:val="20"/>
      <w:szCs w:val="20"/>
    </w:rPr>
  </w:style>
  <w:style w:type="paragraph" w:styleId="CommentText">
    <w:name w:val="annotation text"/>
    <w:basedOn w:val="Normal"/>
    <w:link w:val="CommentTextChar"/>
    <w:uiPriority w:val="99"/>
    <w:unhideWhenUsed/>
    <w:rsid w:val="00CF2520"/>
    <w:pPr>
      <w:spacing w:before="100"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CF2520"/>
    <w:rPr>
      <w:rFonts w:eastAsiaTheme="minorEastAsia"/>
      <w:sz w:val="20"/>
      <w:szCs w:val="20"/>
    </w:rPr>
  </w:style>
  <w:style w:type="table" w:styleId="TableGrid">
    <w:name w:val="Table Grid"/>
    <w:basedOn w:val="TableNormal"/>
    <w:uiPriority w:val="39"/>
    <w:rsid w:val="00CF2520"/>
    <w:pPr>
      <w:spacing w:before="100"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5C3E"/>
    <w:rPr>
      <w:sz w:val="16"/>
      <w:szCs w:val="16"/>
    </w:rPr>
  </w:style>
  <w:style w:type="paragraph" w:styleId="CommentSubject">
    <w:name w:val="annotation subject"/>
    <w:basedOn w:val="CommentText"/>
    <w:next w:val="CommentText"/>
    <w:link w:val="CommentSubjectChar"/>
    <w:uiPriority w:val="99"/>
    <w:semiHidden/>
    <w:unhideWhenUsed/>
    <w:rsid w:val="00DE5C3E"/>
    <w:pPr>
      <w:spacing w:before="0" w:after="160"/>
    </w:pPr>
    <w:rPr>
      <w:rFonts w:eastAsiaTheme="minorHAnsi"/>
      <w:b/>
      <w:bCs/>
    </w:rPr>
  </w:style>
  <w:style w:type="character" w:customStyle="1" w:styleId="CommentSubjectChar">
    <w:name w:val="Comment Subject Char"/>
    <w:basedOn w:val="CommentTextChar"/>
    <w:link w:val="CommentSubject"/>
    <w:uiPriority w:val="99"/>
    <w:semiHidden/>
    <w:rsid w:val="00DE5C3E"/>
    <w:rPr>
      <w:rFonts w:eastAsiaTheme="minorEastAsia"/>
      <w:b/>
      <w:bCs/>
      <w:sz w:val="20"/>
      <w:szCs w:val="20"/>
    </w:rPr>
  </w:style>
  <w:style w:type="paragraph" w:styleId="BalloonText">
    <w:name w:val="Balloon Text"/>
    <w:basedOn w:val="Normal"/>
    <w:link w:val="BalloonTextChar"/>
    <w:uiPriority w:val="99"/>
    <w:semiHidden/>
    <w:unhideWhenUsed/>
    <w:rsid w:val="00DE5C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C3E"/>
    <w:rPr>
      <w:rFonts w:ascii="Segoe UI" w:hAnsi="Segoe UI" w:cs="Segoe UI"/>
      <w:sz w:val="18"/>
      <w:szCs w:val="18"/>
    </w:rPr>
  </w:style>
  <w:style w:type="paragraph" w:styleId="TOC2">
    <w:name w:val="toc 2"/>
    <w:basedOn w:val="Normal"/>
    <w:next w:val="Normal"/>
    <w:autoRedefine/>
    <w:uiPriority w:val="39"/>
    <w:unhideWhenUsed/>
    <w:rsid w:val="00CD623B"/>
    <w:pPr>
      <w:spacing w:after="100"/>
      <w:ind w:left="220"/>
    </w:pPr>
  </w:style>
  <w:style w:type="paragraph" w:styleId="Revision">
    <w:name w:val="Revision"/>
    <w:hidden/>
    <w:uiPriority w:val="99"/>
    <w:semiHidden/>
    <w:rsid w:val="00E9144E"/>
    <w:pPr>
      <w:spacing w:after="0" w:line="240" w:lineRule="auto"/>
    </w:pPr>
  </w:style>
  <w:style w:type="character" w:customStyle="1" w:styleId="url">
    <w:name w:val="url"/>
    <w:basedOn w:val="DefaultParagraphFont"/>
    <w:rsid w:val="00094026"/>
  </w:style>
  <w:style w:type="character" w:styleId="UnresolvedMention">
    <w:name w:val="Unresolved Mention"/>
    <w:basedOn w:val="DefaultParagraphFont"/>
    <w:uiPriority w:val="99"/>
    <w:semiHidden/>
    <w:unhideWhenUsed/>
    <w:rsid w:val="000940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productplan.com/learn/agile-vs-waterfal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A426F7AFAA4351A67CF0A8E12262BF"/>
        <w:category>
          <w:name w:val="General"/>
          <w:gallery w:val="placeholder"/>
        </w:category>
        <w:types>
          <w:type w:val="bbPlcHdr"/>
        </w:types>
        <w:behaviors>
          <w:behavior w:val="content"/>
        </w:behaviors>
        <w:guid w:val="{551E269A-60AF-43CF-BEB9-E1905CE6E858}"/>
      </w:docPartPr>
      <w:docPartBody>
        <w:p w:rsidR="00B606DC" w:rsidRDefault="0047202C" w:rsidP="0047202C">
          <w:pPr>
            <w:pStyle w:val="5EA426F7AFAA4351A67CF0A8E12262BF"/>
          </w:pPr>
          <w:r>
            <w:rPr>
              <w:color w:val="0F4761" w:themeColor="accent1" w:themeShade="BF"/>
              <w:sz w:val="24"/>
              <w:szCs w:val="24"/>
            </w:rPr>
            <w:t>[Company name]</w:t>
          </w:r>
        </w:p>
      </w:docPartBody>
    </w:docPart>
    <w:docPart>
      <w:docPartPr>
        <w:name w:val="6A251316090E4928B258D1F149D459BC"/>
        <w:category>
          <w:name w:val="General"/>
          <w:gallery w:val="placeholder"/>
        </w:category>
        <w:types>
          <w:type w:val="bbPlcHdr"/>
        </w:types>
        <w:behaviors>
          <w:behavior w:val="content"/>
        </w:behaviors>
        <w:guid w:val="{3BFBC466-A0B3-41B2-BD31-DFFB59E8B1BB}"/>
      </w:docPartPr>
      <w:docPartBody>
        <w:p w:rsidR="00B606DC" w:rsidRDefault="0047202C" w:rsidP="0047202C">
          <w:pPr>
            <w:pStyle w:val="6A251316090E4928B258D1F149D459BC"/>
          </w:pPr>
          <w:r>
            <w:rPr>
              <w:rFonts w:asciiTheme="majorHAnsi" w:eastAsiaTheme="majorEastAsia" w:hAnsiTheme="majorHAnsi" w:cstheme="majorBidi"/>
              <w:color w:val="156082" w:themeColor="accent1"/>
              <w:sz w:val="88"/>
              <w:szCs w:val="88"/>
            </w:rPr>
            <w:t>[Document title]</w:t>
          </w:r>
        </w:p>
      </w:docPartBody>
    </w:docPart>
    <w:docPart>
      <w:docPartPr>
        <w:name w:val="18C33A2590F04869BDC38C7C71D00865"/>
        <w:category>
          <w:name w:val="General"/>
          <w:gallery w:val="placeholder"/>
        </w:category>
        <w:types>
          <w:type w:val="bbPlcHdr"/>
        </w:types>
        <w:behaviors>
          <w:behavior w:val="content"/>
        </w:behaviors>
        <w:guid w:val="{6FF3D24A-1A54-4ABA-9508-4258AB4E0CB8}"/>
      </w:docPartPr>
      <w:docPartBody>
        <w:p w:rsidR="00B606DC" w:rsidRDefault="0047202C" w:rsidP="0047202C">
          <w:pPr>
            <w:pStyle w:val="18C33A2590F04869BDC38C7C71D00865"/>
          </w:pPr>
          <w:r>
            <w:rPr>
              <w:color w:val="0F4761" w:themeColor="accent1" w:themeShade="BF"/>
              <w:sz w:val="24"/>
              <w:szCs w:val="24"/>
            </w:rPr>
            <w:t>[Document subtitle]</w:t>
          </w:r>
        </w:p>
      </w:docPartBody>
    </w:docPart>
    <w:docPart>
      <w:docPartPr>
        <w:name w:val="5BC671AF45FD4E21A1D7C99768C8535D"/>
        <w:category>
          <w:name w:val="General"/>
          <w:gallery w:val="placeholder"/>
        </w:category>
        <w:types>
          <w:type w:val="bbPlcHdr"/>
        </w:types>
        <w:behaviors>
          <w:behavior w:val="content"/>
        </w:behaviors>
        <w:guid w:val="{A81586F4-F8CE-47F9-B3FD-F6D534575CF1}"/>
      </w:docPartPr>
      <w:docPartBody>
        <w:p w:rsidR="00B606DC" w:rsidRDefault="0047202C" w:rsidP="0047202C">
          <w:pPr>
            <w:pStyle w:val="5BC671AF45FD4E21A1D7C99768C8535D"/>
          </w:pPr>
          <w:r>
            <w:rPr>
              <w:color w:val="156082" w:themeColor="accent1"/>
              <w:sz w:val="28"/>
              <w:szCs w:val="28"/>
            </w:rPr>
            <w:t>[Author name]</w:t>
          </w:r>
        </w:p>
      </w:docPartBody>
    </w:docPart>
    <w:docPart>
      <w:docPartPr>
        <w:name w:val="1F7A9D589A5E4B4A9D8C03256AA4E890"/>
        <w:category>
          <w:name w:val="General"/>
          <w:gallery w:val="placeholder"/>
        </w:category>
        <w:types>
          <w:type w:val="bbPlcHdr"/>
        </w:types>
        <w:behaviors>
          <w:behavior w:val="content"/>
        </w:behaviors>
        <w:guid w:val="{AE7480A1-3B22-433C-9CDB-078BF26F35AC}"/>
      </w:docPartPr>
      <w:docPartBody>
        <w:p w:rsidR="00B606DC" w:rsidRDefault="0047202C" w:rsidP="0047202C">
          <w:pPr>
            <w:pStyle w:val="1F7A9D589A5E4B4A9D8C03256AA4E890"/>
          </w:pPr>
          <w:r>
            <w:rPr>
              <w:color w:val="156082"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02C"/>
    <w:rsid w:val="000264F4"/>
    <w:rsid w:val="00057D5B"/>
    <w:rsid w:val="00066E6B"/>
    <w:rsid w:val="0047202C"/>
    <w:rsid w:val="004E4522"/>
    <w:rsid w:val="005146CD"/>
    <w:rsid w:val="00645089"/>
    <w:rsid w:val="00914CD9"/>
    <w:rsid w:val="0094157A"/>
    <w:rsid w:val="009714D9"/>
    <w:rsid w:val="009D2E3B"/>
    <w:rsid w:val="00A9089F"/>
    <w:rsid w:val="00B606DC"/>
    <w:rsid w:val="00C939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EA426F7AFAA4351A67CF0A8E12262BF">
    <w:name w:val="5EA426F7AFAA4351A67CF0A8E12262BF"/>
    <w:rsid w:val="0047202C"/>
  </w:style>
  <w:style w:type="paragraph" w:customStyle="1" w:styleId="6A251316090E4928B258D1F149D459BC">
    <w:name w:val="6A251316090E4928B258D1F149D459BC"/>
    <w:rsid w:val="0047202C"/>
  </w:style>
  <w:style w:type="paragraph" w:customStyle="1" w:styleId="18C33A2590F04869BDC38C7C71D00865">
    <w:name w:val="18C33A2590F04869BDC38C7C71D00865"/>
    <w:rsid w:val="0047202C"/>
  </w:style>
  <w:style w:type="paragraph" w:customStyle="1" w:styleId="5BC671AF45FD4E21A1D7C99768C8535D">
    <w:name w:val="5BC671AF45FD4E21A1D7C99768C8535D"/>
    <w:rsid w:val="0047202C"/>
  </w:style>
  <w:style w:type="paragraph" w:customStyle="1" w:styleId="1F7A9D589A5E4B4A9D8C03256AA4E890">
    <w:name w:val="1F7A9D589A5E4B4A9D8C03256AA4E890"/>
    <w:rsid w:val="004720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05-15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lcf76f155ced4ddcb4097134ff3c332f xmlns="0feec74c-ecc7-44c3-9c64-3623cf89ed41">
      <Terms xmlns="http://schemas.microsoft.com/office/infopath/2007/PartnerControls"/>
    </lcf76f155ced4ddcb4097134ff3c332f>
    <TaxCatchAll xmlns="1f707338-ea0f-4fe5-baee-59b996692b2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77973C-3EFF-4A22-973C-A88DE1353176}">
  <ds:schemaRefs>
    <ds:schemaRef ds:uri="http://schemas.microsoft.com/office/2006/metadata/properties"/>
    <ds:schemaRef ds:uri="http://schemas.microsoft.com/office/infopath/2007/PartnerControls"/>
    <ds:schemaRef ds:uri="0feec74c-ecc7-44c3-9c64-3623cf89ed41"/>
    <ds:schemaRef ds:uri="http://schemas.microsoft.com/sharepoint/v3"/>
    <ds:schemaRef ds:uri="1f707338-ea0f-4fe5-baee-59b996692b22"/>
  </ds:schemaRefs>
</ds:datastoreItem>
</file>

<file path=customXml/itemProps3.xml><?xml version="1.0" encoding="utf-8"?>
<ds:datastoreItem xmlns:ds="http://schemas.openxmlformats.org/officeDocument/2006/customXml" ds:itemID="{366689B1-7794-494D-87E1-449905832F1A}">
  <ds:schemaRefs>
    <ds:schemaRef ds:uri="http://schemas.microsoft.com/sharepoint/v3/contenttype/forms"/>
  </ds:schemaRefs>
</ds:datastoreItem>
</file>

<file path=customXml/itemProps4.xml><?xml version="1.0" encoding="utf-8"?>
<ds:datastoreItem xmlns:ds="http://schemas.openxmlformats.org/officeDocument/2006/customXml" ds:itemID="{74219D01-7E60-4B0D-A06F-2ACE43EE004F}">
  <ds:schemaRefs>
    <ds:schemaRef ds:uri="http://schemas.openxmlformats.org/officeDocument/2006/bibliography"/>
  </ds:schemaRefs>
</ds:datastoreItem>
</file>

<file path=customXml/itemProps5.xml><?xml version="1.0" encoding="utf-8"?>
<ds:datastoreItem xmlns:ds="http://schemas.openxmlformats.org/officeDocument/2006/customXml" ds:itemID="{6B477300-1603-4B49-BBB9-33B0A5F080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87</TotalTime>
  <Pages>12</Pages>
  <Words>2619</Words>
  <Characters>14934</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Software Project Template</vt:lpstr>
    </vt:vector>
  </TitlesOfParts>
  <Company>[MJ Logistics Gaming Company]</Company>
  <LinksUpToDate>false</LinksUpToDate>
  <CharactersWithSpaces>17518</CharactersWithSpaces>
  <SharedDoc>false</SharedDoc>
  <HLinks>
    <vt:vector size="168" baseType="variant">
      <vt:variant>
        <vt:i4>2686990</vt:i4>
      </vt:variant>
      <vt:variant>
        <vt:i4>164</vt:i4>
      </vt:variant>
      <vt:variant>
        <vt:i4>0</vt:i4>
      </vt:variant>
      <vt:variant>
        <vt:i4>5</vt:i4>
      </vt:variant>
      <vt:variant>
        <vt:lpwstr/>
      </vt:variant>
      <vt:variant>
        <vt:lpwstr>_Toc7598037</vt:lpwstr>
      </vt:variant>
      <vt:variant>
        <vt:i4>2686990</vt:i4>
      </vt:variant>
      <vt:variant>
        <vt:i4>158</vt:i4>
      </vt:variant>
      <vt:variant>
        <vt:i4>0</vt:i4>
      </vt:variant>
      <vt:variant>
        <vt:i4>5</vt:i4>
      </vt:variant>
      <vt:variant>
        <vt:lpwstr/>
      </vt:variant>
      <vt:variant>
        <vt:lpwstr>_Toc7598036</vt:lpwstr>
      </vt:variant>
      <vt:variant>
        <vt:i4>2686990</vt:i4>
      </vt:variant>
      <vt:variant>
        <vt:i4>152</vt:i4>
      </vt:variant>
      <vt:variant>
        <vt:i4>0</vt:i4>
      </vt:variant>
      <vt:variant>
        <vt:i4>5</vt:i4>
      </vt:variant>
      <vt:variant>
        <vt:lpwstr/>
      </vt:variant>
      <vt:variant>
        <vt:lpwstr>_Toc7598035</vt:lpwstr>
      </vt:variant>
      <vt:variant>
        <vt:i4>2686990</vt:i4>
      </vt:variant>
      <vt:variant>
        <vt:i4>146</vt:i4>
      </vt:variant>
      <vt:variant>
        <vt:i4>0</vt:i4>
      </vt:variant>
      <vt:variant>
        <vt:i4>5</vt:i4>
      </vt:variant>
      <vt:variant>
        <vt:lpwstr/>
      </vt:variant>
      <vt:variant>
        <vt:lpwstr>_Toc7598034</vt:lpwstr>
      </vt:variant>
      <vt:variant>
        <vt:i4>2686990</vt:i4>
      </vt:variant>
      <vt:variant>
        <vt:i4>140</vt:i4>
      </vt:variant>
      <vt:variant>
        <vt:i4>0</vt:i4>
      </vt:variant>
      <vt:variant>
        <vt:i4>5</vt:i4>
      </vt:variant>
      <vt:variant>
        <vt:lpwstr/>
      </vt:variant>
      <vt:variant>
        <vt:lpwstr>_Toc7598033</vt:lpwstr>
      </vt:variant>
      <vt:variant>
        <vt:i4>2686990</vt:i4>
      </vt:variant>
      <vt:variant>
        <vt:i4>134</vt:i4>
      </vt:variant>
      <vt:variant>
        <vt:i4>0</vt:i4>
      </vt:variant>
      <vt:variant>
        <vt:i4>5</vt:i4>
      </vt:variant>
      <vt:variant>
        <vt:lpwstr/>
      </vt:variant>
      <vt:variant>
        <vt:lpwstr>_Toc7598032</vt:lpwstr>
      </vt:variant>
      <vt:variant>
        <vt:i4>2686990</vt:i4>
      </vt:variant>
      <vt:variant>
        <vt:i4>128</vt:i4>
      </vt:variant>
      <vt:variant>
        <vt:i4>0</vt:i4>
      </vt:variant>
      <vt:variant>
        <vt:i4>5</vt:i4>
      </vt:variant>
      <vt:variant>
        <vt:lpwstr/>
      </vt:variant>
      <vt:variant>
        <vt:lpwstr>_Toc7598031</vt:lpwstr>
      </vt:variant>
      <vt:variant>
        <vt:i4>2686990</vt:i4>
      </vt:variant>
      <vt:variant>
        <vt:i4>122</vt:i4>
      </vt:variant>
      <vt:variant>
        <vt:i4>0</vt:i4>
      </vt:variant>
      <vt:variant>
        <vt:i4>5</vt:i4>
      </vt:variant>
      <vt:variant>
        <vt:lpwstr/>
      </vt:variant>
      <vt:variant>
        <vt:lpwstr>_Toc7598030</vt:lpwstr>
      </vt:variant>
      <vt:variant>
        <vt:i4>2621454</vt:i4>
      </vt:variant>
      <vt:variant>
        <vt:i4>116</vt:i4>
      </vt:variant>
      <vt:variant>
        <vt:i4>0</vt:i4>
      </vt:variant>
      <vt:variant>
        <vt:i4>5</vt:i4>
      </vt:variant>
      <vt:variant>
        <vt:lpwstr/>
      </vt:variant>
      <vt:variant>
        <vt:lpwstr>_Toc7598029</vt:lpwstr>
      </vt:variant>
      <vt:variant>
        <vt:i4>2621454</vt:i4>
      </vt:variant>
      <vt:variant>
        <vt:i4>110</vt:i4>
      </vt:variant>
      <vt:variant>
        <vt:i4>0</vt:i4>
      </vt:variant>
      <vt:variant>
        <vt:i4>5</vt:i4>
      </vt:variant>
      <vt:variant>
        <vt:lpwstr/>
      </vt:variant>
      <vt:variant>
        <vt:lpwstr>_Toc7598028</vt:lpwstr>
      </vt:variant>
      <vt:variant>
        <vt:i4>2621454</vt:i4>
      </vt:variant>
      <vt:variant>
        <vt:i4>104</vt:i4>
      </vt:variant>
      <vt:variant>
        <vt:i4>0</vt:i4>
      </vt:variant>
      <vt:variant>
        <vt:i4>5</vt:i4>
      </vt:variant>
      <vt:variant>
        <vt:lpwstr/>
      </vt:variant>
      <vt:variant>
        <vt:lpwstr>_Toc7598027</vt:lpwstr>
      </vt:variant>
      <vt:variant>
        <vt:i4>2621454</vt:i4>
      </vt:variant>
      <vt:variant>
        <vt:i4>98</vt:i4>
      </vt:variant>
      <vt:variant>
        <vt:i4>0</vt:i4>
      </vt:variant>
      <vt:variant>
        <vt:i4>5</vt:i4>
      </vt:variant>
      <vt:variant>
        <vt:lpwstr/>
      </vt:variant>
      <vt:variant>
        <vt:lpwstr>_Toc7598025</vt:lpwstr>
      </vt:variant>
      <vt:variant>
        <vt:i4>2621454</vt:i4>
      </vt:variant>
      <vt:variant>
        <vt:i4>92</vt:i4>
      </vt:variant>
      <vt:variant>
        <vt:i4>0</vt:i4>
      </vt:variant>
      <vt:variant>
        <vt:i4>5</vt:i4>
      </vt:variant>
      <vt:variant>
        <vt:lpwstr/>
      </vt:variant>
      <vt:variant>
        <vt:lpwstr>_Toc7598025</vt:lpwstr>
      </vt:variant>
      <vt:variant>
        <vt:i4>2621454</vt:i4>
      </vt:variant>
      <vt:variant>
        <vt:i4>86</vt:i4>
      </vt:variant>
      <vt:variant>
        <vt:i4>0</vt:i4>
      </vt:variant>
      <vt:variant>
        <vt:i4>5</vt:i4>
      </vt:variant>
      <vt:variant>
        <vt:lpwstr/>
      </vt:variant>
      <vt:variant>
        <vt:lpwstr>_Toc7598026</vt:lpwstr>
      </vt:variant>
      <vt:variant>
        <vt:i4>2621454</vt:i4>
      </vt:variant>
      <vt:variant>
        <vt:i4>80</vt:i4>
      </vt:variant>
      <vt:variant>
        <vt:i4>0</vt:i4>
      </vt:variant>
      <vt:variant>
        <vt:i4>5</vt:i4>
      </vt:variant>
      <vt:variant>
        <vt:lpwstr/>
      </vt:variant>
      <vt:variant>
        <vt:lpwstr>_Toc7598025</vt:lpwstr>
      </vt:variant>
      <vt:variant>
        <vt:i4>2621454</vt:i4>
      </vt:variant>
      <vt:variant>
        <vt:i4>74</vt:i4>
      </vt:variant>
      <vt:variant>
        <vt:i4>0</vt:i4>
      </vt:variant>
      <vt:variant>
        <vt:i4>5</vt:i4>
      </vt:variant>
      <vt:variant>
        <vt:lpwstr/>
      </vt:variant>
      <vt:variant>
        <vt:lpwstr>_Toc7598024</vt:lpwstr>
      </vt:variant>
      <vt:variant>
        <vt:i4>2621454</vt:i4>
      </vt:variant>
      <vt:variant>
        <vt:i4>68</vt:i4>
      </vt:variant>
      <vt:variant>
        <vt:i4>0</vt:i4>
      </vt:variant>
      <vt:variant>
        <vt:i4>5</vt:i4>
      </vt:variant>
      <vt:variant>
        <vt:lpwstr/>
      </vt:variant>
      <vt:variant>
        <vt:lpwstr>_Toc7598023</vt:lpwstr>
      </vt:variant>
      <vt:variant>
        <vt:i4>2621454</vt:i4>
      </vt:variant>
      <vt:variant>
        <vt:i4>62</vt:i4>
      </vt:variant>
      <vt:variant>
        <vt:i4>0</vt:i4>
      </vt:variant>
      <vt:variant>
        <vt:i4>5</vt:i4>
      </vt:variant>
      <vt:variant>
        <vt:lpwstr/>
      </vt:variant>
      <vt:variant>
        <vt:lpwstr>_Toc7598022</vt:lpwstr>
      </vt:variant>
      <vt:variant>
        <vt:i4>2621454</vt:i4>
      </vt:variant>
      <vt:variant>
        <vt:i4>56</vt:i4>
      </vt:variant>
      <vt:variant>
        <vt:i4>0</vt:i4>
      </vt:variant>
      <vt:variant>
        <vt:i4>5</vt:i4>
      </vt:variant>
      <vt:variant>
        <vt:lpwstr/>
      </vt:variant>
      <vt:variant>
        <vt:lpwstr>_Toc7598021</vt:lpwstr>
      </vt:variant>
      <vt:variant>
        <vt:i4>2621454</vt:i4>
      </vt:variant>
      <vt:variant>
        <vt:i4>50</vt:i4>
      </vt:variant>
      <vt:variant>
        <vt:i4>0</vt:i4>
      </vt:variant>
      <vt:variant>
        <vt:i4>5</vt:i4>
      </vt:variant>
      <vt:variant>
        <vt:lpwstr/>
      </vt:variant>
      <vt:variant>
        <vt:lpwstr>_Toc7598020</vt:lpwstr>
      </vt:variant>
      <vt:variant>
        <vt:i4>2818062</vt:i4>
      </vt:variant>
      <vt:variant>
        <vt:i4>44</vt:i4>
      </vt:variant>
      <vt:variant>
        <vt:i4>0</vt:i4>
      </vt:variant>
      <vt:variant>
        <vt:i4>5</vt:i4>
      </vt:variant>
      <vt:variant>
        <vt:lpwstr/>
      </vt:variant>
      <vt:variant>
        <vt:lpwstr>_Toc7598019</vt:lpwstr>
      </vt:variant>
      <vt:variant>
        <vt:i4>2818062</vt:i4>
      </vt:variant>
      <vt:variant>
        <vt:i4>38</vt:i4>
      </vt:variant>
      <vt:variant>
        <vt:i4>0</vt:i4>
      </vt:variant>
      <vt:variant>
        <vt:i4>5</vt:i4>
      </vt:variant>
      <vt:variant>
        <vt:lpwstr/>
      </vt:variant>
      <vt:variant>
        <vt:lpwstr>_Toc7598018</vt:lpwstr>
      </vt:variant>
      <vt:variant>
        <vt:i4>2818062</vt:i4>
      </vt:variant>
      <vt:variant>
        <vt:i4>32</vt:i4>
      </vt:variant>
      <vt:variant>
        <vt:i4>0</vt:i4>
      </vt:variant>
      <vt:variant>
        <vt:i4>5</vt:i4>
      </vt:variant>
      <vt:variant>
        <vt:lpwstr/>
      </vt:variant>
      <vt:variant>
        <vt:lpwstr>_Toc7598017</vt:lpwstr>
      </vt:variant>
      <vt:variant>
        <vt:i4>2818062</vt:i4>
      </vt:variant>
      <vt:variant>
        <vt:i4>26</vt:i4>
      </vt:variant>
      <vt:variant>
        <vt:i4>0</vt:i4>
      </vt:variant>
      <vt:variant>
        <vt:i4>5</vt:i4>
      </vt:variant>
      <vt:variant>
        <vt:lpwstr/>
      </vt:variant>
      <vt:variant>
        <vt:lpwstr>_Toc7598016</vt:lpwstr>
      </vt:variant>
      <vt:variant>
        <vt:i4>2818062</vt:i4>
      </vt:variant>
      <vt:variant>
        <vt:i4>20</vt:i4>
      </vt:variant>
      <vt:variant>
        <vt:i4>0</vt:i4>
      </vt:variant>
      <vt:variant>
        <vt:i4>5</vt:i4>
      </vt:variant>
      <vt:variant>
        <vt:lpwstr/>
      </vt:variant>
      <vt:variant>
        <vt:lpwstr>_Toc7598015</vt:lpwstr>
      </vt:variant>
      <vt:variant>
        <vt:i4>2818062</vt:i4>
      </vt:variant>
      <vt:variant>
        <vt:i4>14</vt:i4>
      </vt:variant>
      <vt:variant>
        <vt:i4>0</vt:i4>
      </vt:variant>
      <vt:variant>
        <vt:i4>5</vt:i4>
      </vt:variant>
      <vt:variant>
        <vt:lpwstr/>
      </vt:variant>
      <vt:variant>
        <vt:lpwstr>_Toc7598014</vt:lpwstr>
      </vt:variant>
      <vt:variant>
        <vt:i4>2818062</vt:i4>
      </vt:variant>
      <vt:variant>
        <vt:i4>8</vt:i4>
      </vt:variant>
      <vt:variant>
        <vt:i4>0</vt:i4>
      </vt:variant>
      <vt:variant>
        <vt:i4>5</vt:i4>
      </vt:variant>
      <vt:variant>
        <vt:lpwstr/>
      </vt:variant>
      <vt:variant>
        <vt:lpwstr>_Toc7598013</vt:lpwstr>
      </vt:variant>
      <vt:variant>
        <vt:i4>2818062</vt:i4>
      </vt:variant>
      <vt:variant>
        <vt:i4>2</vt:i4>
      </vt:variant>
      <vt:variant>
        <vt:i4>0</vt:i4>
      </vt:variant>
      <vt:variant>
        <vt:i4>5</vt:i4>
      </vt:variant>
      <vt:variant>
        <vt:lpwstr/>
      </vt:variant>
      <vt:variant>
        <vt:lpwstr>_Toc75980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M</dc:title>
  <dc:subject>[D284 Software Engineering]</dc:subject>
  <dc:creator>[Diljot Singh]</dc:creator>
  <cp:keywords/>
  <dc:description/>
  <cp:lastModifiedBy>Diljot Singh</cp:lastModifiedBy>
  <cp:revision>150</cp:revision>
  <dcterms:created xsi:type="dcterms:W3CDTF">2019-05-03T15:26:00Z</dcterms:created>
  <dcterms:modified xsi:type="dcterms:W3CDTF">2024-05-15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GrammarlyDocumentId">
    <vt:lpwstr>dd9fc6407dbd14bd61067219545c00aa1e9752196da94d3fbcbcdb3bd8aa5f87</vt:lpwstr>
  </property>
  <property fmtid="{D5CDD505-2E9C-101B-9397-08002B2CF9AE}" pid="4" name="MediaServiceImageTags">
    <vt:lpwstr/>
  </property>
</Properties>
</file>